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DA48AB" w:rsidR="00E864AF" w:rsidP="00E864AF" w:rsidRDefault="005418F3" w14:paraId="6AFEC2A6" w14:textId="2067DCCE">
      <w:pPr>
        <w:pStyle w:val="Heading1"/>
        <w:rPr>
          <w:rFonts w:ascii="Arial" w:hAnsi="Arial" w:cs="Arial"/>
        </w:rPr>
      </w:pPr>
      <w:bookmarkStart w:name="_GoBack" w:id="0"/>
      <w:bookmarkEnd w:id="0"/>
      <w:r>
        <w:rPr>
          <w:rFonts w:ascii="Arial" w:hAnsi="Arial" w:cs="Arial"/>
        </w:rPr>
        <w:t>IRS OCPO Industry Partners</w:t>
      </w:r>
      <w:r w:rsidRPr="00DA48AB" w:rsidR="00F538ED">
        <w:rPr>
          <w:rFonts w:ascii="Arial" w:hAnsi="Arial" w:cs="Arial"/>
        </w:rPr>
        <w:t xml:space="preserve"> </w:t>
      </w:r>
      <w:r w:rsidRPr="00DA48AB" w:rsidR="00E864AF">
        <w:rPr>
          <w:rFonts w:ascii="Arial" w:hAnsi="Arial" w:cs="Arial"/>
        </w:rPr>
        <w:t>Survey</w:t>
      </w:r>
    </w:p>
    <w:p w:rsidRPr="00DA48AB" w:rsidR="000970A2" w:rsidP="000970A2" w:rsidRDefault="000970A2" w14:paraId="4A7E4C45" w14:textId="77777777">
      <w:pPr>
        <w:rPr>
          <w:rFonts w:ascii="Arial" w:hAnsi="Arial" w:cs="Arial"/>
        </w:rPr>
      </w:pPr>
    </w:p>
    <w:p w:rsidRPr="00DA48AB" w:rsidR="00C97753" w:rsidP="00C97753" w:rsidRDefault="00A85A70" w14:paraId="6A40D78B" w14:textId="766E85EA">
      <w:pPr>
        <w:pStyle w:val="StyleQuestionLeft0Hanging075"/>
        <w:pBdr>
          <w:top w:val="single" w:color="auto" w:sz="4" w:space="1"/>
          <w:bottom w:val="single" w:color="auto" w:sz="4" w:space="1"/>
        </w:pBdr>
        <w:rPr>
          <w:rFonts w:ascii="Arial" w:hAnsi="Arial" w:cs="Arial"/>
          <w:sz w:val="32"/>
          <w:szCs w:val="28"/>
        </w:rPr>
      </w:pPr>
      <w:r>
        <w:rPr>
          <w:rFonts w:ascii="Arial" w:hAnsi="Arial" w:cs="Arial"/>
          <w:sz w:val="32"/>
          <w:szCs w:val="28"/>
        </w:rPr>
        <w:t>EMAIL COMMUNICATION – FIRST INSTANCE</w:t>
      </w:r>
    </w:p>
    <w:p w:rsidR="003F2F7E" w:rsidP="003F2F7E" w:rsidRDefault="003F2F7E" w14:paraId="04F34044" w14:textId="6A9BA7E9">
      <w:pPr>
        <w:keepNext/>
      </w:pPr>
    </w:p>
    <w:p w:rsidR="00C44CCB" w:rsidP="003F2F7E" w:rsidRDefault="00C44CCB" w14:paraId="5B612C2F" w14:textId="3A529F93">
      <w:pPr>
        <w:keepNext/>
        <w:rPr>
          <w:rFonts w:ascii="Arial" w:hAnsi="Arial" w:cs="Arial"/>
        </w:rPr>
      </w:pPr>
      <w:r w:rsidRPr="00A64188">
        <w:rPr>
          <w:rFonts w:ascii="Arial" w:hAnsi="Arial" w:cs="Arial"/>
          <w:b/>
          <w:bCs/>
        </w:rPr>
        <w:t>Subject:</w:t>
      </w:r>
      <w:r w:rsidR="00A64188">
        <w:rPr>
          <w:rFonts w:ascii="Arial" w:hAnsi="Arial" w:cs="Arial"/>
        </w:rPr>
        <w:t xml:space="preserve"> Your Experience with IRS Office of the Chief Procurement Officer</w:t>
      </w:r>
    </w:p>
    <w:p w:rsidR="00C44CCB" w:rsidP="003F2F7E" w:rsidRDefault="00C44CCB" w14:paraId="35AD46D2" w14:textId="77777777">
      <w:pPr>
        <w:keepNext/>
        <w:rPr>
          <w:rFonts w:ascii="Arial" w:hAnsi="Arial" w:cs="Arial"/>
        </w:rPr>
      </w:pPr>
    </w:p>
    <w:p w:rsidR="00A324E6" w:rsidP="003F2F7E" w:rsidRDefault="00A64188" w14:paraId="6504BBDA" w14:textId="167A9AA2">
      <w:pPr>
        <w:keepNext/>
        <w:rPr>
          <w:rFonts w:ascii="Arial" w:hAnsi="Arial" w:cs="Arial"/>
        </w:rPr>
      </w:pPr>
      <w:r>
        <w:rPr>
          <w:rFonts w:ascii="Arial" w:hAnsi="Arial" w:cs="Arial"/>
          <w:b/>
          <w:bCs/>
        </w:rPr>
        <w:t xml:space="preserve">Body: </w:t>
      </w:r>
      <w:r w:rsidR="005F7560">
        <w:rPr>
          <w:rFonts w:ascii="Arial" w:hAnsi="Arial" w:cs="Arial"/>
        </w:rPr>
        <w:t xml:space="preserve">The Internal Revenue Service (IRS) </w:t>
      </w:r>
      <w:r w:rsidRPr="001A3C9F" w:rsidR="005418F3">
        <w:rPr>
          <w:rFonts w:ascii="Arial" w:hAnsi="Arial" w:cs="Arial"/>
        </w:rPr>
        <w:t>Office of the Chief Procure</w:t>
      </w:r>
      <w:r w:rsidR="001A3C9F">
        <w:rPr>
          <w:rFonts w:ascii="Arial" w:hAnsi="Arial" w:cs="Arial"/>
        </w:rPr>
        <w:t>ment</w:t>
      </w:r>
      <w:r w:rsidR="00C92D63">
        <w:rPr>
          <w:rFonts w:ascii="Arial" w:hAnsi="Arial" w:cs="Arial"/>
        </w:rPr>
        <w:t xml:space="preserve"> Officer</w:t>
      </w:r>
      <w:r w:rsidR="005F7560">
        <w:rPr>
          <w:rFonts w:ascii="Arial" w:hAnsi="Arial" w:cs="Arial"/>
        </w:rPr>
        <w:t xml:space="preserve"> (OCPO)</w:t>
      </w:r>
      <w:r w:rsidRPr="001A3C9F" w:rsidR="005418F3">
        <w:rPr>
          <w:rFonts w:ascii="Arial" w:hAnsi="Arial" w:cs="Arial"/>
        </w:rPr>
        <w:t xml:space="preserve"> is </w:t>
      </w:r>
      <w:r w:rsidR="001A3C9F">
        <w:rPr>
          <w:rFonts w:ascii="Arial" w:hAnsi="Arial" w:cs="Arial"/>
        </w:rPr>
        <w:t>looking for opportunities to enhance the procurement experience</w:t>
      </w:r>
      <w:r w:rsidR="005F7560">
        <w:rPr>
          <w:rFonts w:ascii="Arial" w:hAnsi="Arial" w:cs="Arial"/>
        </w:rPr>
        <w:t xml:space="preserve"> for its industry partners</w:t>
      </w:r>
      <w:r w:rsidR="001A3C9F">
        <w:rPr>
          <w:rFonts w:ascii="Arial" w:hAnsi="Arial" w:cs="Arial"/>
        </w:rPr>
        <w:t>.</w:t>
      </w:r>
      <w:r w:rsidR="00A324E6">
        <w:rPr>
          <w:rFonts w:ascii="Arial" w:hAnsi="Arial" w:cs="Arial"/>
        </w:rPr>
        <w:t xml:space="preserve"> OCPO </w:t>
      </w:r>
      <w:r w:rsidR="002E13A4">
        <w:rPr>
          <w:rFonts w:ascii="Arial" w:hAnsi="Arial" w:cs="Arial"/>
        </w:rPr>
        <w:t>refers to any</w:t>
      </w:r>
      <w:r w:rsidR="00A324E6">
        <w:rPr>
          <w:rFonts w:ascii="Arial" w:hAnsi="Arial" w:cs="Arial"/>
        </w:rPr>
        <w:t xml:space="preserve"> part of the IRS Procurement organization, inclu</w:t>
      </w:r>
      <w:r w:rsidR="009D7488">
        <w:rPr>
          <w:rFonts w:ascii="Arial" w:hAnsi="Arial" w:cs="Arial"/>
        </w:rPr>
        <w:t>ding</w:t>
      </w:r>
      <w:r w:rsidR="00A324E6">
        <w:rPr>
          <w:rFonts w:ascii="Arial" w:hAnsi="Arial" w:cs="Arial"/>
        </w:rPr>
        <w:t xml:space="preserve"> operational Contracting Officers/Specialists, Small Business Specialists, policy personnel, managers, etc.</w:t>
      </w:r>
    </w:p>
    <w:p w:rsidR="00A324E6" w:rsidP="003F2F7E" w:rsidRDefault="00A324E6" w14:paraId="13AA85F3" w14:textId="77777777">
      <w:pPr>
        <w:keepNext/>
        <w:rPr>
          <w:rFonts w:ascii="Arial" w:hAnsi="Arial" w:cs="Arial"/>
        </w:rPr>
      </w:pPr>
    </w:p>
    <w:p w:rsidR="00CF1E81" w:rsidP="00032AF3" w:rsidRDefault="005418F3" w14:paraId="315C9726" w14:textId="1E8AF0F7">
      <w:pPr>
        <w:keepNext/>
        <w:rPr>
          <w:rFonts w:ascii="Arial" w:hAnsi="Arial" w:cs="Arial"/>
        </w:rPr>
      </w:pPr>
      <w:r w:rsidRPr="001A3C9F">
        <w:rPr>
          <w:rFonts w:ascii="Arial" w:hAnsi="Arial" w:cs="Arial"/>
        </w:rPr>
        <w:t xml:space="preserve">You have been selected to participate in </w:t>
      </w:r>
      <w:r w:rsidR="00885629">
        <w:rPr>
          <w:rFonts w:ascii="Arial" w:hAnsi="Arial" w:cs="Arial"/>
        </w:rPr>
        <w:t xml:space="preserve">a </w:t>
      </w:r>
      <w:r w:rsidR="00D67F14">
        <w:rPr>
          <w:rFonts w:ascii="Arial" w:hAnsi="Arial" w:cs="Arial"/>
        </w:rPr>
        <w:t xml:space="preserve">brief </w:t>
      </w:r>
      <w:r w:rsidRPr="001A3C9F">
        <w:rPr>
          <w:rFonts w:ascii="Arial" w:hAnsi="Arial" w:cs="Arial"/>
        </w:rPr>
        <w:t>survey</w:t>
      </w:r>
      <w:r w:rsidR="001A3C9F">
        <w:rPr>
          <w:rFonts w:ascii="Arial" w:hAnsi="Arial" w:cs="Arial"/>
        </w:rPr>
        <w:t xml:space="preserve">, </w:t>
      </w:r>
      <w:r w:rsidRPr="001A3C9F">
        <w:rPr>
          <w:rFonts w:ascii="Arial" w:hAnsi="Arial" w:cs="Arial"/>
        </w:rPr>
        <w:t>which will take approximately 15 minutes to complete.</w:t>
      </w:r>
      <w:r w:rsidR="008600DE">
        <w:rPr>
          <w:rFonts w:ascii="Arial" w:hAnsi="Arial" w:cs="Arial"/>
        </w:rPr>
        <w:t xml:space="preserve"> The objective of the survey is to understand your past interactions, current experience, and future opportunities.</w:t>
      </w:r>
      <w:r w:rsidR="00885629">
        <w:rPr>
          <w:rFonts w:ascii="Arial" w:hAnsi="Arial" w:cs="Arial"/>
        </w:rPr>
        <w:t xml:space="preserve"> </w:t>
      </w:r>
      <w:r w:rsidR="00CF1E81">
        <w:rPr>
          <w:rFonts w:ascii="Arial" w:hAnsi="Arial" w:cs="Arial"/>
        </w:rPr>
        <w:t xml:space="preserve">The survey is </w:t>
      </w:r>
      <w:r w:rsidR="00DD58D4">
        <w:rPr>
          <w:rFonts w:ascii="Arial" w:hAnsi="Arial" w:cs="Arial"/>
        </w:rPr>
        <w:t>voluntary,</w:t>
      </w:r>
      <w:r w:rsidR="00CF1E81">
        <w:rPr>
          <w:rFonts w:ascii="Arial" w:hAnsi="Arial" w:cs="Arial"/>
        </w:rPr>
        <w:t xml:space="preserve"> and results </w:t>
      </w:r>
      <w:r w:rsidRPr="001A3C9F" w:rsidR="00CF1E81">
        <w:rPr>
          <w:rFonts w:ascii="Arial" w:hAnsi="Arial" w:cs="Arial"/>
        </w:rPr>
        <w:t>will not be att</w:t>
      </w:r>
      <w:r w:rsidR="008E51EA">
        <w:rPr>
          <w:rFonts w:ascii="Arial" w:hAnsi="Arial" w:cs="Arial"/>
        </w:rPr>
        <w:t>ributable</w:t>
      </w:r>
      <w:r w:rsidRPr="001A3C9F" w:rsidR="00CF1E81">
        <w:rPr>
          <w:rFonts w:ascii="Arial" w:hAnsi="Arial" w:cs="Arial"/>
        </w:rPr>
        <w:t xml:space="preserve"> to</w:t>
      </w:r>
      <w:r w:rsidR="00CF1E81">
        <w:rPr>
          <w:rFonts w:ascii="Arial" w:hAnsi="Arial" w:cs="Arial"/>
        </w:rPr>
        <w:t xml:space="preserve"> specific</w:t>
      </w:r>
      <w:r w:rsidRPr="001A3C9F" w:rsidR="00CF1E81">
        <w:rPr>
          <w:rFonts w:ascii="Arial" w:hAnsi="Arial" w:cs="Arial"/>
        </w:rPr>
        <w:t xml:space="preserve"> individuals.</w:t>
      </w:r>
    </w:p>
    <w:p w:rsidRPr="00DD58D4" w:rsidR="00DD58D4" w:rsidP="00032AF3" w:rsidRDefault="00DD58D4" w14:paraId="60557BFD" w14:textId="4A827034">
      <w:pPr>
        <w:keepNext/>
        <w:rPr>
          <w:rFonts w:ascii="Arial" w:hAnsi="Arial" w:cs="Arial"/>
        </w:rPr>
      </w:pPr>
    </w:p>
    <w:p w:rsidRPr="00DD58D4" w:rsidR="00DD58D4" w:rsidP="00DD58D4" w:rsidRDefault="00DD58D4" w14:paraId="7F013442" w14:textId="77777777">
      <w:pPr>
        <w:rPr>
          <w:rFonts w:ascii="Arial" w:hAnsi="Arial" w:cs="Arial"/>
          <w:spacing w:val="-3"/>
          <w:sz w:val="22"/>
          <w:szCs w:val="22"/>
        </w:rPr>
      </w:pPr>
      <w:r w:rsidRPr="00DD58D4">
        <w:rPr>
          <w:rFonts w:ascii="Arial" w:hAnsi="Arial" w:cs="Arial"/>
        </w:rPr>
        <w:t xml:space="preserve">The Paperwork Reduction Act requires that the IRS display an OMB control number on all public information requests along with the address where you can send comments regarding the study. You are not required to respond unless a currently valid OMB approval number is displayed. </w:t>
      </w:r>
      <w:r w:rsidRPr="00DD58D4">
        <w:rPr>
          <w:rFonts w:ascii="Arial" w:hAnsi="Arial" w:cs="Arial"/>
          <w:spacing w:val="-3"/>
        </w:rPr>
        <w:t xml:space="preserve">The OMB number for this study is 1545-1432. If you have any comments regarding this study, please write to: IRS, Special Services Committee, </w:t>
      </w:r>
      <w:proofErr w:type="gramStart"/>
      <w:r w:rsidRPr="00DD58D4">
        <w:rPr>
          <w:rFonts w:ascii="Arial" w:hAnsi="Arial" w:cs="Arial"/>
          <w:spacing w:val="-3"/>
        </w:rPr>
        <w:t>SE:W</w:t>
      </w:r>
      <w:proofErr w:type="gramEnd"/>
      <w:r w:rsidRPr="00DD58D4">
        <w:rPr>
          <w:rFonts w:ascii="Arial" w:hAnsi="Arial" w:cs="Arial"/>
          <w:spacing w:val="-3"/>
        </w:rPr>
        <w:t>:CAR:MP:T:M:S – Room 6129, 1111 Constitution Avenue, NW, Washington, DC  20224.</w:t>
      </w:r>
    </w:p>
    <w:p w:rsidR="00DD58D4" w:rsidP="00032AF3" w:rsidRDefault="00DD58D4" w14:paraId="091745D3" w14:textId="77777777">
      <w:pPr>
        <w:keepNext/>
        <w:rPr>
          <w:rFonts w:ascii="Arial" w:hAnsi="Arial" w:cs="Arial"/>
        </w:rPr>
      </w:pPr>
    </w:p>
    <w:p w:rsidR="00032AF3" w:rsidP="00032AF3" w:rsidRDefault="00CF1E81" w14:paraId="06CD15F5" w14:textId="3938ABEC">
      <w:pPr>
        <w:keepNext/>
        <w:rPr>
          <w:rFonts w:ascii="Arial" w:hAnsi="Arial" w:cs="Arial"/>
          <w:b/>
          <w:bCs/>
        </w:rPr>
      </w:pPr>
      <w:r>
        <w:rPr>
          <w:rFonts w:ascii="Arial" w:hAnsi="Arial" w:cs="Arial"/>
        </w:rPr>
        <w:t xml:space="preserve">To assist in </w:t>
      </w:r>
      <w:r w:rsidR="002A42CA">
        <w:rPr>
          <w:rFonts w:ascii="Arial" w:hAnsi="Arial" w:cs="Arial"/>
        </w:rPr>
        <w:t>these efforts, please complete</w:t>
      </w:r>
      <w:r w:rsidR="00032AF3">
        <w:rPr>
          <w:rFonts w:ascii="Arial" w:hAnsi="Arial" w:cs="Arial"/>
        </w:rPr>
        <w:t xml:space="preserve"> the survey by </w:t>
      </w:r>
      <w:r w:rsidR="00F233A1">
        <w:rPr>
          <w:rFonts w:ascii="Arial" w:hAnsi="Arial" w:cs="Arial"/>
        </w:rPr>
        <w:t>&lt;</w:t>
      </w:r>
      <w:r w:rsidRPr="00F233A1" w:rsidR="00F233A1">
        <w:rPr>
          <w:rFonts w:ascii="Arial" w:hAnsi="Arial" w:cs="Arial"/>
          <w:b/>
          <w:bCs/>
          <w:highlight w:val="yellow"/>
        </w:rPr>
        <w:t>INSERT DATE</w:t>
      </w:r>
      <w:r w:rsidR="00F233A1">
        <w:rPr>
          <w:rFonts w:ascii="Arial" w:hAnsi="Arial" w:cs="Arial"/>
        </w:rPr>
        <w:t xml:space="preserve">&gt;. </w:t>
      </w:r>
    </w:p>
    <w:p w:rsidR="00885629" w:rsidP="00885629" w:rsidRDefault="00885629" w14:paraId="67BB118E" w14:textId="70E470ED">
      <w:pPr>
        <w:keepNext/>
        <w:rPr>
          <w:rFonts w:ascii="Arial" w:hAnsi="Arial" w:cs="Arial"/>
        </w:rPr>
      </w:pPr>
    </w:p>
    <w:p w:rsidRPr="006C6AA6" w:rsidR="00A85A70" w:rsidP="003F2F7E" w:rsidRDefault="00334FA8" w14:paraId="447B73BD" w14:textId="07046FBC">
      <w:pPr>
        <w:keepNext/>
        <w:rPr>
          <w:rFonts w:ascii="Arial" w:hAnsi="Arial" w:cs="Arial"/>
          <w:u w:val="single"/>
        </w:rPr>
      </w:pPr>
      <w:r w:rsidRPr="006C6AA6">
        <w:rPr>
          <w:rFonts w:ascii="Arial" w:hAnsi="Arial" w:cs="Arial"/>
          <w:u w:val="single"/>
        </w:rPr>
        <w:t>To start the survey:</w:t>
      </w:r>
    </w:p>
    <w:p w:rsidR="00334FA8" w:rsidP="003F2F7E" w:rsidRDefault="00334FA8" w14:paraId="503F2163" w14:textId="61380224">
      <w:pPr>
        <w:keepNext/>
        <w:rPr>
          <w:rFonts w:ascii="Arial" w:hAnsi="Arial" w:cs="Arial"/>
        </w:rPr>
      </w:pPr>
      <w:r>
        <w:rPr>
          <w:rFonts w:ascii="Arial" w:hAnsi="Arial" w:cs="Arial"/>
        </w:rPr>
        <w:t>Click on the link below or copy and past</w:t>
      </w:r>
      <w:r w:rsidR="00D63DF1">
        <w:rPr>
          <w:rFonts w:ascii="Arial" w:hAnsi="Arial" w:cs="Arial"/>
        </w:rPr>
        <w:t>e</w:t>
      </w:r>
      <w:r>
        <w:rPr>
          <w:rFonts w:ascii="Arial" w:hAnsi="Arial" w:cs="Arial"/>
        </w:rPr>
        <w:t xml:space="preserve"> the survey link into your browser to access the survey:</w:t>
      </w:r>
    </w:p>
    <w:p w:rsidR="008B1010" w:rsidP="006C6AA6" w:rsidRDefault="00F233A1" w14:paraId="3447C4F1" w14:textId="228A7068">
      <w:pPr>
        <w:pStyle w:val="paragraph"/>
        <w:spacing w:before="0" w:beforeAutospacing="0" w:after="0" w:afterAutospacing="0"/>
        <w:textAlignment w:val="baseline"/>
      </w:pPr>
      <w:r>
        <w:t>&lt;</w:t>
      </w:r>
      <w:r w:rsidRPr="00F233A1">
        <w:rPr>
          <w:rFonts w:ascii="Arial" w:hAnsi="Arial" w:cs="Arial"/>
          <w:b/>
          <w:bCs/>
          <w:highlight w:val="yellow"/>
        </w:rPr>
        <w:t>LINK TO BE ADDED</w:t>
      </w:r>
      <w:r>
        <w:t>&gt;</w:t>
      </w:r>
    </w:p>
    <w:p w:rsidRPr="008F672B" w:rsidR="00334FA8" w:rsidP="006C6AA6" w:rsidRDefault="00334FA8" w14:paraId="02FC2352" w14:textId="06FD08D0">
      <w:pPr>
        <w:pStyle w:val="paragraph"/>
        <w:spacing w:before="0" w:beforeAutospacing="0" w:after="0" w:afterAutospacing="0"/>
        <w:textAlignment w:val="baseline"/>
        <w:rPr>
          <w:rFonts w:ascii="Arial" w:hAnsi="Arial" w:cs="Arial"/>
        </w:rPr>
      </w:pPr>
      <w:r w:rsidRPr="008F672B">
        <w:rPr>
          <w:rStyle w:val="eop"/>
          <w:rFonts w:ascii="Arial" w:hAnsi="Arial" w:cs="Arial"/>
        </w:rPr>
        <w:t> </w:t>
      </w:r>
    </w:p>
    <w:p w:rsidRPr="008F672B" w:rsidR="00885629" w:rsidP="006C6AA6" w:rsidRDefault="00885629" w14:paraId="656C1BC3" w14:textId="5A4AF824">
      <w:pPr>
        <w:pStyle w:val="paragraph"/>
        <w:spacing w:before="0" w:beforeAutospacing="0" w:after="0" w:afterAutospacing="0"/>
        <w:textAlignment w:val="baseline"/>
        <w:rPr>
          <w:rStyle w:val="normaltextrun"/>
          <w:rFonts w:ascii="Arial" w:hAnsi="Arial" w:cs="Arial"/>
          <w:b/>
          <w:bCs/>
          <w:color w:val="FF0000"/>
        </w:rPr>
      </w:pPr>
      <w:r w:rsidRPr="006C6AA6">
        <w:rPr>
          <w:rFonts w:ascii="Arial" w:hAnsi="Arial" w:cs="Arial"/>
        </w:rPr>
        <w:t>If you have any questions about the survey or encounter any technical difficulties, please contact</w:t>
      </w:r>
      <w:r w:rsidR="006C6AA6">
        <w:rPr>
          <w:rFonts w:ascii="Arial" w:hAnsi="Arial" w:cs="Arial"/>
        </w:rPr>
        <w:t xml:space="preserve">: </w:t>
      </w:r>
      <w:r w:rsidR="006C6AA6">
        <w:rPr>
          <w:rStyle w:val="normaltextrun"/>
          <w:rFonts w:ascii="Arial" w:hAnsi="Arial" w:cs="Arial"/>
          <w:b/>
          <w:bCs/>
          <w:color w:val="FF0000"/>
          <w:sz w:val="20"/>
          <w:szCs w:val="20"/>
        </w:rPr>
        <w:t xml:space="preserve"> </w:t>
      </w:r>
      <w:r w:rsidRPr="008F672B" w:rsidR="006C6AA6">
        <w:rPr>
          <w:rStyle w:val="normaltextrun"/>
          <w:rFonts w:ascii="Arial" w:hAnsi="Arial" w:cs="Arial"/>
          <w:b/>
          <w:bCs/>
          <w:color w:val="FF0000"/>
        </w:rPr>
        <w:t>**</w:t>
      </w:r>
      <w:r w:rsidRPr="00F233A1" w:rsidR="006C6AA6">
        <w:rPr>
          <w:rStyle w:val="normaltextrun"/>
          <w:rFonts w:ascii="Arial" w:hAnsi="Arial" w:cs="Arial"/>
          <w:b/>
          <w:bCs/>
          <w:color w:val="FF0000"/>
          <w:highlight w:val="yellow"/>
        </w:rPr>
        <w:t>Insert OCPO Contact phone/email</w:t>
      </w:r>
    </w:p>
    <w:p w:rsidR="002A42CA" w:rsidP="006C6AA6" w:rsidRDefault="002A42CA" w14:paraId="26022B54" w14:textId="26C223D4">
      <w:pPr>
        <w:pStyle w:val="paragraph"/>
        <w:spacing w:before="0" w:beforeAutospacing="0" w:after="0" w:afterAutospacing="0"/>
        <w:textAlignment w:val="baseline"/>
        <w:rPr>
          <w:rStyle w:val="normaltextrun"/>
          <w:rFonts w:ascii="Arial" w:hAnsi="Arial" w:cs="Arial"/>
          <w:b/>
          <w:bCs/>
          <w:color w:val="FF0000"/>
          <w:sz w:val="20"/>
          <w:szCs w:val="20"/>
        </w:rPr>
      </w:pPr>
      <w:r>
        <w:rPr>
          <w:rStyle w:val="normaltextrun"/>
          <w:rFonts w:ascii="Arial" w:hAnsi="Arial" w:cs="Arial"/>
          <w:b/>
          <w:bCs/>
          <w:color w:val="FF0000"/>
          <w:sz w:val="20"/>
          <w:szCs w:val="20"/>
        </w:rPr>
        <w:tab/>
      </w:r>
    </w:p>
    <w:p w:rsidR="005418F3" w:rsidP="003F2F7E" w:rsidRDefault="005418F3" w14:paraId="210F5FA0" w14:textId="63FD52D8">
      <w:pPr>
        <w:keepNext/>
        <w:rPr>
          <w:rFonts w:ascii="Arial" w:hAnsi="Arial" w:cs="Arial"/>
        </w:rPr>
      </w:pPr>
      <w:r w:rsidRPr="001A3C9F">
        <w:rPr>
          <w:rFonts w:ascii="Arial" w:hAnsi="Arial" w:cs="Arial"/>
        </w:rPr>
        <w:t>Thank</w:t>
      </w:r>
      <w:r w:rsidR="005F7560">
        <w:rPr>
          <w:rFonts w:ascii="Arial" w:hAnsi="Arial" w:cs="Arial"/>
        </w:rPr>
        <w:t xml:space="preserve"> </w:t>
      </w:r>
      <w:r w:rsidRPr="001A3C9F">
        <w:rPr>
          <w:rFonts w:ascii="Arial" w:hAnsi="Arial" w:cs="Arial"/>
        </w:rPr>
        <w:t xml:space="preserve">you in advance for your participation. </w:t>
      </w:r>
    </w:p>
    <w:p w:rsidRPr="008F672B" w:rsidR="00885629" w:rsidP="00885629" w:rsidRDefault="00885629" w14:paraId="16FC8EE4" w14:textId="67563161">
      <w:pPr>
        <w:pStyle w:val="paragraph"/>
        <w:spacing w:before="0" w:beforeAutospacing="0" w:after="0" w:afterAutospacing="0"/>
        <w:textAlignment w:val="baseline"/>
        <w:rPr>
          <w:rFonts w:ascii="Segoe UI" w:hAnsi="Segoe UI" w:cs="Segoe UI"/>
        </w:rPr>
      </w:pPr>
      <w:r w:rsidRPr="008F672B">
        <w:rPr>
          <w:rStyle w:val="normaltextrun"/>
          <w:rFonts w:ascii="Arial" w:hAnsi="Arial" w:cs="Arial"/>
          <w:b/>
          <w:bCs/>
          <w:color w:val="FF0000"/>
        </w:rPr>
        <w:t xml:space="preserve">** </w:t>
      </w:r>
      <w:r w:rsidRPr="00F233A1">
        <w:rPr>
          <w:rStyle w:val="normaltextrun"/>
          <w:rFonts w:ascii="Arial" w:hAnsi="Arial" w:cs="Arial"/>
          <w:b/>
          <w:bCs/>
          <w:color w:val="FF0000"/>
          <w:highlight w:val="yellow"/>
        </w:rPr>
        <w:t xml:space="preserve">Insert </w:t>
      </w:r>
      <w:r w:rsidRPr="00F233A1" w:rsidR="006C6AA6">
        <w:rPr>
          <w:rStyle w:val="normaltextrun"/>
          <w:rFonts w:ascii="Arial" w:hAnsi="Arial" w:cs="Arial"/>
          <w:b/>
          <w:bCs/>
          <w:color w:val="FF0000"/>
          <w:highlight w:val="yellow"/>
        </w:rPr>
        <w:t>Signature</w:t>
      </w:r>
    </w:p>
    <w:p w:rsidR="006A063B" w:rsidP="003F2F7E" w:rsidRDefault="006A063B" w14:paraId="40E75B09" w14:textId="77777777">
      <w:pPr>
        <w:keepNext/>
        <w:rPr>
          <w:rFonts w:ascii="Arial" w:hAnsi="Arial" w:cs="Arial"/>
        </w:rPr>
      </w:pPr>
    </w:p>
    <w:p w:rsidR="00A85A70" w:rsidP="003F2F7E" w:rsidRDefault="00A85A70" w14:paraId="6B74F49D" w14:textId="00D9216D">
      <w:pPr>
        <w:keepNext/>
        <w:rPr>
          <w:rFonts w:ascii="Arial" w:hAnsi="Arial" w:cs="Arial"/>
        </w:rPr>
      </w:pPr>
    </w:p>
    <w:p w:rsidRPr="00D7738D" w:rsidR="00C37696" w:rsidP="00C37696" w:rsidRDefault="00C37696" w14:paraId="6CA51722" w14:textId="36CD594F">
      <w:pPr>
        <w:pStyle w:val="StyleQuestionLeft0Hanging075"/>
        <w:pBdr>
          <w:top w:val="single" w:color="auto" w:sz="4" w:space="1"/>
          <w:bottom w:val="single" w:color="auto" w:sz="4" w:space="1"/>
        </w:pBdr>
        <w:rPr>
          <w:color w:val="4F81BD" w:themeColor="accent1"/>
          <w:szCs w:val="24"/>
        </w:rPr>
      </w:pPr>
      <w:r>
        <w:rPr>
          <w:rFonts w:ascii="Arial" w:hAnsi="Arial" w:cs="Arial"/>
          <w:sz w:val="32"/>
          <w:szCs w:val="28"/>
        </w:rPr>
        <w:t>EMAIL COMMUNICATION – REMINDER</w:t>
      </w:r>
      <w:r w:rsidR="002444E7">
        <w:rPr>
          <w:rFonts w:ascii="Arial" w:hAnsi="Arial" w:cs="Arial"/>
          <w:sz w:val="32"/>
          <w:szCs w:val="28"/>
        </w:rPr>
        <w:t xml:space="preserve"> </w:t>
      </w:r>
      <w:r w:rsidR="002444E7">
        <w:rPr>
          <w:rFonts w:ascii="Arial" w:hAnsi="Arial" w:cs="Arial"/>
          <w:color w:val="4F81BD" w:themeColor="accent1"/>
          <w:szCs w:val="24"/>
        </w:rPr>
        <w:t>Aim to</w:t>
      </w:r>
      <w:r w:rsidRPr="00D7738D" w:rsidR="00D7738D">
        <w:rPr>
          <w:rFonts w:ascii="Arial" w:hAnsi="Arial" w:cs="Arial"/>
          <w:color w:val="4F81BD" w:themeColor="accent1"/>
          <w:szCs w:val="24"/>
        </w:rPr>
        <w:t xml:space="preserve"> send 1 week after initial email</w:t>
      </w:r>
    </w:p>
    <w:p w:rsidR="00A85A70" w:rsidP="003F2F7E" w:rsidRDefault="00A85A70" w14:paraId="24E405C7" w14:textId="342C863D">
      <w:pPr>
        <w:keepNext/>
        <w:rPr>
          <w:rFonts w:ascii="Arial" w:hAnsi="Arial" w:cs="Arial"/>
        </w:rPr>
      </w:pPr>
    </w:p>
    <w:p w:rsidR="00247BF2" w:rsidP="00247BF2" w:rsidRDefault="00247BF2" w14:paraId="2A5A04C5" w14:textId="77777777">
      <w:pPr>
        <w:keepNext/>
        <w:rPr>
          <w:rFonts w:ascii="Arial" w:hAnsi="Arial" w:cs="Arial"/>
        </w:rPr>
      </w:pPr>
      <w:r w:rsidRPr="00A64188">
        <w:rPr>
          <w:rFonts w:ascii="Arial" w:hAnsi="Arial" w:cs="Arial"/>
          <w:b/>
          <w:bCs/>
        </w:rPr>
        <w:t>Subject:</w:t>
      </w:r>
      <w:r>
        <w:rPr>
          <w:rFonts w:ascii="Arial" w:hAnsi="Arial" w:cs="Arial"/>
        </w:rPr>
        <w:t xml:space="preserve"> Your Experience with IRS Office of the Chief Procurement Officer</w:t>
      </w:r>
    </w:p>
    <w:p w:rsidR="00247BF2" w:rsidP="00247BF2" w:rsidRDefault="00247BF2" w14:paraId="5A75CF95" w14:textId="77777777">
      <w:pPr>
        <w:keepNext/>
        <w:rPr>
          <w:rFonts w:ascii="Arial" w:hAnsi="Arial" w:cs="Arial"/>
        </w:rPr>
      </w:pPr>
    </w:p>
    <w:p w:rsidR="00247BF2" w:rsidP="00247BF2" w:rsidRDefault="00247BF2" w14:paraId="1E27A271" w14:textId="534AFF08">
      <w:pPr>
        <w:keepNext/>
        <w:rPr>
          <w:rFonts w:ascii="Arial" w:hAnsi="Arial" w:cs="Arial"/>
        </w:rPr>
      </w:pPr>
      <w:r>
        <w:rPr>
          <w:rFonts w:ascii="Arial" w:hAnsi="Arial" w:cs="Arial"/>
          <w:b/>
          <w:bCs/>
        </w:rPr>
        <w:t xml:space="preserve">Body: </w:t>
      </w:r>
      <w:r w:rsidRPr="00854316">
        <w:rPr>
          <w:rStyle w:val="normaltextrun"/>
          <w:rFonts w:ascii="Arial" w:hAnsi="Arial" w:cs="Arial"/>
        </w:rPr>
        <w:t xml:space="preserve">Last week you received a survey regarding your </w:t>
      </w:r>
      <w:r w:rsidRPr="00854316">
        <w:rPr>
          <w:rFonts w:ascii="Arial" w:hAnsi="Arial" w:cs="Arial"/>
        </w:rPr>
        <w:t>past interactions, current experience, and future opportunities with the Internal Revenue Service (IRS) Office of the Chief Procurement Officer (OCPO).</w:t>
      </w:r>
    </w:p>
    <w:p w:rsidRPr="00DD58D4" w:rsidR="00DD58D4" w:rsidP="00247BF2" w:rsidRDefault="00DD58D4" w14:paraId="7F26C4CC" w14:textId="0D58BFB9">
      <w:pPr>
        <w:keepNext/>
        <w:rPr>
          <w:rFonts w:ascii="Arial" w:hAnsi="Arial" w:cs="Arial"/>
        </w:rPr>
      </w:pPr>
    </w:p>
    <w:p w:rsidRPr="00DD58D4" w:rsidR="00DD58D4" w:rsidP="00DD58D4" w:rsidRDefault="00DD58D4" w14:paraId="6EB20ADA" w14:textId="77777777">
      <w:pPr>
        <w:rPr>
          <w:rFonts w:ascii="Arial" w:hAnsi="Arial" w:cs="Arial"/>
          <w:spacing w:val="-3"/>
          <w:sz w:val="22"/>
          <w:szCs w:val="22"/>
        </w:rPr>
      </w:pPr>
      <w:r w:rsidRPr="00DD58D4">
        <w:rPr>
          <w:rFonts w:ascii="Arial" w:hAnsi="Arial" w:cs="Arial"/>
        </w:rPr>
        <w:t xml:space="preserve">The Paperwork Reduction Act requires that the IRS display an OMB control number on all public information requests along with the address where you can send comments regarding the study. You are not required to respond unless a currently valid OMB approval number is displayed. </w:t>
      </w:r>
      <w:r w:rsidRPr="00DD58D4">
        <w:rPr>
          <w:rFonts w:ascii="Arial" w:hAnsi="Arial" w:cs="Arial"/>
          <w:spacing w:val="-3"/>
        </w:rPr>
        <w:t xml:space="preserve">The OMB number for this study is 1545-1432. If you have any comments regarding this study, please write to: IRS, Special Services Committee, </w:t>
      </w:r>
      <w:proofErr w:type="gramStart"/>
      <w:r w:rsidRPr="00DD58D4">
        <w:rPr>
          <w:rFonts w:ascii="Arial" w:hAnsi="Arial" w:cs="Arial"/>
          <w:spacing w:val="-3"/>
        </w:rPr>
        <w:t>SE:W</w:t>
      </w:r>
      <w:proofErr w:type="gramEnd"/>
      <w:r w:rsidRPr="00DD58D4">
        <w:rPr>
          <w:rFonts w:ascii="Arial" w:hAnsi="Arial" w:cs="Arial"/>
          <w:spacing w:val="-3"/>
        </w:rPr>
        <w:t>:CAR:MP:T:M:S – Room 6129, 1111 Constitution Avenue, NW, Washington, DC  20224.</w:t>
      </w:r>
    </w:p>
    <w:p w:rsidRPr="00854316" w:rsidR="00DD58D4" w:rsidP="00247BF2" w:rsidRDefault="00DD58D4" w14:paraId="20BFC831" w14:textId="77777777">
      <w:pPr>
        <w:keepNext/>
        <w:rPr>
          <w:rFonts w:ascii="Arial" w:hAnsi="Arial" w:cs="Arial"/>
        </w:rPr>
      </w:pPr>
    </w:p>
    <w:p w:rsidRPr="00854316" w:rsidR="00247BF2" w:rsidP="00247BF2" w:rsidRDefault="00247BF2" w14:paraId="718F9686" w14:textId="77777777">
      <w:pPr>
        <w:pStyle w:val="paragraph"/>
        <w:spacing w:before="0" w:beforeAutospacing="0" w:after="0" w:afterAutospacing="0"/>
        <w:textAlignment w:val="baseline"/>
        <w:rPr>
          <w:rFonts w:ascii="Arial" w:hAnsi="Arial" w:cs="Arial"/>
        </w:rPr>
      </w:pPr>
    </w:p>
    <w:p w:rsidR="00247BF2" w:rsidP="00247BF2" w:rsidRDefault="00247BF2" w14:paraId="2C8E8BD7" w14:textId="233B233D">
      <w:pPr>
        <w:pStyle w:val="paragraph"/>
        <w:spacing w:before="0" w:beforeAutospacing="0" w:after="0" w:afterAutospacing="0"/>
        <w:textAlignment w:val="baseline"/>
        <w:rPr>
          <w:rFonts w:ascii="Arial" w:hAnsi="Arial" w:cs="Arial"/>
          <w:b/>
          <w:bCs/>
        </w:rPr>
      </w:pPr>
      <w:r w:rsidRPr="00854316">
        <w:rPr>
          <w:rFonts w:ascii="Arial" w:hAnsi="Arial" w:cs="Arial"/>
        </w:rPr>
        <w:t xml:space="preserve">If you have not already </w:t>
      </w:r>
      <w:r>
        <w:rPr>
          <w:rFonts w:ascii="Arial" w:hAnsi="Arial" w:cs="Arial"/>
        </w:rPr>
        <w:t>shared your feedback</w:t>
      </w:r>
      <w:r w:rsidRPr="00854316">
        <w:rPr>
          <w:rFonts w:ascii="Arial" w:hAnsi="Arial" w:cs="Arial"/>
        </w:rPr>
        <w:t xml:space="preserve">, please </w:t>
      </w:r>
      <w:r>
        <w:rPr>
          <w:rFonts w:ascii="Arial" w:hAnsi="Arial" w:cs="Arial"/>
        </w:rPr>
        <w:t xml:space="preserve">make sure to </w:t>
      </w:r>
      <w:r w:rsidRPr="00854316">
        <w:rPr>
          <w:rFonts w:ascii="Arial" w:hAnsi="Arial" w:cs="Arial"/>
        </w:rPr>
        <w:t xml:space="preserve">complete the survey by </w:t>
      </w:r>
      <w:r w:rsidR="00F233A1">
        <w:rPr>
          <w:rFonts w:ascii="Arial" w:hAnsi="Arial" w:cs="Arial"/>
        </w:rPr>
        <w:t>&lt;</w:t>
      </w:r>
      <w:r w:rsidRPr="00F233A1" w:rsidR="00F233A1">
        <w:rPr>
          <w:rFonts w:ascii="Arial" w:hAnsi="Arial" w:cs="Arial"/>
          <w:b/>
          <w:bCs/>
          <w:highlight w:val="yellow"/>
        </w:rPr>
        <w:t>INSERT DATE</w:t>
      </w:r>
      <w:r w:rsidR="00F233A1">
        <w:rPr>
          <w:rFonts w:ascii="Arial" w:hAnsi="Arial" w:cs="Arial"/>
        </w:rPr>
        <w:t>&gt;.</w:t>
      </w:r>
      <w:r w:rsidR="002B3322">
        <w:rPr>
          <w:rFonts w:ascii="Arial" w:hAnsi="Arial" w:cs="Arial"/>
        </w:rPr>
        <w:t xml:space="preserve">  As a reminder, the survey is </w:t>
      </w:r>
      <w:r w:rsidR="00DD58D4">
        <w:rPr>
          <w:rFonts w:ascii="Arial" w:hAnsi="Arial" w:cs="Arial"/>
        </w:rPr>
        <w:t>voluntary,</w:t>
      </w:r>
      <w:r w:rsidR="002B3322">
        <w:rPr>
          <w:rFonts w:ascii="Arial" w:hAnsi="Arial" w:cs="Arial"/>
        </w:rPr>
        <w:t xml:space="preserve"> and results </w:t>
      </w:r>
      <w:r w:rsidRPr="001A3C9F" w:rsidR="002B3322">
        <w:rPr>
          <w:rFonts w:ascii="Arial" w:hAnsi="Arial" w:cs="Arial"/>
        </w:rPr>
        <w:t>will not be att</w:t>
      </w:r>
      <w:r w:rsidR="002B3322">
        <w:rPr>
          <w:rFonts w:ascii="Arial" w:hAnsi="Arial" w:cs="Arial"/>
        </w:rPr>
        <w:t>ributable</w:t>
      </w:r>
      <w:r w:rsidRPr="001A3C9F" w:rsidR="002B3322">
        <w:rPr>
          <w:rFonts w:ascii="Arial" w:hAnsi="Arial" w:cs="Arial"/>
        </w:rPr>
        <w:t xml:space="preserve"> to</w:t>
      </w:r>
      <w:r w:rsidR="002B3322">
        <w:rPr>
          <w:rFonts w:ascii="Arial" w:hAnsi="Arial" w:cs="Arial"/>
        </w:rPr>
        <w:t xml:space="preserve"> specific</w:t>
      </w:r>
      <w:r w:rsidRPr="001A3C9F" w:rsidR="002B3322">
        <w:rPr>
          <w:rFonts w:ascii="Arial" w:hAnsi="Arial" w:cs="Arial"/>
        </w:rPr>
        <w:t xml:space="preserve"> individuals.</w:t>
      </w:r>
    </w:p>
    <w:p w:rsidR="008F672B" w:rsidP="00247BF2" w:rsidRDefault="008F672B" w14:paraId="1BABA2F2" w14:textId="2296E061">
      <w:pPr>
        <w:pStyle w:val="paragraph"/>
        <w:spacing w:before="0" w:beforeAutospacing="0" w:after="0" w:afterAutospacing="0"/>
        <w:textAlignment w:val="baseline"/>
        <w:rPr>
          <w:rFonts w:ascii="Arial" w:hAnsi="Arial" w:cs="Arial"/>
          <w:b/>
          <w:bCs/>
        </w:rPr>
      </w:pPr>
    </w:p>
    <w:p w:rsidRPr="006C6AA6" w:rsidR="008F672B" w:rsidP="008F672B" w:rsidRDefault="008F672B" w14:paraId="2B748286" w14:textId="77777777">
      <w:pPr>
        <w:keepNext/>
        <w:rPr>
          <w:rFonts w:ascii="Arial" w:hAnsi="Arial" w:cs="Arial"/>
          <w:u w:val="single"/>
        </w:rPr>
      </w:pPr>
      <w:r w:rsidRPr="006C6AA6">
        <w:rPr>
          <w:rFonts w:ascii="Arial" w:hAnsi="Arial" w:cs="Arial"/>
          <w:u w:val="single"/>
        </w:rPr>
        <w:t>To start the survey:</w:t>
      </w:r>
    </w:p>
    <w:p w:rsidR="008F672B" w:rsidP="008F672B" w:rsidRDefault="008F672B" w14:paraId="2FC01B1C" w14:textId="3CB7116B">
      <w:pPr>
        <w:keepNext/>
        <w:rPr>
          <w:rFonts w:ascii="Arial" w:hAnsi="Arial" w:cs="Arial"/>
        </w:rPr>
      </w:pPr>
      <w:r>
        <w:rPr>
          <w:rFonts w:ascii="Arial" w:hAnsi="Arial" w:cs="Arial"/>
        </w:rPr>
        <w:t>Click on the link below or copy and past</w:t>
      </w:r>
      <w:r w:rsidR="00D63DF1">
        <w:rPr>
          <w:rFonts w:ascii="Arial" w:hAnsi="Arial" w:cs="Arial"/>
        </w:rPr>
        <w:t>e</w:t>
      </w:r>
      <w:r>
        <w:rPr>
          <w:rFonts w:ascii="Arial" w:hAnsi="Arial" w:cs="Arial"/>
        </w:rPr>
        <w:t xml:space="preserve"> the survey link into your browser to access the survey:</w:t>
      </w:r>
    </w:p>
    <w:p w:rsidR="00F233A1" w:rsidP="00F233A1" w:rsidRDefault="00F233A1" w14:paraId="2C7C6AA8" w14:textId="77777777">
      <w:pPr>
        <w:pStyle w:val="paragraph"/>
        <w:spacing w:before="0" w:beforeAutospacing="0" w:after="0" w:afterAutospacing="0"/>
        <w:textAlignment w:val="baseline"/>
      </w:pPr>
      <w:r>
        <w:t>&lt;</w:t>
      </w:r>
      <w:r w:rsidRPr="00F233A1">
        <w:rPr>
          <w:rFonts w:ascii="Arial" w:hAnsi="Arial" w:cs="Arial"/>
          <w:b/>
          <w:bCs/>
          <w:highlight w:val="yellow"/>
        </w:rPr>
        <w:t>LINK TO BE ADDED</w:t>
      </w:r>
      <w:r>
        <w:t>&gt;</w:t>
      </w:r>
    </w:p>
    <w:p w:rsidRPr="00854316" w:rsidR="00247BF2" w:rsidP="00247BF2" w:rsidRDefault="00247BF2" w14:paraId="73978601" w14:textId="77777777">
      <w:pPr>
        <w:pStyle w:val="paragraph"/>
        <w:spacing w:before="0" w:beforeAutospacing="0" w:after="0" w:afterAutospacing="0"/>
        <w:textAlignment w:val="baseline"/>
        <w:rPr>
          <w:rStyle w:val="normaltextrun"/>
          <w:rFonts w:ascii="Arial" w:hAnsi="Arial" w:cs="Arial"/>
        </w:rPr>
      </w:pPr>
    </w:p>
    <w:p w:rsidRPr="00854316" w:rsidR="00247BF2" w:rsidP="00247BF2" w:rsidRDefault="00247BF2" w14:paraId="16FCB878" w14:textId="77777777">
      <w:pPr>
        <w:pStyle w:val="paragraph"/>
        <w:spacing w:before="0" w:beforeAutospacing="0" w:after="0" w:afterAutospacing="0"/>
        <w:textAlignment w:val="baseline"/>
        <w:rPr>
          <w:rFonts w:ascii="Segoe UI" w:hAnsi="Segoe UI" w:cs="Segoe UI"/>
        </w:rPr>
      </w:pPr>
      <w:r w:rsidRPr="00854316">
        <w:rPr>
          <w:rStyle w:val="normaltextrun"/>
          <w:rFonts w:ascii="Arial" w:hAnsi="Arial" w:cs="Arial"/>
        </w:rPr>
        <w:t>Thank you for your participation and we look forward to hearing from you.</w:t>
      </w:r>
      <w:r w:rsidRPr="00854316">
        <w:rPr>
          <w:rStyle w:val="eop"/>
          <w:rFonts w:ascii="Arial" w:hAnsi="Arial" w:cs="Arial"/>
        </w:rPr>
        <w:t> </w:t>
      </w:r>
    </w:p>
    <w:p w:rsidRPr="00854316" w:rsidR="00247BF2" w:rsidP="00247BF2" w:rsidRDefault="00247BF2" w14:paraId="783DA0D7" w14:textId="77777777">
      <w:pPr>
        <w:keepNext/>
        <w:rPr>
          <w:rFonts w:ascii="Arial" w:hAnsi="Arial" w:cs="Arial"/>
        </w:rPr>
      </w:pPr>
      <w:r w:rsidRPr="00854316">
        <w:rPr>
          <w:rStyle w:val="normaltextrun"/>
          <w:rFonts w:ascii="Arial" w:hAnsi="Arial" w:cs="Arial"/>
          <w:b/>
          <w:bCs/>
          <w:color w:val="FF0000"/>
        </w:rPr>
        <w:t xml:space="preserve">** </w:t>
      </w:r>
      <w:r w:rsidRPr="00F233A1">
        <w:rPr>
          <w:rStyle w:val="normaltextrun"/>
          <w:rFonts w:ascii="Arial" w:hAnsi="Arial" w:cs="Arial"/>
          <w:b/>
          <w:bCs/>
          <w:color w:val="FF0000"/>
          <w:highlight w:val="yellow"/>
        </w:rPr>
        <w:t>Insert Signature</w:t>
      </w:r>
    </w:p>
    <w:p w:rsidR="009315BA" w:rsidP="00247BF2" w:rsidRDefault="009315BA" w14:paraId="2B2693CD" w14:textId="1F9821EB">
      <w:pPr>
        <w:keepNext/>
        <w:rPr>
          <w:rFonts w:ascii="Arial" w:hAnsi="Arial" w:cs="Arial"/>
        </w:rPr>
      </w:pPr>
    </w:p>
    <w:sectPr w:rsidR="009315BA" w:rsidSect="00B35E23">
      <w:footerReference w:type="default" r:id="rId11"/>
      <w:type w:val="continuous"/>
      <w:pgSz w:w="12240" w:h="15840"/>
      <w:pgMar w:top="540" w:right="54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30C4C" w14:textId="77777777" w:rsidR="00EC32D6" w:rsidRDefault="00EC32D6">
      <w:r>
        <w:separator/>
      </w:r>
    </w:p>
  </w:endnote>
  <w:endnote w:type="continuationSeparator" w:id="0">
    <w:p w14:paraId="3DB6EF2E" w14:textId="77777777" w:rsidR="00EC32D6" w:rsidRDefault="00EC3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eb">
    <w:altName w:val="Corbel"/>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017C4" w14:textId="05C31E29" w:rsidR="00C41D49" w:rsidRPr="00DD58D4" w:rsidRDefault="00C41D49" w:rsidP="00B63255">
    <w:pPr>
      <w:pStyle w:val="Footer"/>
      <w:jc w:val="center"/>
      <w:rPr>
        <w:rFonts w:ascii="Arial" w:hAnsi="Arial" w:cs="Arial"/>
      </w:rPr>
    </w:pPr>
    <w:r w:rsidRPr="00DD58D4">
      <w:rPr>
        <w:rFonts w:ascii="Arial" w:hAnsi="Arial" w:cs="Arial"/>
      </w:rPr>
      <w:t xml:space="preserve">- Page </w:t>
    </w:r>
    <w:r w:rsidRPr="00DD58D4">
      <w:rPr>
        <w:rFonts w:ascii="Arial" w:hAnsi="Arial" w:cs="Arial"/>
      </w:rPr>
      <w:fldChar w:fldCharType="begin"/>
    </w:r>
    <w:r w:rsidRPr="00DD58D4">
      <w:rPr>
        <w:rFonts w:ascii="Arial" w:hAnsi="Arial" w:cs="Arial"/>
      </w:rPr>
      <w:instrText xml:space="preserve"> PAGE </w:instrText>
    </w:r>
    <w:r w:rsidRPr="00DD58D4">
      <w:rPr>
        <w:rFonts w:ascii="Arial" w:hAnsi="Arial" w:cs="Arial"/>
      </w:rPr>
      <w:fldChar w:fldCharType="separate"/>
    </w:r>
    <w:r w:rsidRPr="00DD58D4">
      <w:rPr>
        <w:rFonts w:ascii="Arial" w:hAnsi="Arial" w:cs="Arial"/>
        <w:noProof/>
      </w:rPr>
      <w:t>1</w:t>
    </w:r>
    <w:r w:rsidRPr="00DD58D4">
      <w:rPr>
        <w:rFonts w:ascii="Arial" w:hAnsi="Arial" w:cs="Arial"/>
      </w:rPr>
      <w:fldChar w:fldCharType="end"/>
    </w:r>
    <w:r w:rsidRPr="00DD58D4">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FFB61" w14:textId="77777777" w:rsidR="00EC32D6" w:rsidRDefault="00EC32D6">
      <w:r>
        <w:separator/>
      </w:r>
    </w:p>
  </w:footnote>
  <w:footnote w:type="continuationSeparator" w:id="0">
    <w:p w14:paraId="4971C674" w14:textId="77777777" w:rsidR="00EC32D6" w:rsidRDefault="00EC32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709F"/>
    <w:multiLevelType w:val="hybridMultilevel"/>
    <w:tmpl w:val="8E60958A"/>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3D3C47"/>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405C25"/>
    <w:multiLevelType w:val="hybridMultilevel"/>
    <w:tmpl w:val="A9F22928"/>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49728A"/>
    <w:multiLevelType w:val="hybridMultilevel"/>
    <w:tmpl w:val="C66E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9564F"/>
    <w:multiLevelType w:val="hybridMultilevel"/>
    <w:tmpl w:val="84DEB70E"/>
    <w:lvl w:ilvl="0" w:tplc="EDE636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170037"/>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6C0A29"/>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2C2BC1"/>
    <w:multiLevelType w:val="hybridMultilevel"/>
    <w:tmpl w:val="12CEF066"/>
    <w:lvl w:ilvl="0" w:tplc="0AD83E06">
      <w:start w:val="1"/>
      <w:numFmt w:val="decimal"/>
      <w:lvlText w:val="%1."/>
      <w:lvlJc w:val="left"/>
      <w:pPr>
        <w:ind w:left="1080" w:hanging="1080"/>
      </w:pPr>
      <w:rPr>
        <w:rFonts w:hint="default"/>
        <w:b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4C54D7"/>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61681C"/>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586C73"/>
    <w:multiLevelType w:val="hybridMultilevel"/>
    <w:tmpl w:val="A09CF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45949"/>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9E4A83"/>
    <w:multiLevelType w:val="hybridMultilevel"/>
    <w:tmpl w:val="463493C6"/>
    <w:lvl w:ilvl="0" w:tplc="A57C02E4">
      <w:start w:val="1"/>
      <w:numFmt w:val="decimal"/>
      <w:lvlText w:val="%1."/>
      <w:lvlJc w:val="left"/>
      <w:pPr>
        <w:ind w:left="144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E3E15"/>
    <w:multiLevelType w:val="hybridMultilevel"/>
    <w:tmpl w:val="E8B88734"/>
    <w:lvl w:ilvl="0" w:tplc="5C32681C">
      <w:start w:val="1"/>
      <w:numFmt w:val="bullet"/>
      <w:pStyle w:val="SingleChoiceAnswer"/>
      <w:lvlText w:val=""/>
      <w:lvlJc w:val="left"/>
      <w:pPr>
        <w:tabs>
          <w:tab w:val="num" w:pos="720"/>
        </w:tabs>
        <w:ind w:left="720" w:hanging="360"/>
      </w:pPr>
      <w:rPr>
        <w:rFonts w:ascii="Wingdings" w:hAnsi="Wingdings" w:hint="default"/>
        <w:color w:val="808080"/>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D5E7C"/>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A75682"/>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DA2BFF"/>
    <w:multiLevelType w:val="hybridMultilevel"/>
    <w:tmpl w:val="298C6A96"/>
    <w:lvl w:ilvl="0" w:tplc="796CB364">
      <w:start w:val="1"/>
      <w:numFmt w:val="bullet"/>
      <w:pStyle w:val="MultiChoiceAnswer"/>
      <w:lvlText w:val=""/>
      <w:lvlJc w:val="left"/>
      <w:pPr>
        <w:tabs>
          <w:tab w:val="num" w:pos="720"/>
        </w:tabs>
        <w:ind w:left="720" w:hanging="360"/>
      </w:pPr>
      <w:rPr>
        <w:rFonts w:ascii="Wingdings" w:hAnsi="Wingdings" w:hint="default"/>
        <w:color w:val="808080"/>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233032"/>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EC2BA5"/>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AD049B"/>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59F1FCD"/>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7A37551"/>
    <w:multiLevelType w:val="hybridMultilevel"/>
    <w:tmpl w:val="763E9152"/>
    <w:lvl w:ilvl="0" w:tplc="53F661F8">
      <w:start w:val="3"/>
      <w:numFmt w:val="decimal"/>
      <w:lvlText w:val="%1."/>
      <w:lvlJc w:val="left"/>
      <w:pPr>
        <w:ind w:left="108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AF16B2"/>
    <w:multiLevelType w:val="hybridMultilevel"/>
    <w:tmpl w:val="DC985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87D43"/>
    <w:multiLevelType w:val="hybridMultilevel"/>
    <w:tmpl w:val="40706AD4"/>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8D383F"/>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BA08C2"/>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0341171"/>
    <w:multiLevelType w:val="multilevel"/>
    <w:tmpl w:val="82242DF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53012356"/>
    <w:multiLevelType w:val="hybridMultilevel"/>
    <w:tmpl w:val="36E2C63C"/>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EA7690E"/>
    <w:multiLevelType w:val="hybridMultilevel"/>
    <w:tmpl w:val="3B8E1D10"/>
    <w:lvl w:ilvl="0" w:tplc="A57C02E4">
      <w:start w:val="1"/>
      <w:numFmt w:val="decimal"/>
      <w:lvlText w:val="%1."/>
      <w:lvlJc w:val="left"/>
      <w:pPr>
        <w:ind w:left="1440" w:hanging="108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EB30DF"/>
    <w:multiLevelType w:val="hybridMultilevel"/>
    <w:tmpl w:val="B500606A"/>
    <w:lvl w:ilvl="0" w:tplc="A57C02E4">
      <w:start w:val="1"/>
      <w:numFmt w:val="decimal"/>
      <w:lvlText w:val="%1."/>
      <w:lvlJc w:val="left"/>
      <w:pPr>
        <w:ind w:left="1080" w:hanging="1080"/>
      </w:pPr>
      <w:rPr>
        <w:rFonts w:hint="default"/>
        <w:b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5C201A"/>
    <w:multiLevelType w:val="hybridMultilevel"/>
    <w:tmpl w:val="763E9152"/>
    <w:lvl w:ilvl="0" w:tplc="53F661F8">
      <w:start w:val="3"/>
      <w:numFmt w:val="decimal"/>
      <w:lvlText w:val="%1."/>
      <w:lvlJc w:val="left"/>
      <w:pPr>
        <w:ind w:left="1080" w:hanging="108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FC09C1"/>
    <w:multiLevelType w:val="hybridMultilevel"/>
    <w:tmpl w:val="463493C6"/>
    <w:lvl w:ilvl="0" w:tplc="A57C02E4">
      <w:start w:val="1"/>
      <w:numFmt w:val="decimal"/>
      <w:lvlText w:val="%1."/>
      <w:lvlJc w:val="left"/>
      <w:pPr>
        <w:ind w:left="1080" w:hanging="108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1DB48AD"/>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3FA2AAE"/>
    <w:multiLevelType w:val="hybridMultilevel"/>
    <w:tmpl w:val="386E3B9C"/>
    <w:lvl w:ilvl="0" w:tplc="2E70EC32">
      <w:start w:val="1"/>
      <w:numFmt w:val="decimal"/>
      <w:lvlText w:val="%1."/>
      <w:lvlJc w:val="left"/>
      <w:pPr>
        <w:ind w:left="1440" w:hanging="10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536AB"/>
    <w:multiLevelType w:val="hybridMultilevel"/>
    <w:tmpl w:val="E02CA2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05A0714"/>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6974493"/>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B00102F"/>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901E47"/>
    <w:multiLevelType w:val="hybridMultilevel"/>
    <w:tmpl w:val="AB729F32"/>
    <w:lvl w:ilvl="0" w:tplc="A57C02E4">
      <w:start w:val="1"/>
      <w:numFmt w:val="decimal"/>
      <w:lvlText w:val="%1."/>
      <w:lvlJc w:val="left"/>
      <w:pPr>
        <w:ind w:left="1080" w:hanging="1080"/>
      </w:pPr>
      <w:rPr>
        <w:rFonts w:hint="default"/>
        <w:b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EC17A3F"/>
    <w:multiLevelType w:val="hybridMultilevel"/>
    <w:tmpl w:val="3A36B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2"/>
  </w:num>
  <w:num w:numId="4">
    <w:abstractNumId w:val="33"/>
  </w:num>
  <w:num w:numId="5">
    <w:abstractNumId w:val="7"/>
  </w:num>
  <w:num w:numId="6">
    <w:abstractNumId w:val="17"/>
  </w:num>
  <w:num w:numId="7">
    <w:abstractNumId w:val="19"/>
  </w:num>
  <w:num w:numId="8">
    <w:abstractNumId w:val="25"/>
  </w:num>
  <w:num w:numId="9">
    <w:abstractNumId w:val="11"/>
  </w:num>
  <w:num w:numId="10">
    <w:abstractNumId w:val="14"/>
  </w:num>
  <w:num w:numId="11">
    <w:abstractNumId w:val="34"/>
  </w:num>
  <w:num w:numId="12">
    <w:abstractNumId w:val="28"/>
  </w:num>
  <w:num w:numId="13">
    <w:abstractNumId w:val="24"/>
  </w:num>
  <w:num w:numId="14">
    <w:abstractNumId w:val="31"/>
  </w:num>
  <w:num w:numId="15">
    <w:abstractNumId w:val="27"/>
  </w:num>
  <w:num w:numId="16">
    <w:abstractNumId w:val="18"/>
  </w:num>
  <w:num w:numId="17">
    <w:abstractNumId w:val="38"/>
  </w:num>
  <w:num w:numId="18">
    <w:abstractNumId w:val="23"/>
  </w:num>
  <w:num w:numId="19">
    <w:abstractNumId w:val="8"/>
  </w:num>
  <w:num w:numId="20">
    <w:abstractNumId w:val="29"/>
  </w:num>
  <w:num w:numId="21">
    <w:abstractNumId w:val="30"/>
  </w:num>
  <w:num w:numId="22">
    <w:abstractNumId w:val="5"/>
  </w:num>
  <w:num w:numId="23">
    <w:abstractNumId w:val="2"/>
  </w:num>
  <w:num w:numId="24">
    <w:abstractNumId w:val="21"/>
  </w:num>
  <w:num w:numId="25">
    <w:abstractNumId w:val="9"/>
  </w:num>
  <w:num w:numId="26">
    <w:abstractNumId w:val="15"/>
  </w:num>
  <w:num w:numId="27">
    <w:abstractNumId w:val="36"/>
  </w:num>
  <w:num w:numId="28">
    <w:abstractNumId w:val="35"/>
  </w:num>
  <w:num w:numId="29">
    <w:abstractNumId w:val="20"/>
  </w:num>
  <w:num w:numId="30">
    <w:abstractNumId w:val="32"/>
  </w:num>
  <w:num w:numId="31">
    <w:abstractNumId w:val="6"/>
  </w:num>
  <w:num w:numId="32">
    <w:abstractNumId w:val="37"/>
  </w:num>
  <w:num w:numId="33">
    <w:abstractNumId w:val="26"/>
  </w:num>
  <w:num w:numId="34">
    <w:abstractNumId w:val="1"/>
  </w:num>
  <w:num w:numId="35">
    <w:abstractNumId w:val="4"/>
  </w:num>
  <w:num w:numId="36">
    <w:abstractNumId w:val="22"/>
  </w:num>
  <w:num w:numId="37">
    <w:abstractNumId w:val="3"/>
  </w:num>
  <w:num w:numId="38">
    <w:abstractNumId w:val="10"/>
  </w:num>
  <w:num w:numId="39">
    <w:abstractNumId w:val="0"/>
  </w:num>
  <w:num w:numId="40">
    <w:abstractNumId w:val="3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fr-FR" w:vendorID="64" w:dllVersion="0" w:nlCheck="1" w:checkStyle="1"/>
  <w:activeWritingStyle w:appName="MSWord" w:lang="en-US" w:vendorID="64" w:dllVersion="0" w:nlCheck="1" w:checkStyle="1"/>
  <w:activeWritingStyle w:appName="MSWord" w:lang="en-US" w:vendorID="64" w:dllVersion="4096"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tDQysTQxM7Y0MDdX0lEKTi0uzszPAykwrQUAVqzzJywAAAA="/>
  </w:docVars>
  <w:rsids>
    <w:rsidRoot w:val="003F163F"/>
    <w:rsid w:val="00000109"/>
    <w:rsid w:val="00001EEF"/>
    <w:rsid w:val="00002DAD"/>
    <w:rsid w:val="000036FA"/>
    <w:rsid w:val="000040E7"/>
    <w:rsid w:val="000052D1"/>
    <w:rsid w:val="000067B0"/>
    <w:rsid w:val="000067FD"/>
    <w:rsid w:val="00006859"/>
    <w:rsid w:val="0000742B"/>
    <w:rsid w:val="000102F6"/>
    <w:rsid w:val="000110FC"/>
    <w:rsid w:val="0001207A"/>
    <w:rsid w:val="00012623"/>
    <w:rsid w:val="000136A0"/>
    <w:rsid w:val="0001460E"/>
    <w:rsid w:val="000153AC"/>
    <w:rsid w:val="00015F86"/>
    <w:rsid w:val="000179D5"/>
    <w:rsid w:val="0002161A"/>
    <w:rsid w:val="00021C28"/>
    <w:rsid w:val="00021EF5"/>
    <w:rsid w:val="0002296C"/>
    <w:rsid w:val="00024CEF"/>
    <w:rsid w:val="00025B60"/>
    <w:rsid w:val="0002657C"/>
    <w:rsid w:val="000268B9"/>
    <w:rsid w:val="00027286"/>
    <w:rsid w:val="00027A38"/>
    <w:rsid w:val="00027D6D"/>
    <w:rsid w:val="00030F95"/>
    <w:rsid w:val="00031046"/>
    <w:rsid w:val="00031622"/>
    <w:rsid w:val="0003183D"/>
    <w:rsid w:val="0003267C"/>
    <w:rsid w:val="00032AF3"/>
    <w:rsid w:val="00033249"/>
    <w:rsid w:val="000334D1"/>
    <w:rsid w:val="00033D41"/>
    <w:rsid w:val="00035011"/>
    <w:rsid w:val="000359BE"/>
    <w:rsid w:val="0003687D"/>
    <w:rsid w:val="00036ACD"/>
    <w:rsid w:val="00036C61"/>
    <w:rsid w:val="00036C6B"/>
    <w:rsid w:val="00036F4E"/>
    <w:rsid w:val="000404D1"/>
    <w:rsid w:val="0004193A"/>
    <w:rsid w:val="00043B77"/>
    <w:rsid w:val="00044600"/>
    <w:rsid w:val="00045895"/>
    <w:rsid w:val="00045C2A"/>
    <w:rsid w:val="00046480"/>
    <w:rsid w:val="000466D2"/>
    <w:rsid w:val="00046C02"/>
    <w:rsid w:val="00047D2B"/>
    <w:rsid w:val="00050075"/>
    <w:rsid w:val="00051097"/>
    <w:rsid w:val="000529DE"/>
    <w:rsid w:val="00052A04"/>
    <w:rsid w:val="00053499"/>
    <w:rsid w:val="00055473"/>
    <w:rsid w:val="000567E2"/>
    <w:rsid w:val="00057E68"/>
    <w:rsid w:val="00060C60"/>
    <w:rsid w:val="000611EE"/>
    <w:rsid w:val="00062158"/>
    <w:rsid w:val="00062902"/>
    <w:rsid w:val="00062BC2"/>
    <w:rsid w:val="0006456F"/>
    <w:rsid w:val="00064A9D"/>
    <w:rsid w:val="000658CB"/>
    <w:rsid w:val="00066026"/>
    <w:rsid w:val="00070800"/>
    <w:rsid w:val="00071241"/>
    <w:rsid w:val="00072E18"/>
    <w:rsid w:val="00073599"/>
    <w:rsid w:val="00075D13"/>
    <w:rsid w:val="00075E16"/>
    <w:rsid w:val="00077EC5"/>
    <w:rsid w:val="00081521"/>
    <w:rsid w:val="00081729"/>
    <w:rsid w:val="00081D49"/>
    <w:rsid w:val="00082222"/>
    <w:rsid w:val="000870C3"/>
    <w:rsid w:val="00092535"/>
    <w:rsid w:val="00092B65"/>
    <w:rsid w:val="00093C43"/>
    <w:rsid w:val="00093F8B"/>
    <w:rsid w:val="00094567"/>
    <w:rsid w:val="000945BC"/>
    <w:rsid w:val="0009468C"/>
    <w:rsid w:val="00094952"/>
    <w:rsid w:val="00094DCC"/>
    <w:rsid w:val="00095AF1"/>
    <w:rsid w:val="000970A2"/>
    <w:rsid w:val="00097366"/>
    <w:rsid w:val="00097A0C"/>
    <w:rsid w:val="000A0493"/>
    <w:rsid w:val="000A1687"/>
    <w:rsid w:val="000A194B"/>
    <w:rsid w:val="000A1C70"/>
    <w:rsid w:val="000A28B0"/>
    <w:rsid w:val="000A4042"/>
    <w:rsid w:val="000A4517"/>
    <w:rsid w:val="000A4B38"/>
    <w:rsid w:val="000A4D9C"/>
    <w:rsid w:val="000A523C"/>
    <w:rsid w:val="000A53FD"/>
    <w:rsid w:val="000A5D3D"/>
    <w:rsid w:val="000A693D"/>
    <w:rsid w:val="000A69F8"/>
    <w:rsid w:val="000A70B9"/>
    <w:rsid w:val="000A7BA2"/>
    <w:rsid w:val="000A7E26"/>
    <w:rsid w:val="000A7F94"/>
    <w:rsid w:val="000B0E44"/>
    <w:rsid w:val="000B2301"/>
    <w:rsid w:val="000B4F4E"/>
    <w:rsid w:val="000B502B"/>
    <w:rsid w:val="000B5387"/>
    <w:rsid w:val="000B6CE3"/>
    <w:rsid w:val="000C0A35"/>
    <w:rsid w:val="000C183D"/>
    <w:rsid w:val="000C1CF1"/>
    <w:rsid w:val="000C2635"/>
    <w:rsid w:val="000C2C04"/>
    <w:rsid w:val="000C366B"/>
    <w:rsid w:val="000C40DA"/>
    <w:rsid w:val="000C4841"/>
    <w:rsid w:val="000C4BD0"/>
    <w:rsid w:val="000C54FA"/>
    <w:rsid w:val="000C5811"/>
    <w:rsid w:val="000D01B3"/>
    <w:rsid w:val="000D0D07"/>
    <w:rsid w:val="000D15A7"/>
    <w:rsid w:val="000D1F8C"/>
    <w:rsid w:val="000D7AC0"/>
    <w:rsid w:val="000E0533"/>
    <w:rsid w:val="000E0DD6"/>
    <w:rsid w:val="000E1FF7"/>
    <w:rsid w:val="000E259F"/>
    <w:rsid w:val="000E3AAE"/>
    <w:rsid w:val="000E3E00"/>
    <w:rsid w:val="000E4FCF"/>
    <w:rsid w:val="000E59FC"/>
    <w:rsid w:val="000E5F9E"/>
    <w:rsid w:val="000E7248"/>
    <w:rsid w:val="000E78E1"/>
    <w:rsid w:val="000E7E70"/>
    <w:rsid w:val="000F20D5"/>
    <w:rsid w:val="000F2685"/>
    <w:rsid w:val="000F419E"/>
    <w:rsid w:val="000F4527"/>
    <w:rsid w:val="000F4966"/>
    <w:rsid w:val="000F5A65"/>
    <w:rsid w:val="001022DC"/>
    <w:rsid w:val="00102BB4"/>
    <w:rsid w:val="00104182"/>
    <w:rsid w:val="001062F5"/>
    <w:rsid w:val="00110BA0"/>
    <w:rsid w:val="00111FCE"/>
    <w:rsid w:val="0011397E"/>
    <w:rsid w:val="00113B84"/>
    <w:rsid w:val="00113D80"/>
    <w:rsid w:val="001152B9"/>
    <w:rsid w:val="00115AD7"/>
    <w:rsid w:val="00115FB7"/>
    <w:rsid w:val="001172CA"/>
    <w:rsid w:val="0011786A"/>
    <w:rsid w:val="001214B0"/>
    <w:rsid w:val="00121565"/>
    <w:rsid w:val="001218EA"/>
    <w:rsid w:val="00122826"/>
    <w:rsid w:val="00122F47"/>
    <w:rsid w:val="00125065"/>
    <w:rsid w:val="00125508"/>
    <w:rsid w:val="001261C5"/>
    <w:rsid w:val="00126DE5"/>
    <w:rsid w:val="001275B0"/>
    <w:rsid w:val="00131569"/>
    <w:rsid w:val="00131901"/>
    <w:rsid w:val="00134371"/>
    <w:rsid w:val="00134846"/>
    <w:rsid w:val="00134EC2"/>
    <w:rsid w:val="001361AE"/>
    <w:rsid w:val="00136D79"/>
    <w:rsid w:val="001371CF"/>
    <w:rsid w:val="001374AE"/>
    <w:rsid w:val="0013758B"/>
    <w:rsid w:val="001379AA"/>
    <w:rsid w:val="00137D8B"/>
    <w:rsid w:val="00142140"/>
    <w:rsid w:val="0014225F"/>
    <w:rsid w:val="0014275E"/>
    <w:rsid w:val="001445B2"/>
    <w:rsid w:val="00144FB6"/>
    <w:rsid w:val="00146E97"/>
    <w:rsid w:val="001471E9"/>
    <w:rsid w:val="0014732D"/>
    <w:rsid w:val="001474A5"/>
    <w:rsid w:val="0015024A"/>
    <w:rsid w:val="00150953"/>
    <w:rsid w:val="0015279B"/>
    <w:rsid w:val="00153724"/>
    <w:rsid w:val="001543AB"/>
    <w:rsid w:val="00154508"/>
    <w:rsid w:val="00154929"/>
    <w:rsid w:val="00155E4A"/>
    <w:rsid w:val="00155EC0"/>
    <w:rsid w:val="001578AB"/>
    <w:rsid w:val="00160B5A"/>
    <w:rsid w:val="001610D6"/>
    <w:rsid w:val="001619BE"/>
    <w:rsid w:val="0016249F"/>
    <w:rsid w:val="00162534"/>
    <w:rsid w:val="00163C01"/>
    <w:rsid w:val="001652AC"/>
    <w:rsid w:val="0016535A"/>
    <w:rsid w:val="00165762"/>
    <w:rsid w:val="001703FD"/>
    <w:rsid w:val="001706E0"/>
    <w:rsid w:val="0017073C"/>
    <w:rsid w:val="00171069"/>
    <w:rsid w:val="00171242"/>
    <w:rsid w:val="0017147A"/>
    <w:rsid w:val="001738BA"/>
    <w:rsid w:val="0017391A"/>
    <w:rsid w:val="00173DB4"/>
    <w:rsid w:val="001753FF"/>
    <w:rsid w:val="00175768"/>
    <w:rsid w:val="00175E08"/>
    <w:rsid w:val="00175F3A"/>
    <w:rsid w:val="00180ABE"/>
    <w:rsid w:val="00182217"/>
    <w:rsid w:val="00182566"/>
    <w:rsid w:val="00182888"/>
    <w:rsid w:val="00183EB0"/>
    <w:rsid w:val="001846B4"/>
    <w:rsid w:val="001849B6"/>
    <w:rsid w:val="00185DB3"/>
    <w:rsid w:val="00187199"/>
    <w:rsid w:val="00187E93"/>
    <w:rsid w:val="00191E64"/>
    <w:rsid w:val="00191EB9"/>
    <w:rsid w:val="00191F8B"/>
    <w:rsid w:val="00194D4E"/>
    <w:rsid w:val="0019509A"/>
    <w:rsid w:val="0019571B"/>
    <w:rsid w:val="00195FE0"/>
    <w:rsid w:val="00197C11"/>
    <w:rsid w:val="001A05DE"/>
    <w:rsid w:val="001A096D"/>
    <w:rsid w:val="001A0F31"/>
    <w:rsid w:val="001A1D10"/>
    <w:rsid w:val="001A2535"/>
    <w:rsid w:val="001A3C9F"/>
    <w:rsid w:val="001A6023"/>
    <w:rsid w:val="001B00E3"/>
    <w:rsid w:val="001B093E"/>
    <w:rsid w:val="001B0C77"/>
    <w:rsid w:val="001B3033"/>
    <w:rsid w:val="001B3A48"/>
    <w:rsid w:val="001B7C61"/>
    <w:rsid w:val="001C048C"/>
    <w:rsid w:val="001C42E4"/>
    <w:rsid w:val="001C4E1C"/>
    <w:rsid w:val="001C6628"/>
    <w:rsid w:val="001C6FF7"/>
    <w:rsid w:val="001D06AD"/>
    <w:rsid w:val="001D0C05"/>
    <w:rsid w:val="001D1D82"/>
    <w:rsid w:val="001D587A"/>
    <w:rsid w:val="001E06F2"/>
    <w:rsid w:val="001E099A"/>
    <w:rsid w:val="001E230F"/>
    <w:rsid w:val="001E26C7"/>
    <w:rsid w:val="001E35FB"/>
    <w:rsid w:val="001E44E4"/>
    <w:rsid w:val="001F0100"/>
    <w:rsid w:val="001F1A25"/>
    <w:rsid w:val="001F1C16"/>
    <w:rsid w:val="001F51E6"/>
    <w:rsid w:val="001F5596"/>
    <w:rsid w:val="001F6703"/>
    <w:rsid w:val="001F76D4"/>
    <w:rsid w:val="002015BC"/>
    <w:rsid w:val="0020244A"/>
    <w:rsid w:val="00202A7C"/>
    <w:rsid w:val="0020304D"/>
    <w:rsid w:val="0020357E"/>
    <w:rsid w:val="002048AE"/>
    <w:rsid w:val="00204904"/>
    <w:rsid w:val="00205E38"/>
    <w:rsid w:val="002073B8"/>
    <w:rsid w:val="00210F6A"/>
    <w:rsid w:val="002113A4"/>
    <w:rsid w:val="00213AA3"/>
    <w:rsid w:val="00214453"/>
    <w:rsid w:val="00215880"/>
    <w:rsid w:val="00215F14"/>
    <w:rsid w:val="0021686A"/>
    <w:rsid w:val="00216DD7"/>
    <w:rsid w:val="00220660"/>
    <w:rsid w:val="0022120A"/>
    <w:rsid w:val="002219AE"/>
    <w:rsid w:val="002235C4"/>
    <w:rsid w:val="00223A39"/>
    <w:rsid w:val="00224BD5"/>
    <w:rsid w:val="00225502"/>
    <w:rsid w:val="00226013"/>
    <w:rsid w:val="00227251"/>
    <w:rsid w:val="002273C4"/>
    <w:rsid w:val="00230389"/>
    <w:rsid w:val="00230B47"/>
    <w:rsid w:val="0023138A"/>
    <w:rsid w:val="00231E85"/>
    <w:rsid w:val="00233F1C"/>
    <w:rsid w:val="002359E3"/>
    <w:rsid w:val="00236363"/>
    <w:rsid w:val="00237629"/>
    <w:rsid w:val="002376B2"/>
    <w:rsid w:val="00242848"/>
    <w:rsid w:val="002428E2"/>
    <w:rsid w:val="00242985"/>
    <w:rsid w:val="00242A09"/>
    <w:rsid w:val="002444E7"/>
    <w:rsid w:val="00244DC4"/>
    <w:rsid w:val="00245F61"/>
    <w:rsid w:val="002467B1"/>
    <w:rsid w:val="00246F12"/>
    <w:rsid w:val="00247BF2"/>
    <w:rsid w:val="0025127C"/>
    <w:rsid w:val="0025129E"/>
    <w:rsid w:val="002515AC"/>
    <w:rsid w:val="00253D99"/>
    <w:rsid w:val="00253E4A"/>
    <w:rsid w:val="0025609C"/>
    <w:rsid w:val="00257830"/>
    <w:rsid w:val="00257E3B"/>
    <w:rsid w:val="00260712"/>
    <w:rsid w:val="002619C1"/>
    <w:rsid w:val="00262485"/>
    <w:rsid w:val="002658A4"/>
    <w:rsid w:val="00265A12"/>
    <w:rsid w:val="002662FA"/>
    <w:rsid w:val="00266CDE"/>
    <w:rsid w:val="00266ECD"/>
    <w:rsid w:val="002675D9"/>
    <w:rsid w:val="00267DCD"/>
    <w:rsid w:val="00271509"/>
    <w:rsid w:val="00271EB8"/>
    <w:rsid w:val="0027328F"/>
    <w:rsid w:val="0027516F"/>
    <w:rsid w:val="00275B9A"/>
    <w:rsid w:val="00276667"/>
    <w:rsid w:val="00276765"/>
    <w:rsid w:val="0028029E"/>
    <w:rsid w:val="002807B7"/>
    <w:rsid w:val="002813CD"/>
    <w:rsid w:val="002814C4"/>
    <w:rsid w:val="00281C25"/>
    <w:rsid w:val="00281DC1"/>
    <w:rsid w:val="0028200F"/>
    <w:rsid w:val="002822FE"/>
    <w:rsid w:val="002828C1"/>
    <w:rsid w:val="002855B8"/>
    <w:rsid w:val="00285E48"/>
    <w:rsid w:val="00286330"/>
    <w:rsid w:val="00286BE3"/>
    <w:rsid w:val="00290C15"/>
    <w:rsid w:val="00291599"/>
    <w:rsid w:val="00293C6F"/>
    <w:rsid w:val="002943D7"/>
    <w:rsid w:val="00294F5A"/>
    <w:rsid w:val="002967F1"/>
    <w:rsid w:val="00296F2A"/>
    <w:rsid w:val="002A0B40"/>
    <w:rsid w:val="002A143B"/>
    <w:rsid w:val="002A15BF"/>
    <w:rsid w:val="002A3207"/>
    <w:rsid w:val="002A3663"/>
    <w:rsid w:val="002A42CA"/>
    <w:rsid w:val="002A6170"/>
    <w:rsid w:val="002A6DBE"/>
    <w:rsid w:val="002A7091"/>
    <w:rsid w:val="002A74AD"/>
    <w:rsid w:val="002A75AB"/>
    <w:rsid w:val="002A7B8A"/>
    <w:rsid w:val="002B017A"/>
    <w:rsid w:val="002B0812"/>
    <w:rsid w:val="002B0ECE"/>
    <w:rsid w:val="002B1014"/>
    <w:rsid w:val="002B2400"/>
    <w:rsid w:val="002B29C4"/>
    <w:rsid w:val="002B3322"/>
    <w:rsid w:val="002B39F2"/>
    <w:rsid w:val="002B4665"/>
    <w:rsid w:val="002B4A17"/>
    <w:rsid w:val="002B4A8B"/>
    <w:rsid w:val="002B4F2F"/>
    <w:rsid w:val="002B52BA"/>
    <w:rsid w:val="002B53A9"/>
    <w:rsid w:val="002B6C69"/>
    <w:rsid w:val="002B71E3"/>
    <w:rsid w:val="002C1319"/>
    <w:rsid w:val="002C2632"/>
    <w:rsid w:val="002C2A4A"/>
    <w:rsid w:val="002C5530"/>
    <w:rsid w:val="002C590E"/>
    <w:rsid w:val="002C75BD"/>
    <w:rsid w:val="002D010F"/>
    <w:rsid w:val="002D2922"/>
    <w:rsid w:val="002D2E63"/>
    <w:rsid w:val="002D3CAC"/>
    <w:rsid w:val="002D453D"/>
    <w:rsid w:val="002D5D74"/>
    <w:rsid w:val="002D662C"/>
    <w:rsid w:val="002E13A4"/>
    <w:rsid w:val="002E2558"/>
    <w:rsid w:val="002E4541"/>
    <w:rsid w:val="002E4C64"/>
    <w:rsid w:val="002E53D8"/>
    <w:rsid w:val="002E5FE6"/>
    <w:rsid w:val="002E6D72"/>
    <w:rsid w:val="002E7199"/>
    <w:rsid w:val="002F07C1"/>
    <w:rsid w:val="002F0F1A"/>
    <w:rsid w:val="002F1F8A"/>
    <w:rsid w:val="002F2458"/>
    <w:rsid w:val="002F3DB0"/>
    <w:rsid w:val="002F7118"/>
    <w:rsid w:val="002F7719"/>
    <w:rsid w:val="00300CA4"/>
    <w:rsid w:val="003019EC"/>
    <w:rsid w:val="00302321"/>
    <w:rsid w:val="0030295C"/>
    <w:rsid w:val="003055D8"/>
    <w:rsid w:val="00305FA2"/>
    <w:rsid w:val="0030717B"/>
    <w:rsid w:val="00307EAB"/>
    <w:rsid w:val="00310412"/>
    <w:rsid w:val="00311728"/>
    <w:rsid w:val="00312A4D"/>
    <w:rsid w:val="00312F62"/>
    <w:rsid w:val="00313C6C"/>
    <w:rsid w:val="00314FBD"/>
    <w:rsid w:val="0031516F"/>
    <w:rsid w:val="0031623E"/>
    <w:rsid w:val="00316DF3"/>
    <w:rsid w:val="00321BBF"/>
    <w:rsid w:val="00322378"/>
    <w:rsid w:val="00326D27"/>
    <w:rsid w:val="003308D9"/>
    <w:rsid w:val="003311C4"/>
    <w:rsid w:val="003322F1"/>
    <w:rsid w:val="0033264E"/>
    <w:rsid w:val="003329A0"/>
    <w:rsid w:val="00333689"/>
    <w:rsid w:val="0033397A"/>
    <w:rsid w:val="00334665"/>
    <w:rsid w:val="00334C82"/>
    <w:rsid w:val="00334FA8"/>
    <w:rsid w:val="003352A7"/>
    <w:rsid w:val="00335DCC"/>
    <w:rsid w:val="003401DE"/>
    <w:rsid w:val="00340DF2"/>
    <w:rsid w:val="003410EC"/>
    <w:rsid w:val="0034123D"/>
    <w:rsid w:val="00342044"/>
    <w:rsid w:val="0034223E"/>
    <w:rsid w:val="003437D2"/>
    <w:rsid w:val="00344787"/>
    <w:rsid w:val="00345387"/>
    <w:rsid w:val="003460DE"/>
    <w:rsid w:val="00347437"/>
    <w:rsid w:val="003475B4"/>
    <w:rsid w:val="0035028D"/>
    <w:rsid w:val="003524D3"/>
    <w:rsid w:val="003531CA"/>
    <w:rsid w:val="0035356A"/>
    <w:rsid w:val="00353EC5"/>
    <w:rsid w:val="00354C52"/>
    <w:rsid w:val="00356248"/>
    <w:rsid w:val="00356A24"/>
    <w:rsid w:val="00356EA9"/>
    <w:rsid w:val="0036081E"/>
    <w:rsid w:val="00361201"/>
    <w:rsid w:val="00361980"/>
    <w:rsid w:val="00362239"/>
    <w:rsid w:val="00362C64"/>
    <w:rsid w:val="00363301"/>
    <w:rsid w:val="00363419"/>
    <w:rsid w:val="00363C5A"/>
    <w:rsid w:val="00363D34"/>
    <w:rsid w:val="00363F95"/>
    <w:rsid w:val="0036664D"/>
    <w:rsid w:val="00366F94"/>
    <w:rsid w:val="003716A3"/>
    <w:rsid w:val="00371C59"/>
    <w:rsid w:val="003737A2"/>
    <w:rsid w:val="00373E13"/>
    <w:rsid w:val="0037435B"/>
    <w:rsid w:val="003746B3"/>
    <w:rsid w:val="0037477B"/>
    <w:rsid w:val="00375226"/>
    <w:rsid w:val="003752F2"/>
    <w:rsid w:val="00376536"/>
    <w:rsid w:val="00383574"/>
    <w:rsid w:val="00384A30"/>
    <w:rsid w:val="003862BD"/>
    <w:rsid w:val="0039056E"/>
    <w:rsid w:val="00390FBF"/>
    <w:rsid w:val="00390FC7"/>
    <w:rsid w:val="0039261F"/>
    <w:rsid w:val="003931CC"/>
    <w:rsid w:val="00393DA8"/>
    <w:rsid w:val="0039494C"/>
    <w:rsid w:val="003949A8"/>
    <w:rsid w:val="00395237"/>
    <w:rsid w:val="00396077"/>
    <w:rsid w:val="003963D8"/>
    <w:rsid w:val="00397320"/>
    <w:rsid w:val="003A018C"/>
    <w:rsid w:val="003A0951"/>
    <w:rsid w:val="003A0E9F"/>
    <w:rsid w:val="003A16F3"/>
    <w:rsid w:val="003A1F1C"/>
    <w:rsid w:val="003A32E1"/>
    <w:rsid w:val="003A3560"/>
    <w:rsid w:val="003A454B"/>
    <w:rsid w:val="003B07FB"/>
    <w:rsid w:val="003B2D34"/>
    <w:rsid w:val="003B3BDD"/>
    <w:rsid w:val="003B4EE3"/>
    <w:rsid w:val="003B5E37"/>
    <w:rsid w:val="003B6EBD"/>
    <w:rsid w:val="003B7C06"/>
    <w:rsid w:val="003C0353"/>
    <w:rsid w:val="003C3A8F"/>
    <w:rsid w:val="003C3AA0"/>
    <w:rsid w:val="003C4868"/>
    <w:rsid w:val="003C4C0C"/>
    <w:rsid w:val="003C5EBD"/>
    <w:rsid w:val="003C65E7"/>
    <w:rsid w:val="003D0D04"/>
    <w:rsid w:val="003D1092"/>
    <w:rsid w:val="003D24B6"/>
    <w:rsid w:val="003D46A0"/>
    <w:rsid w:val="003D54D7"/>
    <w:rsid w:val="003D6CD7"/>
    <w:rsid w:val="003D79B6"/>
    <w:rsid w:val="003E1217"/>
    <w:rsid w:val="003E1AA9"/>
    <w:rsid w:val="003E1AE4"/>
    <w:rsid w:val="003E206B"/>
    <w:rsid w:val="003E28EC"/>
    <w:rsid w:val="003E2B47"/>
    <w:rsid w:val="003E339E"/>
    <w:rsid w:val="003E4C55"/>
    <w:rsid w:val="003E5171"/>
    <w:rsid w:val="003E63FB"/>
    <w:rsid w:val="003E68C6"/>
    <w:rsid w:val="003E75A3"/>
    <w:rsid w:val="003F0B59"/>
    <w:rsid w:val="003F163F"/>
    <w:rsid w:val="003F2F7E"/>
    <w:rsid w:val="003F3836"/>
    <w:rsid w:val="003F3DA2"/>
    <w:rsid w:val="003F739E"/>
    <w:rsid w:val="003F741E"/>
    <w:rsid w:val="003F77BF"/>
    <w:rsid w:val="00400F1C"/>
    <w:rsid w:val="0040120F"/>
    <w:rsid w:val="00402B2C"/>
    <w:rsid w:val="00403BAB"/>
    <w:rsid w:val="004045C0"/>
    <w:rsid w:val="00404BBB"/>
    <w:rsid w:val="004051D7"/>
    <w:rsid w:val="00405739"/>
    <w:rsid w:val="00405CFE"/>
    <w:rsid w:val="004071C8"/>
    <w:rsid w:val="00407EEB"/>
    <w:rsid w:val="00410AF1"/>
    <w:rsid w:val="00410E8B"/>
    <w:rsid w:val="004135F5"/>
    <w:rsid w:val="00413715"/>
    <w:rsid w:val="00413A6A"/>
    <w:rsid w:val="00413CFE"/>
    <w:rsid w:val="004141F2"/>
    <w:rsid w:val="00414B57"/>
    <w:rsid w:val="004154E5"/>
    <w:rsid w:val="00415B2C"/>
    <w:rsid w:val="004163BF"/>
    <w:rsid w:val="004164F0"/>
    <w:rsid w:val="00416B22"/>
    <w:rsid w:val="004205A1"/>
    <w:rsid w:val="004243B9"/>
    <w:rsid w:val="004247AB"/>
    <w:rsid w:val="00425367"/>
    <w:rsid w:val="00425414"/>
    <w:rsid w:val="00425691"/>
    <w:rsid w:val="0042646B"/>
    <w:rsid w:val="004268DB"/>
    <w:rsid w:val="00426AAE"/>
    <w:rsid w:val="00426EBD"/>
    <w:rsid w:val="00427234"/>
    <w:rsid w:val="00427787"/>
    <w:rsid w:val="00433250"/>
    <w:rsid w:val="004349C2"/>
    <w:rsid w:val="00435752"/>
    <w:rsid w:val="00435804"/>
    <w:rsid w:val="0043586E"/>
    <w:rsid w:val="004366C1"/>
    <w:rsid w:val="00437CB0"/>
    <w:rsid w:val="004418A8"/>
    <w:rsid w:val="00443E39"/>
    <w:rsid w:val="00444BE2"/>
    <w:rsid w:val="00444D39"/>
    <w:rsid w:val="00445AC2"/>
    <w:rsid w:val="00445CDD"/>
    <w:rsid w:val="004515D9"/>
    <w:rsid w:val="004535C4"/>
    <w:rsid w:val="004553F8"/>
    <w:rsid w:val="00455C2A"/>
    <w:rsid w:val="00457007"/>
    <w:rsid w:val="004604D0"/>
    <w:rsid w:val="0046105B"/>
    <w:rsid w:val="00461328"/>
    <w:rsid w:val="00462801"/>
    <w:rsid w:val="00463793"/>
    <w:rsid w:val="004644CC"/>
    <w:rsid w:val="00464C96"/>
    <w:rsid w:val="00465074"/>
    <w:rsid w:val="00465F43"/>
    <w:rsid w:val="00466878"/>
    <w:rsid w:val="00467F0A"/>
    <w:rsid w:val="00470F96"/>
    <w:rsid w:val="00471F9E"/>
    <w:rsid w:val="00473A14"/>
    <w:rsid w:val="00475334"/>
    <w:rsid w:val="00476748"/>
    <w:rsid w:val="00476CC4"/>
    <w:rsid w:val="00476DF1"/>
    <w:rsid w:val="00477641"/>
    <w:rsid w:val="00477BA1"/>
    <w:rsid w:val="0048173D"/>
    <w:rsid w:val="004819A2"/>
    <w:rsid w:val="004821D4"/>
    <w:rsid w:val="00483495"/>
    <w:rsid w:val="004836B2"/>
    <w:rsid w:val="00483833"/>
    <w:rsid w:val="00483CFD"/>
    <w:rsid w:val="00484668"/>
    <w:rsid w:val="0048516A"/>
    <w:rsid w:val="00487668"/>
    <w:rsid w:val="0049034C"/>
    <w:rsid w:val="00490B16"/>
    <w:rsid w:val="0049148B"/>
    <w:rsid w:val="00491AC2"/>
    <w:rsid w:val="00493169"/>
    <w:rsid w:val="004936CD"/>
    <w:rsid w:val="00493FDE"/>
    <w:rsid w:val="0049515D"/>
    <w:rsid w:val="0049726C"/>
    <w:rsid w:val="004A155E"/>
    <w:rsid w:val="004A19E8"/>
    <w:rsid w:val="004A2322"/>
    <w:rsid w:val="004A26CC"/>
    <w:rsid w:val="004A2C20"/>
    <w:rsid w:val="004A30DA"/>
    <w:rsid w:val="004A3360"/>
    <w:rsid w:val="004A6CCF"/>
    <w:rsid w:val="004B07AB"/>
    <w:rsid w:val="004B0DF1"/>
    <w:rsid w:val="004B2004"/>
    <w:rsid w:val="004B2858"/>
    <w:rsid w:val="004B337E"/>
    <w:rsid w:val="004B48C3"/>
    <w:rsid w:val="004B5084"/>
    <w:rsid w:val="004C0282"/>
    <w:rsid w:val="004C0F7C"/>
    <w:rsid w:val="004C3528"/>
    <w:rsid w:val="004C38C6"/>
    <w:rsid w:val="004C3C4C"/>
    <w:rsid w:val="004C4B17"/>
    <w:rsid w:val="004C52B6"/>
    <w:rsid w:val="004C58FB"/>
    <w:rsid w:val="004C5BA7"/>
    <w:rsid w:val="004C602C"/>
    <w:rsid w:val="004C6889"/>
    <w:rsid w:val="004C6F4D"/>
    <w:rsid w:val="004C719E"/>
    <w:rsid w:val="004C7689"/>
    <w:rsid w:val="004C7A63"/>
    <w:rsid w:val="004D1858"/>
    <w:rsid w:val="004D302C"/>
    <w:rsid w:val="004D34C9"/>
    <w:rsid w:val="004D4B29"/>
    <w:rsid w:val="004D4FCC"/>
    <w:rsid w:val="004D6648"/>
    <w:rsid w:val="004D7160"/>
    <w:rsid w:val="004D777C"/>
    <w:rsid w:val="004D7D67"/>
    <w:rsid w:val="004E0DD4"/>
    <w:rsid w:val="004E2A7B"/>
    <w:rsid w:val="004E3F22"/>
    <w:rsid w:val="004E444F"/>
    <w:rsid w:val="004E73EF"/>
    <w:rsid w:val="004F02DF"/>
    <w:rsid w:val="004F0FC1"/>
    <w:rsid w:val="004F1816"/>
    <w:rsid w:val="004F1F4E"/>
    <w:rsid w:val="004F2931"/>
    <w:rsid w:val="004F2BDE"/>
    <w:rsid w:val="004F2E16"/>
    <w:rsid w:val="004F2E6E"/>
    <w:rsid w:val="004F34D9"/>
    <w:rsid w:val="004F449A"/>
    <w:rsid w:val="004F4874"/>
    <w:rsid w:val="004F7BDB"/>
    <w:rsid w:val="004F7E78"/>
    <w:rsid w:val="00500129"/>
    <w:rsid w:val="00501A7D"/>
    <w:rsid w:val="005032A3"/>
    <w:rsid w:val="00504196"/>
    <w:rsid w:val="00504614"/>
    <w:rsid w:val="00506206"/>
    <w:rsid w:val="00506A19"/>
    <w:rsid w:val="00507EB8"/>
    <w:rsid w:val="00510A9D"/>
    <w:rsid w:val="0051126F"/>
    <w:rsid w:val="00511299"/>
    <w:rsid w:val="00511F48"/>
    <w:rsid w:val="0051216D"/>
    <w:rsid w:val="00514A34"/>
    <w:rsid w:val="00514B1E"/>
    <w:rsid w:val="00514ECA"/>
    <w:rsid w:val="00516473"/>
    <w:rsid w:val="00522C3E"/>
    <w:rsid w:val="00522EF7"/>
    <w:rsid w:val="00525042"/>
    <w:rsid w:val="00525572"/>
    <w:rsid w:val="00525CBB"/>
    <w:rsid w:val="00526EF0"/>
    <w:rsid w:val="0052784D"/>
    <w:rsid w:val="00530450"/>
    <w:rsid w:val="00530C07"/>
    <w:rsid w:val="0053215B"/>
    <w:rsid w:val="005331B7"/>
    <w:rsid w:val="00533207"/>
    <w:rsid w:val="0053373C"/>
    <w:rsid w:val="00533A77"/>
    <w:rsid w:val="00535B0A"/>
    <w:rsid w:val="0053614E"/>
    <w:rsid w:val="005369FE"/>
    <w:rsid w:val="0053749D"/>
    <w:rsid w:val="00537ACB"/>
    <w:rsid w:val="005413C8"/>
    <w:rsid w:val="005418F3"/>
    <w:rsid w:val="00541D32"/>
    <w:rsid w:val="00542639"/>
    <w:rsid w:val="00542A63"/>
    <w:rsid w:val="005432EB"/>
    <w:rsid w:val="00543DB8"/>
    <w:rsid w:val="00544DCF"/>
    <w:rsid w:val="00546BA5"/>
    <w:rsid w:val="00547B4E"/>
    <w:rsid w:val="0055154A"/>
    <w:rsid w:val="00551C9C"/>
    <w:rsid w:val="00551CD8"/>
    <w:rsid w:val="0055230F"/>
    <w:rsid w:val="005526EC"/>
    <w:rsid w:val="00552EA1"/>
    <w:rsid w:val="005530D9"/>
    <w:rsid w:val="00553446"/>
    <w:rsid w:val="005537D4"/>
    <w:rsid w:val="005548B3"/>
    <w:rsid w:val="00555B5E"/>
    <w:rsid w:val="005566CD"/>
    <w:rsid w:val="00560F55"/>
    <w:rsid w:val="00562EA0"/>
    <w:rsid w:val="00562FBF"/>
    <w:rsid w:val="00563271"/>
    <w:rsid w:val="005632F9"/>
    <w:rsid w:val="00563BFF"/>
    <w:rsid w:val="00563C53"/>
    <w:rsid w:val="00565BEA"/>
    <w:rsid w:val="00565F07"/>
    <w:rsid w:val="0056610A"/>
    <w:rsid w:val="00567C9C"/>
    <w:rsid w:val="00567CF4"/>
    <w:rsid w:val="00571B29"/>
    <w:rsid w:val="00573031"/>
    <w:rsid w:val="00573652"/>
    <w:rsid w:val="00573D5D"/>
    <w:rsid w:val="00575350"/>
    <w:rsid w:val="0057678F"/>
    <w:rsid w:val="00576905"/>
    <w:rsid w:val="00576DEC"/>
    <w:rsid w:val="00577A3F"/>
    <w:rsid w:val="00577DA5"/>
    <w:rsid w:val="00580852"/>
    <w:rsid w:val="00580C76"/>
    <w:rsid w:val="00581F4C"/>
    <w:rsid w:val="0058237C"/>
    <w:rsid w:val="00582B5C"/>
    <w:rsid w:val="005832A7"/>
    <w:rsid w:val="005832EC"/>
    <w:rsid w:val="00583534"/>
    <w:rsid w:val="0058360D"/>
    <w:rsid w:val="00583619"/>
    <w:rsid w:val="00583E74"/>
    <w:rsid w:val="0058431E"/>
    <w:rsid w:val="005844A5"/>
    <w:rsid w:val="0058632A"/>
    <w:rsid w:val="00586557"/>
    <w:rsid w:val="00586A95"/>
    <w:rsid w:val="005874CD"/>
    <w:rsid w:val="00587853"/>
    <w:rsid w:val="00590199"/>
    <w:rsid w:val="00590463"/>
    <w:rsid w:val="005918F8"/>
    <w:rsid w:val="00592C73"/>
    <w:rsid w:val="0059621A"/>
    <w:rsid w:val="00596408"/>
    <w:rsid w:val="00596AEF"/>
    <w:rsid w:val="00596C6C"/>
    <w:rsid w:val="00596CA1"/>
    <w:rsid w:val="005A002A"/>
    <w:rsid w:val="005A0FE7"/>
    <w:rsid w:val="005A239A"/>
    <w:rsid w:val="005A42FA"/>
    <w:rsid w:val="005A4F70"/>
    <w:rsid w:val="005A5EC8"/>
    <w:rsid w:val="005A7278"/>
    <w:rsid w:val="005B3964"/>
    <w:rsid w:val="005B3C2C"/>
    <w:rsid w:val="005B3F69"/>
    <w:rsid w:val="005B3FAE"/>
    <w:rsid w:val="005B5ED5"/>
    <w:rsid w:val="005B6343"/>
    <w:rsid w:val="005B6621"/>
    <w:rsid w:val="005C19DD"/>
    <w:rsid w:val="005C19F4"/>
    <w:rsid w:val="005C2492"/>
    <w:rsid w:val="005C294F"/>
    <w:rsid w:val="005C3347"/>
    <w:rsid w:val="005C3C49"/>
    <w:rsid w:val="005C4C78"/>
    <w:rsid w:val="005C5255"/>
    <w:rsid w:val="005C5F19"/>
    <w:rsid w:val="005C7656"/>
    <w:rsid w:val="005D0021"/>
    <w:rsid w:val="005D2B24"/>
    <w:rsid w:val="005D3B2F"/>
    <w:rsid w:val="005D6635"/>
    <w:rsid w:val="005D7B1E"/>
    <w:rsid w:val="005E0AAA"/>
    <w:rsid w:val="005E183B"/>
    <w:rsid w:val="005E252A"/>
    <w:rsid w:val="005E3986"/>
    <w:rsid w:val="005E3C7E"/>
    <w:rsid w:val="005E5016"/>
    <w:rsid w:val="005E663B"/>
    <w:rsid w:val="005E6A41"/>
    <w:rsid w:val="005E6CFC"/>
    <w:rsid w:val="005E6E97"/>
    <w:rsid w:val="005F07D6"/>
    <w:rsid w:val="005F28DB"/>
    <w:rsid w:val="005F2E92"/>
    <w:rsid w:val="005F3EFB"/>
    <w:rsid w:val="005F46D7"/>
    <w:rsid w:val="005F49C5"/>
    <w:rsid w:val="005F5AB1"/>
    <w:rsid w:val="005F5B97"/>
    <w:rsid w:val="005F5D9C"/>
    <w:rsid w:val="005F6CAF"/>
    <w:rsid w:val="005F7560"/>
    <w:rsid w:val="005F7AAC"/>
    <w:rsid w:val="0060191B"/>
    <w:rsid w:val="00602014"/>
    <w:rsid w:val="006020ED"/>
    <w:rsid w:val="006022D5"/>
    <w:rsid w:val="00602436"/>
    <w:rsid w:val="00603EAA"/>
    <w:rsid w:val="00604AF3"/>
    <w:rsid w:val="00605AAF"/>
    <w:rsid w:val="00606369"/>
    <w:rsid w:val="00607E39"/>
    <w:rsid w:val="0061129B"/>
    <w:rsid w:val="00612F47"/>
    <w:rsid w:val="00613144"/>
    <w:rsid w:val="00616B64"/>
    <w:rsid w:val="00616F30"/>
    <w:rsid w:val="00617E0F"/>
    <w:rsid w:val="00620AC3"/>
    <w:rsid w:val="006215AA"/>
    <w:rsid w:val="00621BC3"/>
    <w:rsid w:val="00622C64"/>
    <w:rsid w:val="006238F4"/>
    <w:rsid w:val="00623DCC"/>
    <w:rsid w:val="00624347"/>
    <w:rsid w:val="0062442B"/>
    <w:rsid w:val="00624566"/>
    <w:rsid w:val="006255F1"/>
    <w:rsid w:val="00626BB0"/>
    <w:rsid w:val="00631336"/>
    <w:rsid w:val="00631447"/>
    <w:rsid w:val="00631A34"/>
    <w:rsid w:val="00632715"/>
    <w:rsid w:val="00633FE1"/>
    <w:rsid w:val="00635E86"/>
    <w:rsid w:val="00636163"/>
    <w:rsid w:val="006361E5"/>
    <w:rsid w:val="00636C1E"/>
    <w:rsid w:val="0064006D"/>
    <w:rsid w:val="0064040A"/>
    <w:rsid w:val="0064212C"/>
    <w:rsid w:val="00642D61"/>
    <w:rsid w:val="00643232"/>
    <w:rsid w:val="00644D94"/>
    <w:rsid w:val="00645D4C"/>
    <w:rsid w:val="006508EE"/>
    <w:rsid w:val="00650BFE"/>
    <w:rsid w:val="00650E88"/>
    <w:rsid w:val="006516CA"/>
    <w:rsid w:val="00654864"/>
    <w:rsid w:val="0065579B"/>
    <w:rsid w:val="00655E1E"/>
    <w:rsid w:val="00661234"/>
    <w:rsid w:val="00662BA5"/>
    <w:rsid w:val="00662C20"/>
    <w:rsid w:val="006643B0"/>
    <w:rsid w:val="00665E0A"/>
    <w:rsid w:val="0066725A"/>
    <w:rsid w:val="006672F8"/>
    <w:rsid w:val="00667973"/>
    <w:rsid w:val="006705B1"/>
    <w:rsid w:val="00672E3D"/>
    <w:rsid w:val="0067306D"/>
    <w:rsid w:val="006730EF"/>
    <w:rsid w:val="0067373E"/>
    <w:rsid w:val="00674D4B"/>
    <w:rsid w:val="00674F80"/>
    <w:rsid w:val="006778C5"/>
    <w:rsid w:val="00677E10"/>
    <w:rsid w:val="00677F59"/>
    <w:rsid w:val="00680691"/>
    <w:rsid w:val="00680694"/>
    <w:rsid w:val="00683287"/>
    <w:rsid w:val="006835E3"/>
    <w:rsid w:val="00683BD3"/>
    <w:rsid w:val="00684A86"/>
    <w:rsid w:val="0068579D"/>
    <w:rsid w:val="00687DC4"/>
    <w:rsid w:val="006904C8"/>
    <w:rsid w:val="00691231"/>
    <w:rsid w:val="00692224"/>
    <w:rsid w:val="00692604"/>
    <w:rsid w:val="00692D59"/>
    <w:rsid w:val="00692F98"/>
    <w:rsid w:val="00693DA5"/>
    <w:rsid w:val="006951BC"/>
    <w:rsid w:val="006A063B"/>
    <w:rsid w:val="006A0A33"/>
    <w:rsid w:val="006A23B2"/>
    <w:rsid w:val="006A24EE"/>
    <w:rsid w:val="006A2603"/>
    <w:rsid w:val="006A603B"/>
    <w:rsid w:val="006B41B3"/>
    <w:rsid w:val="006B53AC"/>
    <w:rsid w:val="006B61C0"/>
    <w:rsid w:val="006B660A"/>
    <w:rsid w:val="006B6D1D"/>
    <w:rsid w:val="006C06A6"/>
    <w:rsid w:val="006C1788"/>
    <w:rsid w:val="006C18B1"/>
    <w:rsid w:val="006C293F"/>
    <w:rsid w:val="006C3D70"/>
    <w:rsid w:val="006C4487"/>
    <w:rsid w:val="006C643E"/>
    <w:rsid w:val="006C67E6"/>
    <w:rsid w:val="006C68EB"/>
    <w:rsid w:val="006C6AA6"/>
    <w:rsid w:val="006D04C3"/>
    <w:rsid w:val="006D0E95"/>
    <w:rsid w:val="006D1109"/>
    <w:rsid w:val="006D21F0"/>
    <w:rsid w:val="006D2D51"/>
    <w:rsid w:val="006D3419"/>
    <w:rsid w:val="006D3481"/>
    <w:rsid w:val="006D5AF7"/>
    <w:rsid w:val="006D68F7"/>
    <w:rsid w:val="006E05F7"/>
    <w:rsid w:val="006E0791"/>
    <w:rsid w:val="006E1C4A"/>
    <w:rsid w:val="006E30BD"/>
    <w:rsid w:val="006E31B9"/>
    <w:rsid w:val="006E4416"/>
    <w:rsid w:val="006E4906"/>
    <w:rsid w:val="006E54F2"/>
    <w:rsid w:val="006E7E83"/>
    <w:rsid w:val="006F19CD"/>
    <w:rsid w:val="006F1DA2"/>
    <w:rsid w:val="006F20C0"/>
    <w:rsid w:val="006F2241"/>
    <w:rsid w:val="006F57C1"/>
    <w:rsid w:val="006F5A34"/>
    <w:rsid w:val="006F5CB6"/>
    <w:rsid w:val="006F751A"/>
    <w:rsid w:val="007030E7"/>
    <w:rsid w:val="0070384D"/>
    <w:rsid w:val="00704628"/>
    <w:rsid w:val="00704C15"/>
    <w:rsid w:val="0070559B"/>
    <w:rsid w:val="00707B62"/>
    <w:rsid w:val="00710E71"/>
    <w:rsid w:val="00710FFD"/>
    <w:rsid w:val="0071246D"/>
    <w:rsid w:val="007128AC"/>
    <w:rsid w:val="00712E7C"/>
    <w:rsid w:val="00714075"/>
    <w:rsid w:val="007149DD"/>
    <w:rsid w:val="00714ED5"/>
    <w:rsid w:val="00717750"/>
    <w:rsid w:val="00717856"/>
    <w:rsid w:val="00717F1E"/>
    <w:rsid w:val="00717F5A"/>
    <w:rsid w:val="00720F75"/>
    <w:rsid w:val="0072134F"/>
    <w:rsid w:val="0072247F"/>
    <w:rsid w:val="00722591"/>
    <w:rsid w:val="007245E7"/>
    <w:rsid w:val="00724D1D"/>
    <w:rsid w:val="00726802"/>
    <w:rsid w:val="0073036A"/>
    <w:rsid w:val="00731126"/>
    <w:rsid w:val="00731A8A"/>
    <w:rsid w:val="00732408"/>
    <w:rsid w:val="007329CB"/>
    <w:rsid w:val="00733273"/>
    <w:rsid w:val="00733D58"/>
    <w:rsid w:val="00734DBD"/>
    <w:rsid w:val="007373FC"/>
    <w:rsid w:val="007405D5"/>
    <w:rsid w:val="00740C02"/>
    <w:rsid w:val="00740E63"/>
    <w:rsid w:val="00741220"/>
    <w:rsid w:val="00744901"/>
    <w:rsid w:val="00744DED"/>
    <w:rsid w:val="007462F5"/>
    <w:rsid w:val="007478A1"/>
    <w:rsid w:val="00752635"/>
    <w:rsid w:val="00752A15"/>
    <w:rsid w:val="00752A88"/>
    <w:rsid w:val="00752D83"/>
    <w:rsid w:val="00753D76"/>
    <w:rsid w:val="007556B3"/>
    <w:rsid w:val="007569D5"/>
    <w:rsid w:val="00756DB7"/>
    <w:rsid w:val="00760AB5"/>
    <w:rsid w:val="00760CB7"/>
    <w:rsid w:val="00762E77"/>
    <w:rsid w:val="00765718"/>
    <w:rsid w:val="00765F34"/>
    <w:rsid w:val="00770307"/>
    <w:rsid w:val="00771F08"/>
    <w:rsid w:val="00772BE3"/>
    <w:rsid w:val="007730C7"/>
    <w:rsid w:val="00773518"/>
    <w:rsid w:val="0077386A"/>
    <w:rsid w:val="00774658"/>
    <w:rsid w:val="00774766"/>
    <w:rsid w:val="0077495B"/>
    <w:rsid w:val="007750F6"/>
    <w:rsid w:val="00775DC1"/>
    <w:rsid w:val="0077610F"/>
    <w:rsid w:val="00776AEB"/>
    <w:rsid w:val="00780CA1"/>
    <w:rsid w:val="0078159B"/>
    <w:rsid w:val="00781B4F"/>
    <w:rsid w:val="007831DD"/>
    <w:rsid w:val="00783F5A"/>
    <w:rsid w:val="00784B3C"/>
    <w:rsid w:val="007854E5"/>
    <w:rsid w:val="00786AA9"/>
    <w:rsid w:val="007872ED"/>
    <w:rsid w:val="007877D8"/>
    <w:rsid w:val="0079031C"/>
    <w:rsid w:val="007904DE"/>
    <w:rsid w:val="00790630"/>
    <w:rsid w:val="007907D6"/>
    <w:rsid w:val="0079128C"/>
    <w:rsid w:val="0079140A"/>
    <w:rsid w:val="00791D03"/>
    <w:rsid w:val="00792170"/>
    <w:rsid w:val="00794C44"/>
    <w:rsid w:val="00794F7C"/>
    <w:rsid w:val="007957CA"/>
    <w:rsid w:val="00795C29"/>
    <w:rsid w:val="00796BA7"/>
    <w:rsid w:val="00797460"/>
    <w:rsid w:val="007A02C9"/>
    <w:rsid w:val="007A153D"/>
    <w:rsid w:val="007A19EE"/>
    <w:rsid w:val="007A254A"/>
    <w:rsid w:val="007A2791"/>
    <w:rsid w:val="007A40F5"/>
    <w:rsid w:val="007A4C2C"/>
    <w:rsid w:val="007A4C6B"/>
    <w:rsid w:val="007A67EA"/>
    <w:rsid w:val="007A6E92"/>
    <w:rsid w:val="007B0837"/>
    <w:rsid w:val="007B09EB"/>
    <w:rsid w:val="007B167F"/>
    <w:rsid w:val="007B1FE3"/>
    <w:rsid w:val="007B2577"/>
    <w:rsid w:val="007B3A4F"/>
    <w:rsid w:val="007B3D4C"/>
    <w:rsid w:val="007B43A8"/>
    <w:rsid w:val="007B44B3"/>
    <w:rsid w:val="007B60F7"/>
    <w:rsid w:val="007B6CA6"/>
    <w:rsid w:val="007B7B27"/>
    <w:rsid w:val="007C0144"/>
    <w:rsid w:val="007C1558"/>
    <w:rsid w:val="007C44DD"/>
    <w:rsid w:val="007C558B"/>
    <w:rsid w:val="007C7A49"/>
    <w:rsid w:val="007C7F59"/>
    <w:rsid w:val="007D02D4"/>
    <w:rsid w:val="007D080C"/>
    <w:rsid w:val="007D0BF0"/>
    <w:rsid w:val="007D20A5"/>
    <w:rsid w:val="007D2958"/>
    <w:rsid w:val="007D2991"/>
    <w:rsid w:val="007D3992"/>
    <w:rsid w:val="007D43B0"/>
    <w:rsid w:val="007D56AE"/>
    <w:rsid w:val="007D5B2F"/>
    <w:rsid w:val="007D5E90"/>
    <w:rsid w:val="007D6756"/>
    <w:rsid w:val="007D7380"/>
    <w:rsid w:val="007D790C"/>
    <w:rsid w:val="007D7C9D"/>
    <w:rsid w:val="007E027B"/>
    <w:rsid w:val="007E0B97"/>
    <w:rsid w:val="007E0D50"/>
    <w:rsid w:val="007E0F18"/>
    <w:rsid w:val="007E1117"/>
    <w:rsid w:val="007E14CE"/>
    <w:rsid w:val="007E20B8"/>
    <w:rsid w:val="007E24E6"/>
    <w:rsid w:val="007E3F50"/>
    <w:rsid w:val="007E4B6A"/>
    <w:rsid w:val="007E58A9"/>
    <w:rsid w:val="007F0053"/>
    <w:rsid w:val="007F0440"/>
    <w:rsid w:val="007F2D0E"/>
    <w:rsid w:val="007F35A9"/>
    <w:rsid w:val="007F4DE3"/>
    <w:rsid w:val="007F4F74"/>
    <w:rsid w:val="007F5986"/>
    <w:rsid w:val="007F5B22"/>
    <w:rsid w:val="007F6988"/>
    <w:rsid w:val="007F6C49"/>
    <w:rsid w:val="007F6D25"/>
    <w:rsid w:val="00801A21"/>
    <w:rsid w:val="00802501"/>
    <w:rsid w:val="0080373D"/>
    <w:rsid w:val="00804564"/>
    <w:rsid w:val="00805079"/>
    <w:rsid w:val="008059E8"/>
    <w:rsid w:val="00806128"/>
    <w:rsid w:val="00807115"/>
    <w:rsid w:val="00807B27"/>
    <w:rsid w:val="00810755"/>
    <w:rsid w:val="00811A97"/>
    <w:rsid w:val="00812B8D"/>
    <w:rsid w:val="008131F0"/>
    <w:rsid w:val="0081532D"/>
    <w:rsid w:val="00816596"/>
    <w:rsid w:val="00821618"/>
    <w:rsid w:val="0082265E"/>
    <w:rsid w:val="00824758"/>
    <w:rsid w:val="008247AD"/>
    <w:rsid w:val="00824D9D"/>
    <w:rsid w:val="008260E8"/>
    <w:rsid w:val="008263C1"/>
    <w:rsid w:val="00830C52"/>
    <w:rsid w:val="00832A0B"/>
    <w:rsid w:val="00832C8D"/>
    <w:rsid w:val="00832D4D"/>
    <w:rsid w:val="00833545"/>
    <w:rsid w:val="00836906"/>
    <w:rsid w:val="00837323"/>
    <w:rsid w:val="00837789"/>
    <w:rsid w:val="00837B01"/>
    <w:rsid w:val="00837F74"/>
    <w:rsid w:val="0084036D"/>
    <w:rsid w:val="00840375"/>
    <w:rsid w:val="008403DB"/>
    <w:rsid w:val="00841D78"/>
    <w:rsid w:val="008420CA"/>
    <w:rsid w:val="00842147"/>
    <w:rsid w:val="008449A8"/>
    <w:rsid w:val="00846ED5"/>
    <w:rsid w:val="00847724"/>
    <w:rsid w:val="00847EAA"/>
    <w:rsid w:val="00850411"/>
    <w:rsid w:val="008504A1"/>
    <w:rsid w:val="00850AFE"/>
    <w:rsid w:val="00853BFB"/>
    <w:rsid w:val="00854316"/>
    <w:rsid w:val="00855426"/>
    <w:rsid w:val="008557B5"/>
    <w:rsid w:val="00857763"/>
    <w:rsid w:val="008600DE"/>
    <w:rsid w:val="0086014D"/>
    <w:rsid w:val="00860234"/>
    <w:rsid w:val="00860556"/>
    <w:rsid w:val="00861375"/>
    <w:rsid w:val="00861500"/>
    <w:rsid w:val="0086431A"/>
    <w:rsid w:val="00864A1A"/>
    <w:rsid w:val="00865FDE"/>
    <w:rsid w:val="0086654F"/>
    <w:rsid w:val="00867207"/>
    <w:rsid w:val="00870376"/>
    <w:rsid w:val="008704A1"/>
    <w:rsid w:val="00870EB5"/>
    <w:rsid w:val="008727F7"/>
    <w:rsid w:val="00873700"/>
    <w:rsid w:val="00873AE6"/>
    <w:rsid w:val="00873E43"/>
    <w:rsid w:val="00875E86"/>
    <w:rsid w:val="00876098"/>
    <w:rsid w:val="0087692C"/>
    <w:rsid w:val="00880A3A"/>
    <w:rsid w:val="008813A2"/>
    <w:rsid w:val="00882AB1"/>
    <w:rsid w:val="008836B7"/>
    <w:rsid w:val="00884F2F"/>
    <w:rsid w:val="0088513C"/>
    <w:rsid w:val="00885629"/>
    <w:rsid w:val="008872C1"/>
    <w:rsid w:val="00887DCD"/>
    <w:rsid w:val="008907A4"/>
    <w:rsid w:val="00891402"/>
    <w:rsid w:val="00892712"/>
    <w:rsid w:val="00893556"/>
    <w:rsid w:val="0089410F"/>
    <w:rsid w:val="008947FA"/>
    <w:rsid w:val="0089524C"/>
    <w:rsid w:val="008954CC"/>
    <w:rsid w:val="008964DD"/>
    <w:rsid w:val="008971CA"/>
    <w:rsid w:val="00897587"/>
    <w:rsid w:val="008A0626"/>
    <w:rsid w:val="008A068A"/>
    <w:rsid w:val="008A0E70"/>
    <w:rsid w:val="008A25E6"/>
    <w:rsid w:val="008A276B"/>
    <w:rsid w:val="008A2F19"/>
    <w:rsid w:val="008A3E62"/>
    <w:rsid w:val="008A50FD"/>
    <w:rsid w:val="008A522C"/>
    <w:rsid w:val="008A54E4"/>
    <w:rsid w:val="008A6E24"/>
    <w:rsid w:val="008A7CE7"/>
    <w:rsid w:val="008A7F81"/>
    <w:rsid w:val="008B04E6"/>
    <w:rsid w:val="008B1010"/>
    <w:rsid w:val="008B443D"/>
    <w:rsid w:val="008B45A8"/>
    <w:rsid w:val="008B61AF"/>
    <w:rsid w:val="008B74DA"/>
    <w:rsid w:val="008B7571"/>
    <w:rsid w:val="008C1200"/>
    <w:rsid w:val="008C2E9F"/>
    <w:rsid w:val="008C3D4F"/>
    <w:rsid w:val="008C4CF2"/>
    <w:rsid w:val="008C5CE5"/>
    <w:rsid w:val="008C5CF9"/>
    <w:rsid w:val="008C64C4"/>
    <w:rsid w:val="008C7393"/>
    <w:rsid w:val="008D0E66"/>
    <w:rsid w:val="008D16BE"/>
    <w:rsid w:val="008D1DED"/>
    <w:rsid w:val="008D2399"/>
    <w:rsid w:val="008D2432"/>
    <w:rsid w:val="008D28B5"/>
    <w:rsid w:val="008D31A3"/>
    <w:rsid w:val="008D31AD"/>
    <w:rsid w:val="008D5887"/>
    <w:rsid w:val="008D62B7"/>
    <w:rsid w:val="008D68D1"/>
    <w:rsid w:val="008D6FF1"/>
    <w:rsid w:val="008D7967"/>
    <w:rsid w:val="008E0173"/>
    <w:rsid w:val="008E0341"/>
    <w:rsid w:val="008E3CB5"/>
    <w:rsid w:val="008E4B09"/>
    <w:rsid w:val="008E4BB9"/>
    <w:rsid w:val="008E51EA"/>
    <w:rsid w:val="008E5C44"/>
    <w:rsid w:val="008E5CEF"/>
    <w:rsid w:val="008E5F5B"/>
    <w:rsid w:val="008E6142"/>
    <w:rsid w:val="008F0761"/>
    <w:rsid w:val="008F231F"/>
    <w:rsid w:val="008F23BA"/>
    <w:rsid w:val="008F34B3"/>
    <w:rsid w:val="008F379A"/>
    <w:rsid w:val="008F43EB"/>
    <w:rsid w:val="008F5BD4"/>
    <w:rsid w:val="008F60CE"/>
    <w:rsid w:val="008F672B"/>
    <w:rsid w:val="008F68B7"/>
    <w:rsid w:val="008F6F1A"/>
    <w:rsid w:val="008F7EA4"/>
    <w:rsid w:val="00901CE9"/>
    <w:rsid w:val="00902BFA"/>
    <w:rsid w:val="00903219"/>
    <w:rsid w:val="009048EC"/>
    <w:rsid w:val="00905297"/>
    <w:rsid w:val="00906BAB"/>
    <w:rsid w:val="00906EB9"/>
    <w:rsid w:val="009127AF"/>
    <w:rsid w:val="009137E1"/>
    <w:rsid w:val="00913AD0"/>
    <w:rsid w:val="009155B9"/>
    <w:rsid w:val="00916A13"/>
    <w:rsid w:val="00916E6C"/>
    <w:rsid w:val="00917C58"/>
    <w:rsid w:val="00917CD0"/>
    <w:rsid w:val="00920B33"/>
    <w:rsid w:val="009213CB"/>
    <w:rsid w:val="00921442"/>
    <w:rsid w:val="009231A9"/>
    <w:rsid w:val="00924D99"/>
    <w:rsid w:val="00924DF5"/>
    <w:rsid w:val="009258BC"/>
    <w:rsid w:val="009274BF"/>
    <w:rsid w:val="009315BA"/>
    <w:rsid w:val="00931F17"/>
    <w:rsid w:val="00932C2B"/>
    <w:rsid w:val="0093304E"/>
    <w:rsid w:val="00935743"/>
    <w:rsid w:val="00935BB9"/>
    <w:rsid w:val="00935D3E"/>
    <w:rsid w:val="009366EF"/>
    <w:rsid w:val="00936BBD"/>
    <w:rsid w:val="0093721C"/>
    <w:rsid w:val="00937300"/>
    <w:rsid w:val="00937A9C"/>
    <w:rsid w:val="0094145B"/>
    <w:rsid w:val="00941616"/>
    <w:rsid w:val="0094207A"/>
    <w:rsid w:val="00944510"/>
    <w:rsid w:val="00944A2A"/>
    <w:rsid w:val="00944D1F"/>
    <w:rsid w:val="0094622A"/>
    <w:rsid w:val="00946E46"/>
    <w:rsid w:val="009512DA"/>
    <w:rsid w:val="009519AC"/>
    <w:rsid w:val="00951D83"/>
    <w:rsid w:val="00952BC3"/>
    <w:rsid w:val="0095406F"/>
    <w:rsid w:val="00954A0C"/>
    <w:rsid w:val="00955591"/>
    <w:rsid w:val="00956B21"/>
    <w:rsid w:val="0096192B"/>
    <w:rsid w:val="0096296C"/>
    <w:rsid w:val="00962A42"/>
    <w:rsid w:val="00962B4B"/>
    <w:rsid w:val="009632C9"/>
    <w:rsid w:val="009638B6"/>
    <w:rsid w:val="0096700D"/>
    <w:rsid w:val="009670E9"/>
    <w:rsid w:val="00967218"/>
    <w:rsid w:val="0097146F"/>
    <w:rsid w:val="009715AF"/>
    <w:rsid w:val="009721A0"/>
    <w:rsid w:val="009725CF"/>
    <w:rsid w:val="0097376D"/>
    <w:rsid w:val="00973C14"/>
    <w:rsid w:val="00974065"/>
    <w:rsid w:val="009742F8"/>
    <w:rsid w:val="00975689"/>
    <w:rsid w:val="009773FF"/>
    <w:rsid w:val="00980272"/>
    <w:rsid w:val="00981785"/>
    <w:rsid w:val="00984CC9"/>
    <w:rsid w:val="00984DFD"/>
    <w:rsid w:val="00984F51"/>
    <w:rsid w:val="00985053"/>
    <w:rsid w:val="00986AB4"/>
    <w:rsid w:val="00991C45"/>
    <w:rsid w:val="00994E04"/>
    <w:rsid w:val="00995283"/>
    <w:rsid w:val="00995F13"/>
    <w:rsid w:val="009963CF"/>
    <w:rsid w:val="009A0806"/>
    <w:rsid w:val="009A259D"/>
    <w:rsid w:val="009A2D16"/>
    <w:rsid w:val="009A2EF6"/>
    <w:rsid w:val="009A36F7"/>
    <w:rsid w:val="009A3934"/>
    <w:rsid w:val="009A4397"/>
    <w:rsid w:val="009A4F6D"/>
    <w:rsid w:val="009A5524"/>
    <w:rsid w:val="009A5E1E"/>
    <w:rsid w:val="009A5F54"/>
    <w:rsid w:val="009A61E7"/>
    <w:rsid w:val="009B04BE"/>
    <w:rsid w:val="009B0DD1"/>
    <w:rsid w:val="009B0DDF"/>
    <w:rsid w:val="009B2811"/>
    <w:rsid w:val="009B28F1"/>
    <w:rsid w:val="009B2D34"/>
    <w:rsid w:val="009B31AE"/>
    <w:rsid w:val="009B441C"/>
    <w:rsid w:val="009B5416"/>
    <w:rsid w:val="009B589A"/>
    <w:rsid w:val="009B68BD"/>
    <w:rsid w:val="009B77EF"/>
    <w:rsid w:val="009C090D"/>
    <w:rsid w:val="009C0DFA"/>
    <w:rsid w:val="009C3330"/>
    <w:rsid w:val="009C40B0"/>
    <w:rsid w:val="009C442F"/>
    <w:rsid w:val="009C56D4"/>
    <w:rsid w:val="009C5857"/>
    <w:rsid w:val="009C662A"/>
    <w:rsid w:val="009C751A"/>
    <w:rsid w:val="009C777A"/>
    <w:rsid w:val="009D072C"/>
    <w:rsid w:val="009D1136"/>
    <w:rsid w:val="009D1A7E"/>
    <w:rsid w:val="009D1AE6"/>
    <w:rsid w:val="009D2FB2"/>
    <w:rsid w:val="009D3020"/>
    <w:rsid w:val="009D31C1"/>
    <w:rsid w:val="009D3995"/>
    <w:rsid w:val="009D4627"/>
    <w:rsid w:val="009D4959"/>
    <w:rsid w:val="009D5846"/>
    <w:rsid w:val="009D5FB8"/>
    <w:rsid w:val="009D62DB"/>
    <w:rsid w:val="009D7488"/>
    <w:rsid w:val="009D7997"/>
    <w:rsid w:val="009D7DF7"/>
    <w:rsid w:val="009E06A4"/>
    <w:rsid w:val="009E0B9A"/>
    <w:rsid w:val="009E1F8A"/>
    <w:rsid w:val="009E29F3"/>
    <w:rsid w:val="009E30A0"/>
    <w:rsid w:val="009E528E"/>
    <w:rsid w:val="009E57DD"/>
    <w:rsid w:val="009E5E75"/>
    <w:rsid w:val="009E7A6A"/>
    <w:rsid w:val="009E7E8E"/>
    <w:rsid w:val="009F0EBC"/>
    <w:rsid w:val="009F14A8"/>
    <w:rsid w:val="009F5241"/>
    <w:rsid w:val="009F626A"/>
    <w:rsid w:val="009F7EED"/>
    <w:rsid w:val="009F7EF0"/>
    <w:rsid w:val="009F7F5D"/>
    <w:rsid w:val="00A00AFE"/>
    <w:rsid w:val="00A00D5B"/>
    <w:rsid w:val="00A02994"/>
    <w:rsid w:val="00A02F9C"/>
    <w:rsid w:val="00A04160"/>
    <w:rsid w:val="00A04199"/>
    <w:rsid w:val="00A055B4"/>
    <w:rsid w:val="00A05E48"/>
    <w:rsid w:val="00A06969"/>
    <w:rsid w:val="00A0791F"/>
    <w:rsid w:val="00A102B7"/>
    <w:rsid w:val="00A118C0"/>
    <w:rsid w:val="00A11B18"/>
    <w:rsid w:val="00A13C8E"/>
    <w:rsid w:val="00A14869"/>
    <w:rsid w:val="00A155A8"/>
    <w:rsid w:val="00A16118"/>
    <w:rsid w:val="00A178B6"/>
    <w:rsid w:val="00A17C9A"/>
    <w:rsid w:val="00A20337"/>
    <w:rsid w:val="00A20AF5"/>
    <w:rsid w:val="00A21504"/>
    <w:rsid w:val="00A243E0"/>
    <w:rsid w:val="00A2463C"/>
    <w:rsid w:val="00A24821"/>
    <w:rsid w:val="00A26576"/>
    <w:rsid w:val="00A27668"/>
    <w:rsid w:val="00A31198"/>
    <w:rsid w:val="00A32024"/>
    <w:rsid w:val="00A324E6"/>
    <w:rsid w:val="00A32549"/>
    <w:rsid w:val="00A3362F"/>
    <w:rsid w:val="00A36C84"/>
    <w:rsid w:val="00A36D42"/>
    <w:rsid w:val="00A37577"/>
    <w:rsid w:val="00A401C0"/>
    <w:rsid w:val="00A40285"/>
    <w:rsid w:val="00A412CB"/>
    <w:rsid w:val="00A42104"/>
    <w:rsid w:val="00A42196"/>
    <w:rsid w:val="00A42CED"/>
    <w:rsid w:val="00A4313F"/>
    <w:rsid w:val="00A442E3"/>
    <w:rsid w:val="00A456DE"/>
    <w:rsid w:val="00A46101"/>
    <w:rsid w:val="00A46F4E"/>
    <w:rsid w:val="00A50352"/>
    <w:rsid w:val="00A52A5E"/>
    <w:rsid w:val="00A5302C"/>
    <w:rsid w:val="00A5345C"/>
    <w:rsid w:val="00A548E7"/>
    <w:rsid w:val="00A54BAC"/>
    <w:rsid w:val="00A5546A"/>
    <w:rsid w:val="00A5594E"/>
    <w:rsid w:val="00A560C0"/>
    <w:rsid w:val="00A60859"/>
    <w:rsid w:val="00A609B1"/>
    <w:rsid w:val="00A60DD0"/>
    <w:rsid w:val="00A610A6"/>
    <w:rsid w:val="00A6149C"/>
    <w:rsid w:val="00A64188"/>
    <w:rsid w:val="00A65590"/>
    <w:rsid w:val="00A66D86"/>
    <w:rsid w:val="00A67D5E"/>
    <w:rsid w:val="00A70041"/>
    <w:rsid w:val="00A70B2B"/>
    <w:rsid w:val="00A71B4F"/>
    <w:rsid w:val="00A71C76"/>
    <w:rsid w:val="00A725D2"/>
    <w:rsid w:val="00A731FD"/>
    <w:rsid w:val="00A7587B"/>
    <w:rsid w:val="00A76392"/>
    <w:rsid w:val="00A775D3"/>
    <w:rsid w:val="00A8045E"/>
    <w:rsid w:val="00A807A5"/>
    <w:rsid w:val="00A811AE"/>
    <w:rsid w:val="00A814F7"/>
    <w:rsid w:val="00A83182"/>
    <w:rsid w:val="00A84692"/>
    <w:rsid w:val="00A84827"/>
    <w:rsid w:val="00A84EB2"/>
    <w:rsid w:val="00A851EE"/>
    <w:rsid w:val="00A85A70"/>
    <w:rsid w:val="00A86E38"/>
    <w:rsid w:val="00A86F21"/>
    <w:rsid w:val="00A905ED"/>
    <w:rsid w:val="00A94B19"/>
    <w:rsid w:val="00A9686E"/>
    <w:rsid w:val="00AA0149"/>
    <w:rsid w:val="00AA113D"/>
    <w:rsid w:val="00AA21B6"/>
    <w:rsid w:val="00AA2469"/>
    <w:rsid w:val="00AA2632"/>
    <w:rsid w:val="00AA2D92"/>
    <w:rsid w:val="00AA348A"/>
    <w:rsid w:val="00AA42F7"/>
    <w:rsid w:val="00AA6B63"/>
    <w:rsid w:val="00AB09D3"/>
    <w:rsid w:val="00AB0BA5"/>
    <w:rsid w:val="00AB0E95"/>
    <w:rsid w:val="00AB1661"/>
    <w:rsid w:val="00AB1B9D"/>
    <w:rsid w:val="00AB5159"/>
    <w:rsid w:val="00AB5769"/>
    <w:rsid w:val="00AB5F9A"/>
    <w:rsid w:val="00AB6289"/>
    <w:rsid w:val="00AB7F7E"/>
    <w:rsid w:val="00AC196D"/>
    <w:rsid w:val="00AC1CB4"/>
    <w:rsid w:val="00AC2137"/>
    <w:rsid w:val="00AC2F1D"/>
    <w:rsid w:val="00AC527F"/>
    <w:rsid w:val="00AC6521"/>
    <w:rsid w:val="00AD170B"/>
    <w:rsid w:val="00AD43C2"/>
    <w:rsid w:val="00AD4C2A"/>
    <w:rsid w:val="00AD527A"/>
    <w:rsid w:val="00AD5DC5"/>
    <w:rsid w:val="00AD6551"/>
    <w:rsid w:val="00AD6B73"/>
    <w:rsid w:val="00AD7ACC"/>
    <w:rsid w:val="00AE00D3"/>
    <w:rsid w:val="00AE05E8"/>
    <w:rsid w:val="00AE19F7"/>
    <w:rsid w:val="00AE281C"/>
    <w:rsid w:val="00AE294C"/>
    <w:rsid w:val="00AE312C"/>
    <w:rsid w:val="00AE43DA"/>
    <w:rsid w:val="00AE59E2"/>
    <w:rsid w:val="00AE5A02"/>
    <w:rsid w:val="00AE6158"/>
    <w:rsid w:val="00AE6321"/>
    <w:rsid w:val="00AE7AD2"/>
    <w:rsid w:val="00AF0F19"/>
    <w:rsid w:val="00AF35FE"/>
    <w:rsid w:val="00AF4B13"/>
    <w:rsid w:val="00AF5E7C"/>
    <w:rsid w:val="00AF62C5"/>
    <w:rsid w:val="00AF6C32"/>
    <w:rsid w:val="00B01BA3"/>
    <w:rsid w:val="00B02E65"/>
    <w:rsid w:val="00B0351C"/>
    <w:rsid w:val="00B0372A"/>
    <w:rsid w:val="00B04320"/>
    <w:rsid w:val="00B04406"/>
    <w:rsid w:val="00B048A8"/>
    <w:rsid w:val="00B04A13"/>
    <w:rsid w:val="00B04C04"/>
    <w:rsid w:val="00B04D8C"/>
    <w:rsid w:val="00B050AF"/>
    <w:rsid w:val="00B052F8"/>
    <w:rsid w:val="00B056D6"/>
    <w:rsid w:val="00B06475"/>
    <w:rsid w:val="00B104F0"/>
    <w:rsid w:val="00B10B58"/>
    <w:rsid w:val="00B13E0C"/>
    <w:rsid w:val="00B1445F"/>
    <w:rsid w:val="00B16362"/>
    <w:rsid w:val="00B21BBF"/>
    <w:rsid w:val="00B262EE"/>
    <w:rsid w:val="00B30069"/>
    <w:rsid w:val="00B31A95"/>
    <w:rsid w:val="00B32DA7"/>
    <w:rsid w:val="00B33F08"/>
    <w:rsid w:val="00B34BDE"/>
    <w:rsid w:val="00B35218"/>
    <w:rsid w:val="00B3546A"/>
    <w:rsid w:val="00B35531"/>
    <w:rsid w:val="00B3580F"/>
    <w:rsid w:val="00B35BA0"/>
    <w:rsid w:val="00B35E23"/>
    <w:rsid w:val="00B3610D"/>
    <w:rsid w:val="00B400CD"/>
    <w:rsid w:val="00B40498"/>
    <w:rsid w:val="00B41702"/>
    <w:rsid w:val="00B4183B"/>
    <w:rsid w:val="00B42A82"/>
    <w:rsid w:val="00B42B71"/>
    <w:rsid w:val="00B43689"/>
    <w:rsid w:val="00B442CF"/>
    <w:rsid w:val="00B459F3"/>
    <w:rsid w:val="00B45F24"/>
    <w:rsid w:val="00B46034"/>
    <w:rsid w:val="00B46A3D"/>
    <w:rsid w:val="00B46A8E"/>
    <w:rsid w:val="00B46F8D"/>
    <w:rsid w:val="00B47564"/>
    <w:rsid w:val="00B50ABB"/>
    <w:rsid w:val="00B512B2"/>
    <w:rsid w:val="00B51804"/>
    <w:rsid w:val="00B530F4"/>
    <w:rsid w:val="00B57B6C"/>
    <w:rsid w:val="00B62D9C"/>
    <w:rsid w:val="00B63188"/>
    <w:rsid w:val="00B63255"/>
    <w:rsid w:val="00B63D85"/>
    <w:rsid w:val="00B64198"/>
    <w:rsid w:val="00B6462E"/>
    <w:rsid w:val="00B65986"/>
    <w:rsid w:val="00B71A1E"/>
    <w:rsid w:val="00B73DA6"/>
    <w:rsid w:val="00B76057"/>
    <w:rsid w:val="00B76DCD"/>
    <w:rsid w:val="00B77015"/>
    <w:rsid w:val="00B771C2"/>
    <w:rsid w:val="00B77B3A"/>
    <w:rsid w:val="00B800EA"/>
    <w:rsid w:val="00B81189"/>
    <w:rsid w:val="00B820F4"/>
    <w:rsid w:val="00B82142"/>
    <w:rsid w:val="00B83C79"/>
    <w:rsid w:val="00B84860"/>
    <w:rsid w:val="00B86EDE"/>
    <w:rsid w:val="00B90E04"/>
    <w:rsid w:val="00B91760"/>
    <w:rsid w:val="00B92953"/>
    <w:rsid w:val="00B931DD"/>
    <w:rsid w:val="00B9379B"/>
    <w:rsid w:val="00B93AFF"/>
    <w:rsid w:val="00B95EFC"/>
    <w:rsid w:val="00B96504"/>
    <w:rsid w:val="00B96DD2"/>
    <w:rsid w:val="00B9755B"/>
    <w:rsid w:val="00BA26E2"/>
    <w:rsid w:val="00BA2E45"/>
    <w:rsid w:val="00BA35C7"/>
    <w:rsid w:val="00BA49F8"/>
    <w:rsid w:val="00BA4F5E"/>
    <w:rsid w:val="00BA4FAD"/>
    <w:rsid w:val="00BA6505"/>
    <w:rsid w:val="00BA68AD"/>
    <w:rsid w:val="00BA6B26"/>
    <w:rsid w:val="00BA6D2D"/>
    <w:rsid w:val="00BB0AD6"/>
    <w:rsid w:val="00BB1A96"/>
    <w:rsid w:val="00BB1E87"/>
    <w:rsid w:val="00BB257A"/>
    <w:rsid w:val="00BB2804"/>
    <w:rsid w:val="00BB7236"/>
    <w:rsid w:val="00BC08BA"/>
    <w:rsid w:val="00BC18A0"/>
    <w:rsid w:val="00BC2701"/>
    <w:rsid w:val="00BC2C1C"/>
    <w:rsid w:val="00BC2C2B"/>
    <w:rsid w:val="00BC3B32"/>
    <w:rsid w:val="00BC5B9C"/>
    <w:rsid w:val="00BC5CB7"/>
    <w:rsid w:val="00BC7AE9"/>
    <w:rsid w:val="00BD0C2A"/>
    <w:rsid w:val="00BD1963"/>
    <w:rsid w:val="00BD24CA"/>
    <w:rsid w:val="00BD3727"/>
    <w:rsid w:val="00BD3E4B"/>
    <w:rsid w:val="00BD40C8"/>
    <w:rsid w:val="00BD4971"/>
    <w:rsid w:val="00BD5249"/>
    <w:rsid w:val="00BD598E"/>
    <w:rsid w:val="00BD6ED1"/>
    <w:rsid w:val="00BD72CD"/>
    <w:rsid w:val="00BD7748"/>
    <w:rsid w:val="00BE0C3D"/>
    <w:rsid w:val="00BE1743"/>
    <w:rsid w:val="00BE2441"/>
    <w:rsid w:val="00BE26FD"/>
    <w:rsid w:val="00BE39AF"/>
    <w:rsid w:val="00BE40C9"/>
    <w:rsid w:val="00BE4A30"/>
    <w:rsid w:val="00BE515A"/>
    <w:rsid w:val="00BE5AB4"/>
    <w:rsid w:val="00BE5FA7"/>
    <w:rsid w:val="00BF0C76"/>
    <w:rsid w:val="00BF17D5"/>
    <w:rsid w:val="00BF1E0F"/>
    <w:rsid w:val="00BF236F"/>
    <w:rsid w:val="00BF25D3"/>
    <w:rsid w:val="00BF338A"/>
    <w:rsid w:val="00BF33B5"/>
    <w:rsid w:val="00BF3AA9"/>
    <w:rsid w:val="00BF4A7B"/>
    <w:rsid w:val="00BF4EA6"/>
    <w:rsid w:val="00BF517A"/>
    <w:rsid w:val="00BF6579"/>
    <w:rsid w:val="00C00068"/>
    <w:rsid w:val="00C00BA9"/>
    <w:rsid w:val="00C03231"/>
    <w:rsid w:val="00C04898"/>
    <w:rsid w:val="00C058D1"/>
    <w:rsid w:val="00C067EA"/>
    <w:rsid w:val="00C06F46"/>
    <w:rsid w:val="00C07B11"/>
    <w:rsid w:val="00C07EFF"/>
    <w:rsid w:val="00C1205D"/>
    <w:rsid w:val="00C1422A"/>
    <w:rsid w:val="00C1613A"/>
    <w:rsid w:val="00C16326"/>
    <w:rsid w:val="00C1645D"/>
    <w:rsid w:val="00C16B1C"/>
    <w:rsid w:val="00C16E70"/>
    <w:rsid w:val="00C16FB9"/>
    <w:rsid w:val="00C172F2"/>
    <w:rsid w:val="00C179D9"/>
    <w:rsid w:val="00C20113"/>
    <w:rsid w:val="00C20426"/>
    <w:rsid w:val="00C20542"/>
    <w:rsid w:val="00C242A2"/>
    <w:rsid w:val="00C2609E"/>
    <w:rsid w:val="00C26449"/>
    <w:rsid w:val="00C31838"/>
    <w:rsid w:val="00C31EF8"/>
    <w:rsid w:val="00C32539"/>
    <w:rsid w:val="00C32F63"/>
    <w:rsid w:val="00C333A5"/>
    <w:rsid w:val="00C33A27"/>
    <w:rsid w:val="00C346C0"/>
    <w:rsid w:val="00C36CA6"/>
    <w:rsid w:val="00C3728A"/>
    <w:rsid w:val="00C37696"/>
    <w:rsid w:val="00C400EC"/>
    <w:rsid w:val="00C40359"/>
    <w:rsid w:val="00C403BD"/>
    <w:rsid w:val="00C40D19"/>
    <w:rsid w:val="00C41D49"/>
    <w:rsid w:val="00C43138"/>
    <w:rsid w:val="00C44CCB"/>
    <w:rsid w:val="00C4541D"/>
    <w:rsid w:val="00C45734"/>
    <w:rsid w:val="00C50E08"/>
    <w:rsid w:val="00C51444"/>
    <w:rsid w:val="00C51593"/>
    <w:rsid w:val="00C524CB"/>
    <w:rsid w:val="00C52666"/>
    <w:rsid w:val="00C54954"/>
    <w:rsid w:val="00C54B68"/>
    <w:rsid w:val="00C550D3"/>
    <w:rsid w:val="00C55714"/>
    <w:rsid w:val="00C557F0"/>
    <w:rsid w:val="00C567C4"/>
    <w:rsid w:val="00C56981"/>
    <w:rsid w:val="00C601D1"/>
    <w:rsid w:val="00C61CF3"/>
    <w:rsid w:val="00C63141"/>
    <w:rsid w:val="00C63572"/>
    <w:rsid w:val="00C63FAF"/>
    <w:rsid w:val="00C6645A"/>
    <w:rsid w:val="00C66B0D"/>
    <w:rsid w:val="00C66BFC"/>
    <w:rsid w:val="00C676BE"/>
    <w:rsid w:val="00C67CED"/>
    <w:rsid w:val="00C70C23"/>
    <w:rsid w:val="00C7140C"/>
    <w:rsid w:val="00C719A7"/>
    <w:rsid w:val="00C71D55"/>
    <w:rsid w:val="00C72B0D"/>
    <w:rsid w:val="00C7306B"/>
    <w:rsid w:val="00C73339"/>
    <w:rsid w:val="00C7544E"/>
    <w:rsid w:val="00C7616D"/>
    <w:rsid w:val="00C76201"/>
    <w:rsid w:val="00C76F8E"/>
    <w:rsid w:val="00C7794C"/>
    <w:rsid w:val="00C7796C"/>
    <w:rsid w:val="00C801AF"/>
    <w:rsid w:val="00C80BF1"/>
    <w:rsid w:val="00C81284"/>
    <w:rsid w:val="00C821C9"/>
    <w:rsid w:val="00C825E8"/>
    <w:rsid w:val="00C83B56"/>
    <w:rsid w:val="00C87DE6"/>
    <w:rsid w:val="00C900B6"/>
    <w:rsid w:val="00C90EB7"/>
    <w:rsid w:val="00C91EFA"/>
    <w:rsid w:val="00C91F72"/>
    <w:rsid w:val="00C92D63"/>
    <w:rsid w:val="00C92D72"/>
    <w:rsid w:val="00C94334"/>
    <w:rsid w:val="00C944A9"/>
    <w:rsid w:val="00C94DD9"/>
    <w:rsid w:val="00C956E3"/>
    <w:rsid w:val="00C95C42"/>
    <w:rsid w:val="00C97753"/>
    <w:rsid w:val="00C979F1"/>
    <w:rsid w:val="00CA1A65"/>
    <w:rsid w:val="00CA203C"/>
    <w:rsid w:val="00CA20B1"/>
    <w:rsid w:val="00CA229F"/>
    <w:rsid w:val="00CA32F7"/>
    <w:rsid w:val="00CA51B1"/>
    <w:rsid w:val="00CA5497"/>
    <w:rsid w:val="00CA54E8"/>
    <w:rsid w:val="00CA564B"/>
    <w:rsid w:val="00CB1A25"/>
    <w:rsid w:val="00CB2D29"/>
    <w:rsid w:val="00CB3D26"/>
    <w:rsid w:val="00CB4AE2"/>
    <w:rsid w:val="00CB4F9B"/>
    <w:rsid w:val="00CB6C39"/>
    <w:rsid w:val="00CC02FB"/>
    <w:rsid w:val="00CC04A3"/>
    <w:rsid w:val="00CC0A8C"/>
    <w:rsid w:val="00CC136A"/>
    <w:rsid w:val="00CC1DE1"/>
    <w:rsid w:val="00CC1DF3"/>
    <w:rsid w:val="00CC2FE2"/>
    <w:rsid w:val="00CC3442"/>
    <w:rsid w:val="00CC3A33"/>
    <w:rsid w:val="00CC46C4"/>
    <w:rsid w:val="00CC4B96"/>
    <w:rsid w:val="00CC4D39"/>
    <w:rsid w:val="00CC5397"/>
    <w:rsid w:val="00CC5CE9"/>
    <w:rsid w:val="00CC5D79"/>
    <w:rsid w:val="00CC5DD9"/>
    <w:rsid w:val="00CC6205"/>
    <w:rsid w:val="00CC7247"/>
    <w:rsid w:val="00CC72DC"/>
    <w:rsid w:val="00CC7BDC"/>
    <w:rsid w:val="00CD0012"/>
    <w:rsid w:val="00CD18A3"/>
    <w:rsid w:val="00CD308E"/>
    <w:rsid w:val="00CD6937"/>
    <w:rsid w:val="00CE1B2B"/>
    <w:rsid w:val="00CE1EAD"/>
    <w:rsid w:val="00CE2814"/>
    <w:rsid w:val="00CE3238"/>
    <w:rsid w:val="00CE44AF"/>
    <w:rsid w:val="00CE4A73"/>
    <w:rsid w:val="00CE59D3"/>
    <w:rsid w:val="00CE60F3"/>
    <w:rsid w:val="00CE6CDC"/>
    <w:rsid w:val="00CF12EA"/>
    <w:rsid w:val="00CF1E81"/>
    <w:rsid w:val="00CF268E"/>
    <w:rsid w:val="00CF2904"/>
    <w:rsid w:val="00CF2969"/>
    <w:rsid w:val="00CF4D94"/>
    <w:rsid w:val="00CF4DEF"/>
    <w:rsid w:val="00CF6D24"/>
    <w:rsid w:val="00D000E0"/>
    <w:rsid w:val="00D00BEC"/>
    <w:rsid w:val="00D0100E"/>
    <w:rsid w:val="00D027A0"/>
    <w:rsid w:val="00D03DEB"/>
    <w:rsid w:val="00D04792"/>
    <w:rsid w:val="00D049E3"/>
    <w:rsid w:val="00D04E7C"/>
    <w:rsid w:val="00D05E61"/>
    <w:rsid w:val="00D06483"/>
    <w:rsid w:val="00D06D89"/>
    <w:rsid w:val="00D06E1E"/>
    <w:rsid w:val="00D074E3"/>
    <w:rsid w:val="00D11A80"/>
    <w:rsid w:val="00D13A6E"/>
    <w:rsid w:val="00D13BB5"/>
    <w:rsid w:val="00D14AD9"/>
    <w:rsid w:val="00D1567C"/>
    <w:rsid w:val="00D15A8D"/>
    <w:rsid w:val="00D16EE3"/>
    <w:rsid w:val="00D17288"/>
    <w:rsid w:val="00D17644"/>
    <w:rsid w:val="00D22EAA"/>
    <w:rsid w:val="00D2309F"/>
    <w:rsid w:val="00D23B96"/>
    <w:rsid w:val="00D2709A"/>
    <w:rsid w:val="00D27A2E"/>
    <w:rsid w:val="00D306E7"/>
    <w:rsid w:val="00D311A2"/>
    <w:rsid w:val="00D32930"/>
    <w:rsid w:val="00D33CDF"/>
    <w:rsid w:val="00D35A5D"/>
    <w:rsid w:val="00D35A98"/>
    <w:rsid w:val="00D35C0D"/>
    <w:rsid w:val="00D35F0F"/>
    <w:rsid w:val="00D37161"/>
    <w:rsid w:val="00D37B7E"/>
    <w:rsid w:val="00D37D44"/>
    <w:rsid w:val="00D400D6"/>
    <w:rsid w:val="00D42A5D"/>
    <w:rsid w:val="00D442B8"/>
    <w:rsid w:val="00D447ED"/>
    <w:rsid w:val="00D45456"/>
    <w:rsid w:val="00D4674C"/>
    <w:rsid w:val="00D46C02"/>
    <w:rsid w:val="00D46D30"/>
    <w:rsid w:val="00D46DA6"/>
    <w:rsid w:val="00D46DC8"/>
    <w:rsid w:val="00D47A98"/>
    <w:rsid w:val="00D52B2A"/>
    <w:rsid w:val="00D534BB"/>
    <w:rsid w:val="00D5447B"/>
    <w:rsid w:val="00D55754"/>
    <w:rsid w:val="00D558F0"/>
    <w:rsid w:val="00D56087"/>
    <w:rsid w:val="00D56B2A"/>
    <w:rsid w:val="00D57A2B"/>
    <w:rsid w:val="00D57C22"/>
    <w:rsid w:val="00D60615"/>
    <w:rsid w:val="00D60737"/>
    <w:rsid w:val="00D60A7A"/>
    <w:rsid w:val="00D62AD6"/>
    <w:rsid w:val="00D6330F"/>
    <w:rsid w:val="00D63742"/>
    <w:rsid w:val="00D63C1C"/>
    <w:rsid w:val="00D63DF1"/>
    <w:rsid w:val="00D6447E"/>
    <w:rsid w:val="00D64732"/>
    <w:rsid w:val="00D6547A"/>
    <w:rsid w:val="00D65523"/>
    <w:rsid w:val="00D667A8"/>
    <w:rsid w:val="00D66B99"/>
    <w:rsid w:val="00D674DE"/>
    <w:rsid w:val="00D67F14"/>
    <w:rsid w:val="00D70595"/>
    <w:rsid w:val="00D708E4"/>
    <w:rsid w:val="00D71986"/>
    <w:rsid w:val="00D73C1A"/>
    <w:rsid w:val="00D742B9"/>
    <w:rsid w:val="00D752BE"/>
    <w:rsid w:val="00D75DED"/>
    <w:rsid w:val="00D7652F"/>
    <w:rsid w:val="00D7738D"/>
    <w:rsid w:val="00D802FD"/>
    <w:rsid w:val="00D80CE7"/>
    <w:rsid w:val="00D813FE"/>
    <w:rsid w:val="00D837A0"/>
    <w:rsid w:val="00D83934"/>
    <w:rsid w:val="00D83B05"/>
    <w:rsid w:val="00D84019"/>
    <w:rsid w:val="00D86B04"/>
    <w:rsid w:val="00D86B1B"/>
    <w:rsid w:val="00D86C5A"/>
    <w:rsid w:val="00D90DD0"/>
    <w:rsid w:val="00D92647"/>
    <w:rsid w:val="00D9313D"/>
    <w:rsid w:val="00D957F5"/>
    <w:rsid w:val="00D96C04"/>
    <w:rsid w:val="00D97F6C"/>
    <w:rsid w:val="00DA0E2A"/>
    <w:rsid w:val="00DA207B"/>
    <w:rsid w:val="00DA3366"/>
    <w:rsid w:val="00DA3713"/>
    <w:rsid w:val="00DA48AB"/>
    <w:rsid w:val="00DA5E73"/>
    <w:rsid w:val="00DA6785"/>
    <w:rsid w:val="00DA6E41"/>
    <w:rsid w:val="00DB0943"/>
    <w:rsid w:val="00DB1577"/>
    <w:rsid w:val="00DB27C8"/>
    <w:rsid w:val="00DB2A47"/>
    <w:rsid w:val="00DB3E5D"/>
    <w:rsid w:val="00DB45E1"/>
    <w:rsid w:val="00DB47C6"/>
    <w:rsid w:val="00DB4FB4"/>
    <w:rsid w:val="00DB655F"/>
    <w:rsid w:val="00DB6FFA"/>
    <w:rsid w:val="00DC0D31"/>
    <w:rsid w:val="00DC102D"/>
    <w:rsid w:val="00DC13CA"/>
    <w:rsid w:val="00DC23E2"/>
    <w:rsid w:val="00DC246E"/>
    <w:rsid w:val="00DC2735"/>
    <w:rsid w:val="00DC32DB"/>
    <w:rsid w:val="00DC4DAF"/>
    <w:rsid w:val="00DC5684"/>
    <w:rsid w:val="00DC591F"/>
    <w:rsid w:val="00DC59FB"/>
    <w:rsid w:val="00DD020B"/>
    <w:rsid w:val="00DD06F9"/>
    <w:rsid w:val="00DD1303"/>
    <w:rsid w:val="00DD143B"/>
    <w:rsid w:val="00DD38E0"/>
    <w:rsid w:val="00DD3957"/>
    <w:rsid w:val="00DD39E4"/>
    <w:rsid w:val="00DD453D"/>
    <w:rsid w:val="00DD5384"/>
    <w:rsid w:val="00DD58D4"/>
    <w:rsid w:val="00DD5EB2"/>
    <w:rsid w:val="00DD6AAD"/>
    <w:rsid w:val="00DD6AD1"/>
    <w:rsid w:val="00DD6E37"/>
    <w:rsid w:val="00DD7123"/>
    <w:rsid w:val="00DD7B5E"/>
    <w:rsid w:val="00DE068D"/>
    <w:rsid w:val="00DE1C9C"/>
    <w:rsid w:val="00DE2261"/>
    <w:rsid w:val="00DE28B6"/>
    <w:rsid w:val="00DE2F4C"/>
    <w:rsid w:val="00DE35F9"/>
    <w:rsid w:val="00DE360E"/>
    <w:rsid w:val="00DE37FE"/>
    <w:rsid w:val="00DE407D"/>
    <w:rsid w:val="00DE4246"/>
    <w:rsid w:val="00DE4837"/>
    <w:rsid w:val="00DE4F67"/>
    <w:rsid w:val="00DE595D"/>
    <w:rsid w:val="00DE5DD3"/>
    <w:rsid w:val="00DE5E11"/>
    <w:rsid w:val="00DE6C73"/>
    <w:rsid w:val="00DE6FCE"/>
    <w:rsid w:val="00DE75C6"/>
    <w:rsid w:val="00DE7A5D"/>
    <w:rsid w:val="00DF10D7"/>
    <w:rsid w:val="00DF2907"/>
    <w:rsid w:val="00DF43BA"/>
    <w:rsid w:val="00DF48ED"/>
    <w:rsid w:val="00DF4F21"/>
    <w:rsid w:val="00DF508C"/>
    <w:rsid w:val="00DF5AA1"/>
    <w:rsid w:val="00DF783D"/>
    <w:rsid w:val="00DF7E1C"/>
    <w:rsid w:val="00E00280"/>
    <w:rsid w:val="00E01E62"/>
    <w:rsid w:val="00E02F19"/>
    <w:rsid w:val="00E0307C"/>
    <w:rsid w:val="00E03D93"/>
    <w:rsid w:val="00E05D8C"/>
    <w:rsid w:val="00E06256"/>
    <w:rsid w:val="00E06DDA"/>
    <w:rsid w:val="00E11954"/>
    <w:rsid w:val="00E14CA2"/>
    <w:rsid w:val="00E155CC"/>
    <w:rsid w:val="00E15C6B"/>
    <w:rsid w:val="00E15E06"/>
    <w:rsid w:val="00E16383"/>
    <w:rsid w:val="00E16424"/>
    <w:rsid w:val="00E175A5"/>
    <w:rsid w:val="00E17868"/>
    <w:rsid w:val="00E20E9A"/>
    <w:rsid w:val="00E21FD0"/>
    <w:rsid w:val="00E22450"/>
    <w:rsid w:val="00E23883"/>
    <w:rsid w:val="00E25673"/>
    <w:rsid w:val="00E27046"/>
    <w:rsid w:val="00E2708C"/>
    <w:rsid w:val="00E30327"/>
    <w:rsid w:val="00E318A9"/>
    <w:rsid w:val="00E31E01"/>
    <w:rsid w:val="00E32D74"/>
    <w:rsid w:val="00E330D0"/>
    <w:rsid w:val="00E34397"/>
    <w:rsid w:val="00E34C10"/>
    <w:rsid w:val="00E3595A"/>
    <w:rsid w:val="00E36945"/>
    <w:rsid w:val="00E36DCF"/>
    <w:rsid w:val="00E36EF9"/>
    <w:rsid w:val="00E4017B"/>
    <w:rsid w:val="00E40350"/>
    <w:rsid w:val="00E40761"/>
    <w:rsid w:val="00E42267"/>
    <w:rsid w:val="00E4285B"/>
    <w:rsid w:val="00E435F2"/>
    <w:rsid w:val="00E46562"/>
    <w:rsid w:val="00E466ED"/>
    <w:rsid w:val="00E479D1"/>
    <w:rsid w:val="00E52670"/>
    <w:rsid w:val="00E52E62"/>
    <w:rsid w:val="00E53A28"/>
    <w:rsid w:val="00E54265"/>
    <w:rsid w:val="00E5509E"/>
    <w:rsid w:val="00E551C3"/>
    <w:rsid w:val="00E557AE"/>
    <w:rsid w:val="00E55DFF"/>
    <w:rsid w:val="00E56E47"/>
    <w:rsid w:val="00E60520"/>
    <w:rsid w:val="00E60CC7"/>
    <w:rsid w:val="00E60EEF"/>
    <w:rsid w:val="00E61980"/>
    <w:rsid w:val="00E61EAF"/>
    <w:rsid w:val="00E620FF"/>
    <w:rsid w:val="00E62410"/>
    <w:rsid w:val="00E624B3"/>
    <w:rsid w:val="00E629BE"/>
    <w:rsid w:val="00E62CA1"/>
    <w:rsid w:val="00E64D69"/>
    <w:rsid w:val="00E65AB8"/>
    <w:rsid w:val="00E66257"/>
    <w:rsid w:val="00E66C57"/>
    <w:rsid w:val="00E678C9"/>
    <w:rsid w:val="00E702E6"/>
    <w:rsid w:val="00E7204D"/>
    <w:rsid w:val="00E75DDE"/>
    <w:rsid w:val="00E815AC"/>
    <w:rsid w:val="00E8273D"/>
    <w:rsid w:val="00E83F7F"/>
    <w:rsid w:val="00E84473"/>
    <w:rsid w:val="00E844E9"/>
    <w:rsid w:val="00E845A2"/>
    <w:rsid w:val="00E850DF"/>
    <w:rsid w:val="00E85A53"/>
    <w:rsid w:val="00E85F8B"/>
    <w:rsid w:val="00E864AF"/>
    <w:rsid w:val="00E87E47"/>
    <w:rsid w:val="00E90263"/>
    <w:rsid w:val="00E903ED"/>
    <w:rsid w:val="00E90670"/>
    <w:rsid w:val="00E94A60"/>
    <w:rsid w:val="00E9557B"/>
    <w:rsid w:val="00E957DC"/>
    <w:rsid w:val="00E95AE4"/>
    <w:rsid w:val="00E9728C"/>
    <w:rsid w:val="00E976FB"/>
    <w:rsid w:val="00EA00D0"/>
    <w:rsid w:val="00EA194E"/>
    <w:rsid w:val="00EA2648"/>
    <w:rsid w:val="00EA39F8"/>
    <w:rsid w:val="00EA3A2A"/>
    <w:rsid w:val="00EA3CC6"/>
    <w:rsid w:val="00EA473F"/>
    <w:rsid w:val="00EA5A0F"/>
    <w:rsid w:val="00EA686F"/>
    <w:rsid w:val="00EA76B3"/>
    <w:rsid w:val="00EA7CB1"/>
    <w:rsid w:val="00EA7E38"/>
    <w:rsid w:val="00EB009F"/>
    <w:rsid w:val="00EB018E"/>
    <w:rsid w:val="00EB1006"/>
    <w:rsid w:val="00EB1940"/>
    <w:rsid w:val="00EB1EA6"/>
    <w:rsid w:val="00EB222C"/>
    <w:rsid w:val="00EB2306"/>
    <w:rsid w:val="00EB25EE"/>
    <w:rsid w:val="00EB26E6"/>
    <w:rsid w:val="00EB40F6"/>
    <w:rsid w:val="00EB4B1A"/>
    <w:rsid w:val="00EB4CC8"/>
    <w:rsid w:val="00EB53FA"/>
    <w:rsid w:val="00EB7844"/>
    <w:rsid w:val="00EC024A"/>
    <w:rsid w:val="00EC32D6"/>
    <w:rsid w:val="00EC3D2A"/>
    <w:rsid w:val="00EC4477"/>
    <w:rsid w:val="00EC4A89"/>
    <w:rsid w:val="00EC5BEF"/>
    <w:rsid w:val="00ED04FC"/>
    <w:rsid w:val="00ED0B56"/>
    <w:rsid w:val="00ED283C"/>
    <w:rsid w:val="00ED2A58"/>
    <w:rsid w:val="00ED2CFE"/>
    <w:rsid w:val="00ED3CB6"/>
    <w:rsid w:val="00ED412B"/>
    <w:rsid w:val="00ED433E"/>
    <w:rsid w:val="00ED4A77"/>
    <w:rsid w:val="00ED6908"/>
    <w:rsid w:val="00EE0FF9"/>
    <w:rsid w:val="00EE11A9"/>
    <w:rsid w:val="00EE1D5A"/>
    <w:rsid w:val="00EE25AF"/>
    <w:rsid w:val="00EE2D6E"/>
    <w:rsid w:val="00EE44D5"/>
    <w:rsid w:val="00EE4AB1"/>
    <w:rsid w:val="00EE6262"/>
    <w:rsid w:val="00EE645D"/>
    <w:rsid w:val="00EE7373"/>
    <w:rsid w:val="00EE7F13"/>
    <w:rsid w:val="00EF0204"/>
    <w:rsid w:val="00EF0409"/>
    <w:rsid w:val="00EF1C47"/>
    <w:rsid w:val="00EF3552"/>
    <w:rsid w:val="00EF3BA8"/>
    <w:rsid w:val="00EF3DCB"/>
    <w:rsid w:val="00EF43C3"/>
    <w:rsid w:val="00EF5319"/>
    <w:rsid w:val="00EF5E81"/>
    <w:rsid w:val="00EF691C"/>
    <w:rsid w:val="00F002C8"/>
    <w:rsid w:val="00F0046F"/>
    <w:rsid w:val="00F0068A"/>
    <w:rsid w:val="00F01D97"/>
    <w:rsid w:val="00F05D67"/>
    <w:rsid w:val="00F07DD9"/>
    <w:rsid w:val="00F07F47"/>
    <w:rsid w:val="00F105D3"/>
    <w:rsid w:val="00F10ACF"/>
    <w:rsid w:val="00F11141"/>
    <w:rsid w:val="00F121ED"/>
    <w:rsid w:val="00F14224"/>
    <w:rsid w:val="00F1750B"/>
    <w:rsid w:val="00F20ED4"/>
    <w:rsid w:val="00F21617"/>
    <w:rsid w:val="00F233A1"/>
    <w:rsid w:val="00F23E2E"/>
    <w:rsid w:val="00F2471F"/>
    <w:rsid w:val="00F24B8E"/>
    <w:rsid w:val="00F24F09"/>
    <w:rsid w:val="00F25328"/>
    <w:rsid w:val="00F25DBA"/>
    <w:rsid w:val="00F26D3B"/>
    <w:rsid w:val="00F27848"/>
    <w:rsid w:val="00F3025A"/>
    <w:rsid w:val="00F30716"/>
    <w:rsid w:val="00F309CD"/>
    <w:rsid w:val="00F327E3"/>
    <w:rsid w:val="00F343AB"/>
    <w:rsid w:val="00F346AB"/>
    <w:rsid w:val="00F364F2"/>
    <w:rsid w:val="00F3776F"/>
    <w:rsid w:val="00F40429"/>
    <w:rsid w:val="00F404BF"/>
    <w:rsid w:val="00F40700"/>
    <w:rsid w:val="00F4086F"/>
    <w:rsid w:val="00F40D80"/>
    <w:rsid w:val="00F42A33"/>
    <w:rsid w:val="00F4447C"/>
    <w:rsid w:val="00F45657"/>
    <w:rsid w:val="00F4579A"/>
    <w:rsid w:val="00F466D3"/>
    <w:rsid w:val="00F4676C"/>
    <w:rsid w:val="00F4701A"/>
    <w:rsid w:val="00F47946"/>
    <w:rsid w:val="00F50811"/>
    <w:rsid w:val="00F514E3"/>
    <w:rsid w:val="00F52F8D"/>
    <w:rsid w:val="00F538ED"/>
    <w:rsid w:val="00F543C9"/>
    <w:rsid w:val="00F55F7D"/>
    <w:rsid w:val="00F57266"/>
    <w:rsid w:val="00F57881"/>
    <w:rsid w:val="00F6204F"/>
    <w:rsid w:val="00F62249"/>
    <w:rsid w:val="00F62850"/>
    <w:rsid w:val="00F62B66"/>
    <w:rsid w:val="00F67AE2"/>
    <w:rsid w:val="00F67DBF"/>
    <w:rsid w:val="00F7123E"/>
    <w:rsid w:val="00F7198F"/>
    <w:rsid w:val="00F75709"/>
    <w:rsid w:val="00F75FAA"/>
    <w:rsid w:val="00F76171"/>
    <w:rsid w:val="00F76495"/>
    <w:rsid w:val="00F80949"/>
    <w:rsid w:val="00F81D5F"/>
    <w:rsid w:val="00F828C9"/>
    <w:rsid w:val="00F83DC9"/>
    <w:rsid w:val="00F8447C"/>
    <w:rsid w:val="00F84A4E"/>
    <w:rsid w:val="00F84D72"/>
    <w:rsid w:val="00F8581E"/>
    <w:rsid w:val="00F869A2"/>
    <w:rsid w:val="00F870DE"/>
    <w:rsid w:val="00F909A1"/>
    <w:rsid w:val="00F93E8B"/>
    <w:rsid w:val="00F940BA"/>
    <w:rsid w:val="00F94F47"/>
    <w:rsid w:val="00F960EC"/>
    <w:rsid w:val="00F96D0A"/>
    <w:rsid w:val="00F9764D"/>
    <w:rsid w:val="00F97F6C"/>
    <w:rsid w:val="00FA2954"/>
    <w:rsid w:val="00FA2B8F"/>
    <w:rsid w:val="00FA4AE0"/>
    <w:rsid w:val="00FA7303"/>
    <w:rsid w:val="00FB061A"/>
    <w:rsid w:val="00FB1759"/>
    <w:rsid w:val="00FB1D89"/>
    <w:rsid w:val="00FB2665"/>
    <w:rsid w:val="00FB3C41"/>
    <w:rsid w:val="00FB65D3"/>
    <w:rsid w:val="00FB6CAF"/>
    <w:rsid w:val="00FB799D"/>
    <w:rsid w:val="00FC0504"/>
    <w:rsid w:val="00FC10C7"/>
    <w:rsid w:val="00FC2111"/>
    <w:rsid w:val="00FC234D"/>
    <w:rsid w:val="00FC2B1E"/>
    <w:rsid w:val="00FC2D02"/>
    <w:rsid w:val="00FC400C"/>
    <w:rsid w:val="00FC44A0"/>
    <w:rsid w:val="00FD255A"/>
    <w:rsid w:val="00FD3E8D"/>
    <w:rsid w:val="00FD4BBB"/>
    <w:rsid w:val="00FD4EBB"/>
    <w:rsid w:val="00FD5086"/>
    <w:rsid w:val="00FD7B09"/>
    <w:rsid w:val="00FE02FE"/>
    <w:rsid w:val="00FE283D"/>
    <w:rsid w:val="00FE2F91"/>
    <w:rsid w:val="00FE355F"/>
    <w:rsid w:val="00FE48E4"/>
    <w:rsid w:val="00FE59DB"/>
    <w:rsid w:val="00FE637E"/>
    <w:rsid w:val="00FE742A"/>
    <w:rsid w:val="00FE77BF"/>
    <w:rsid w:val="00FF096E"/>
    <w:rsid w:val="00FF1955"/>
    <w:rsid w:val="00FF1A11"/>
    <w:rsid w:val="00FF1ED0"/>
    <w:rsid w:val="00FF2AEF"/>
    <w:rsid w:val="00FF2DFB"/>
    <w:rsid w:val="00FF34C9"/>
    <w:rsid w:val="00FF48D3"/>
    <w:rsid w:val="00FF6931"/>
    <w:rsid w:val="00FF70FD"/>
    <w:rsid w:val="00FF7E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CDCF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629BE"/>
    <w:rPr>
      <w:sz w:val="24"/>
      <w:szCs w:val="24"/>
    </w:rPr>
  </w:style>
  <w:style w:type="paragraph" w:styleId="Heading1">
    <w:name w:val="heading 1"/>
    <w:basedOn w:val="Normal"/>
    <w:next w:val="Normal"/>
    <w:link w:val="Heading1Char"/>
    <w:qFormat/>
    <w:rsid w:val="00E864AF"/>
    <w:pPr>
      <w:keepNext/>
      <w:spacing w:after="60"/>
      <w:outlineLvl w:val="0"/>
    </w:pPr>
    <w:rPr>
      <w:rFonts w:ascii="Cambria" w:hAnsi="Cambria"/>
      <w:b/>
      <w:bCs/>
      <w:kern w:val="32"/>
      <w:sz w:val="32"/>
      <w:szCs w:val="32"/>
    </w:rPr>
  </w:style>
  <w:style w:type="paragraph" w:styleId="Heading9">
    <w:name w:val="heading 9"/>
    <w:basedOn w:val="Normal"/>
    <w:next w:val="Normal"/>
    <w:link w:val="Heading9Char"/>
    <w:unhideWhenUsed/>
    <w:qFormat/>
    <w:rsid w:val="009B5416"/>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F16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
    <w:name w:val="h"/>
    <w:basedOn w:val="DefaultParagraphFont"/>
    <w:rsid w:val="00F93E8B"/>
  </w:style>
  <w:style w:type="paragraph" w:styleId="BalloonText">
    <w:name w:val="Balloon Text"/>
    <w:basedOn w:val="Normal"/>
    <w:semiHidden/>
    <w:rsid w:val="00717F5A"/>
    <w:rPr>
      <w:rFonts w:ascii="Tahoma" w:hAnsi="Tahoma" w:cs="Tahoma"/>
      <w:sz w:val="16"/>
      <w:szCs w:val="16"/>
    </w:rPr>
  </w:style>
  <w:style w:type="paragraph" w:styleId="Header">
    <w:name w:val="header"/>
    <w:basedOn w:val="Normal"/>
    <w:rsid w:val="00B63255"/>
    <w:pPr>
      <w:tabs>
        <w:tab w:val="center" w:pos="4320"/>
        <w:tab w:val="right" w:pos="8640"/>
      </w:tabs>
    </w:pPr>
  </w:style>
  <w:style w:type="paragraph" w:styleId="Footer">
    <w:name w:val="footer"/>
    <w:basedOn w:val="Normal"/>
    <w:rsid w:val="00B63255"/>
    <w:pPr>
      <w:tabs>
        <w:tab w:val="center" w:pos="4320"/>
        <w:tab w:val="right" w:pos="8640"/>
      </w:tabs>
    </w:pPr>
  </w:style>
  <w:style w:type="character" w:customStyle="1" w:styleId="h1">
    <w:name w:val="h1"/>
    <w:basedOn w:val="DefaultParagraphFont"/>
    <w:rsid w:val="00B63255"/>
    <w:rPr>
      <w:b/>
      <w:bCs/>
      <w:color w:val="475D93"/>
    </w:rPr>
  </w:style>
  <w:style w:type="character" w:styleId="CommentReference">
    <w:name w:val="annotation reference"/>
    <w:basedOn w:val="DefaultParagraphFont"/>
    <w:semiHidden/>
    <w:rsid w:val="00811A97"/>
    <w:rPr>
      <w:sz w:val="16"/>
      <w:szCs w:val="16"/>
    </w:rPr>
  </w:style>
  <w:style w:type="paragraph" w:styleId="CommentText">
    <w:name w:val="annotation text"/>
    <w:basedOn w:val="Normal"/>
    <w:link w:val="CommentTextChar"/>
    <w:semiHidden/>
    <w:rsid w:val="00811A97"/>
    <w:rPr>
      <w:sz w:val="20"/>
      <w:szCs w:val="20"/>
    </w:rPr>
  </w:style>
  <w:style w:type="paragraph" w:styleId="CommentSubject">
    <w:name w:val="annotation subject"/>
    <w:basedOn w:val="CommentText"/>
    <w:next w:val="CommentText"/>
    <w:semiHidden/>
    <w:rsid w:val="00811A97"/>
    <w:rPr>
      <w:b/>
      <w:bCs/>
    </w:rPr>
  </w:style>
  <w:style w:type="character" w:customStyle="1" w:styleId="EmailStyle24">
    <w:name w:val="EmailStyle24"/>
    <w:basedOn w:val="DefaultParagraphFont"/>
    <w:semiHidden/>
    <w:rsid w:val="009A3934"/>
    <w:rPr>
      <w:rFonts w:ascii="Arial" w:hAnsi="Arial" w:cs="Arial"/>
      <w:color w:val="000080"/>
      <w:sz w:val="20"/>
      <w:szCs w:val="20"/>
    </w:rPr>
  </w:style>
  <w:style w:type="paragraph" w:customStyle="1" w:styleId="Question">
    <w:name w:val="Question"/>
    <w:basedOn w:val="Normal"/>
    <w:link w:val="QuestionChar"/>
    <w:uiPriority w:val="99"/>
    <w:rsid w:val="00B71A1E"/>
    <w:pPr>
      <w:tabs>
        <w:tab w:val="left" w:pos="960"/>
      </w:tabs>
      <w:ind w:left="960" w:hanging="960"/>
    </w:pPr>
    <w:rPr>
      <w:rFonts w:ascii="Myriad Web" w:hAnsi="Myriad Web"/>
      <w:b/>
      <w:szCs w:val="20"/>
    </w:rPr>
  </w:style>
  <w:style w:type="paragraph" w:customStyle="1" w:styleId="Questionchoice">
    <w:name w:val="Question_choice"/>
    <w:basedOn w:val="Normal"/>
    <w:link w:val="QuestionchoiceChar"/>
    <w:uiPriority w:val="99"/>
    <w:rsid w:val="00B71A1E"/>
    <w:pPr>
      <w:tabs>
        <w:tab w:val="left" w:pos="960"/>
      </w:tabs>
      <w:ind w:left="960" w:hanging="960"/>
    </w:pPr>
    <w:rPr>
      <w:rFonts w:ascii="Myriad Web" w:hAnsi="Myriad Web"/>
      <w:szCs w:val="20"/>
    </w:rPr>
  </w:style>
  <w:style w:type="paragraph" w:customStyle="1" w:styleId="TableText">
    <w:name w:val="Table Text"/>
    <w:basedOn w:val="Normal"/>
    <w:link w:val="TableTextChar"/>
    <w:uiPriority w:val="99"/>
    <w:rsid w:val="00B71A1E"/>
    <w:pPr>
      <w:spacing w:before="40" w:after="40" w:line="240" w:lineRule="exact"/>
    </w:pPr>
    <w:rPr>
      <w:rFonts w:ascii="Myriad Web" w:hAnsi="Myriad Web"/>
      <w:szCs w:val="20"/>
    </w:rPr>
  </w:style>
  <w:style w:type="character" w:customStyle="1" w:styleId="QuestionChar">
    <w:name w:val="Question Char"/>
    <w:basedOn w:val="DefaultParagraphFont"/>
    <w:link w:val="Question"/>
    <w:uiPriority w:val="99"/>
    <w:rsid w:val="00B71A1E"/>
    <w:rPr>
      <w:rFonts w:ascii="Myriad Web" w:hAnsi="Myriad Web"/>
      <w:b/>
      <w:sz w:val="24"/>
      <w:lang w:val="en-US" w:eastAsia="en-US" w:bidi="ar-SA"/>
    </w:rPr>
  </w:style>
  <w:style w:type="paragraph" w:customStyle="1" w:styleId="Logic">
    <w:name w:val="Logic"/>
    <w:basedOn w:val="Normal"/>
    <w:link w:val="LogicChar"/>
    <w:rsid w:val="00B71A1E"/>
    <w:rPr>
      <w:rFonts w:ascii="Myriad Web" w:hAnsi="Myriad Web"/>
      <w:b/>
      <w:caps/>
      <w:color w:val="475D93"/>
      <w:szCs w:val="20"/>
    </w:rPr>
  </w:style>
  <w:style w:type="character" w:customStyle="1" w:styleId="LogicChar">
    <w:name w:val="Logic Char"/>
    <w:basedOn w:val="DefaultParagraphFont"/>
    <w:link w:val="Logic"/>
    <w:rsid w:val="00B71A1E"/>
    <w:rPr>
      <w:rFonts w:ascii="Myriad Web" w:hAnsi="Myriad Web"/>
      <w:b/>
      <w:caps/>
      <w:color w:val="475D93"/>
      <w:sz w:val="24"/>
      <w:lang w:val="en-US" w:eastAsia="en-US" w:bidi="ar-SA"/>
    </w:rPr>
  </w:style>
  <w:style w:type="paragraph" w:customStyle="1" w:styleId="Question2part">
    <w:name w:val="Question_2_part"/>
    <w:basedOn w:val="Question"/>
    <w:rsid w:val="00483833"/>
    <w:pPr>
      <w:spacing w:before="60" w:after="60"/>
    </w:pPr>
    <w:rPr>
      <w:b w:val="0"/>
      <w:i/>
    </w:rPr>
  </w:style>
  <w:style w:type="paragraph" w:customStyle="1" w:styleId="A4">
    <w:name w:val="A4"/>
    <w:basedOn w:val="Normal"/>
    <w:link w:val="A4Char"/>
    <w:rsid w:val="00483833"/>
    <w:pPr>
      <w:widowControl w:val="0"/>
      <w:tabs>
        <w:tab w:val="right" w:pos="1440"/>
        <w:tab w:val="left" w:pos="1512"/>
        <w:tab w:val="left" w:pos="1800"/>
        <w:tab w:val="right" w:pos="3600"/>
        <w:tab w:val="left" w:pos="3672"/>
        <w:tab w:val="left" w:pos="3960"/>
        <w:tab w:val="right" w:pos="5760"/>
        <w:tab w:val="left" w:pos="5832"/>
        <w:tab w:val="left" w:pos="6120"/>
        <w:tab w:val="right" w:pos="7920"/>
        <w:tab w:val="left" w:pos="7992"/>
        <w:tab w:val="left" w:pos="8280"/>
      </w:tabs>
      <w:spacing w:before="40" w:line="200" w:lineRule="exact"/>
    </w:pPr>
    <w:rPr>
      <w:rFonts w:ascii="Arial" w:hAnsi="Arial"/>
      <w:sz w:val="20"/>
      <w:szCs w:val="20"/>
    </w:rPr>
  </w:style>
  <w:style w:type="character" w:customStyle="1" w:styleId="A4Char">
    <w:name w:val="A4 Char"/>
    <w:basedOn w:val="DefaultParagraphFont"/>
    <w:link w:val="A4"/>
    <w:rsid w:val="00483833"/>
    <w:rPr>
      <w:rFonts w:ascii="Arial" w:hAnsi="Arial"/>
      <w:lang w:val="en-US" w:eastAsia="en-US" w:bidi="ar-SA"/>
    </w:rPr>
  </w:style>
  <w:style w:type="paragraph" w:customStyle="1" w:styleId="A">
    <w:name w:val="A"/>
    <w:link w:val="AChar"/>
    <w:rsid w:val="001543AB"/>
    <w:pPr>
      <w:widowControl w:val="0"/>
      <w:tabs>
        <w:tab w:val="right" w:pos="1440"/>
        <w:tab w:val="left" w:pos="1512"/>
        <w:tab w:val="left" w:pos="1800"/>
        <w:tab w:val="right" w:pos="5760"/>
        <w:tab w:val="left" w:pos="5832"/>
        <w:tab w:val="left" w:pos="6120"/>
      </w:tabs>
      <w:spacing w:before="40" w:line="200" w:lineRule="exact"/>
    </w:pPr>
    <w:rPr>
      <w:rFonts w:ascii="Arial" w:hAnsi="Arial"/>
    </w:rPr>
  </w:style>
  <w:style w:type="character" w:customStyle="1" w:styleId="AChar">
    <w:name w:val="A Char"/>
    <w:basedOn w:val="DefaultParagraphFont"/>
    <w:link w:val="A"/>
    <w:rsid w:val="001543AB"/>
    <w:rPr>
      <w:rFonts w:ascii="Arial" w:hAnsi="Arial"/>
      <w:lang w:val="en-US" w:eastAsia="en-US" w:bidi="ar-SA"/>
    </w:rPr>
  </w:style>
  <w:style w:type="paragraph" w:customStyle="1" w:styleId="A3">
    <w:name w:val="A3"/>
    <w:rsid w:val="001543AB"/>
    <w:pPr>
      <w:widowControl w:val="0"/>
      <w:tabs>
        <w:tab w:val="right" w:pos="1440"/>
        <w:tab w:val="left" w:pos="1512"/>
        <w:tab w:val="left" w:pos="1800"/>
        <w:tab w:val="right" w:pos="4320"/>
        <w:tab w:val="left" w:pos="4392"/>
        <w:tab w:val="left" w:pos="4680"/>
        <w:tab w:val="right" w:pos="7200"/>
        <w:tab w:val="left" w:pos="7272"/>
        <w:tab w:val="left" w:pos="7560"/>
      </w:tabs>
      <w:spacing w:before="40" w:line="200" w:lineRule="exact"/>
    </w:pPr>
    <w:rPr>
      <w:rFonts w:ascii="Arial" w:hAnsi="Arial"/>
    </w:rPr>
  </w:style>
  <w:style w:type="paragraph" w:customStyle="1" w:styleId="5list">
    <w:name w:val="5list"/>
    <w:rsid w:val="003D24B6"/>
    <w:pPr>
      <w:widowControl w:val="0"/>
      <w:tabs>
        <w:tab w:val="left" w:pos="720"/>
        <w:tab w:val="center" w:leader="dot" w:pos="5760"/>
        <w:tab w:val="center" w:pos="6840"/>
        <w:tab w:val="center" w:pos="7920"/>
        <w:tab w:val="center" w:pos="9000"/>
        <w:tab w:val="center" w:pos="10080"/>
      </w:tabs>
      <w:spacing w:before="40" w:line="200" w:lineRule="exact"/>
      <w:ind w:left="936" w:hanging="936"/>
    </w:pPr>
    <w:rPr>
      <w:rFonts w:ascii="Arial" w:hAnsi="Arial"/>
    </w:rPr>
  </w:style>
  <w:style w:type="paragraph" w:customStyle="1" w:styleId="StyleQuestionchoiceLeft0Hanging075">
    <w:name w:val="Style Question_choice + Left:  0&quot; Hanging:  0.75&quot;"/>
    <w:basedOn w:val="Questionchoice"/>
    <w:rsid w:val="00624347"/>
    <w:pPr>
      <w:tabs>
        <w:tab w:val="clear" w:pos="960"/>
        <w:tab w:val="left" w:pos="1080"/>
      </w:tabs>
      <w:ind w:left="1080" w:hanging="1080"/>
    </w:pPr>
  </w:style>
  <w:style w:type="paragraph" w:customStyle="1" w:styleId="MultiChoiceAnswer">
    <w:name w:val="Multi Choice Answer"/>
    <w:next w:val="Normal"/>
    <w:rsid w:val="00CA564B"/>
    <w:pPr>
      <w:widowControl w:val="0"/>
      <w:numPr>
        <w:numId w:val="1"/>
      </w:numPr>
    </w:pPr>
    <w:rPr>
      <w:rFonts w:ascii="Arial" w:hAnsi="Arial" w:cs="Arial"/>
      <w:color w:val="000000"/>
      <w:szCs w:val="24"/>
    </w:rPr>
  </w:style>
  <w:style w:type="paragraph" w:customStyle="1" w:styleId="QuestionListHeading">
    <w:name w:val="Question List Heading"/>
    <w:next w:val="Normal"/>
    <w:rsid w:val="00CA564B"/>
    <w:pPr>
      <w:keepNext/>
      <w:widowControl w:val="0"/>
      <w:spacing w:before="60"/>
      <w:ind w:left="360"/>
    </w:pPr>
    <w:rPr>
      <w:rFonts w:ascii="Arial" w:hAnsi="Arial" w:cs="Arial"/>
      <w:b/>
      <w:color w:val="000000"/>
      <w:szCs w:val="24"/>
    </w:rPr>
  </w:style>
  <w:style w:type="paragraph" w:customStyle="1" w:styleId="StyleQuestionLeft0Hanging075">
    <w:name w:val="Style Question + Left:  0&quot; Hanging:  0.75&quot;"/>
    <w:basedOn w:val="Question"/>
    <w:rsid w:val="00CA564B"/>
    <w:pPr>
      <w:tabs>
        <w:tab w:val="clear" w:pos="960"/>
        <w:tab w:val="left" w:pos="1080"/>
      </w:tabs>
      <w:ind w:left="1080" w:hanging="1080"/>
    </w:pPr>
    <w:rPr>
      <w:bCs/>
    </w:rPr>
  </w:style>
  <w:style w:type="paragraph" w:customStyle="1" w:styleId="SingleChoiceAnswer">
    <w:name w:val="Single Choice Answer"/>
    <w:next w:val="Normal"/>
    <w:rsid w:val="00110BA0"/>
    <w:pPr>
      <w:widowControl w:val="0"/>
      <w:numPr>
        <w:numId w:val="2"/>
      </w:numPr>
    </w:pPr>
    <w:rPr>
      <w:rFonts w:ascii="Arial" w:hAnsi="Arial" w:cs="Arial"/>
      <w:color w:val="000000"/>
      <w:szCs w:val="24"/>
    </w:rPr>
  </w:style>
  <w:style w:type="character" w:customStyle="1" w:styleId="SingleChoiceMatrix">
    <w:name w:val="Single Choice Matrix"/>
    <w:basedOn w:val="DefaultParagraphFont"/>
    <w:rsid w:val="00C66BFC"/>
    <w:rPr>
      <w:rFonts w:ascii="Arial" w:hAnsi="Arial" w:cs="Arial"/>
      <w:color w:val="000000"/>
      <w:sz w:val="20"/>
      <w:lang w:val="en-US"/>
    </w:rPr>
  </w:style>
  <w:style w:type="character" w:customStyle="1" w:styleId="Heading1Char">
    <w:name w:val="Heading 1 Char"/>
    <w:basedOn w:val="DefaultParagraphFont"/>
    <w:link w:val="Heading1"/>
    <w:rsid w:val="00E864AF"/>
    <w:rPr>
      <w:rFonts w:ascii="Cambria" w:eastAsia="Times New Roman" w:hAnsi="Cambria" w:cs="Times New Roman"/>
      <w:b/>
      <w:bCs/>
      <w:kern w:val="32"/>
      <w:sz w:val="32"/>
      <w:szCs w:val="32"/>
    </w:rPr>
  </w:style>
  <w:style w:type="paragraph" w:customStyle="1" w:styleId="StyleQuestionCustomColorRGB7193147Left0Hanging">
    <w:name w:val="Style Question + Custom Color(RGB(7193147)) Left:  0&quot; Hanging: ..."/>
    <w:basedOn w:val="Question"/>
    <w:rsid w:val="00AA348A"/>
    <w:pPr>
      <w:ind w:left="0" w:firstLine="0"/>
    </w:pPr>
    <w:rPr>
      <w:bCs/>
      <w:color w:val="475D93"/>
    </w:rPr>
  </w:style>
  <w:style w:type="paragraph" w:styleId="NormalWeb">
    <w:name w:val="Normal (Web)"/>
    <w:basedOn w:val="Normal"/>
    <w:uiPriority w:val="99"/>
    <w:unhideWhenUsed/>
    <w:rsid w:val="007F4F74"/>
    <w:pPr>
      <w:spacing w:before="100" w:beforeAutospacing="1" w:after="100" w:afterAutospacing="1"/>
    </w:pPr>
  </w:style>
  <w:style w:type="paragraph" w:styleId="DocumentMap">
    <w:name w:val="Document Map"/>
    <w:basedOn w:val="Normal"/>
    <w:link w:val="DocumentMapChar"/>
    <w:rsid w:val="00314FBD"/>
    <w:rPr>
      <w:rFonts w:ascii="Tahoma" w:hAnsi="Tahoma" w:cs="Tahoma"/>
      <w:sz w:val="16"/>
      <w:szCs w:val="16"/>
    </w:rPr>
  </w:style>
  <w:style w:type="character" w:customStyle="1" w:styleId="DocumentMapChar">
    <w:name w:val="Document Map Char"/>
    <w:basedOn w:val="DefaultParagraphFont"/>
    <w:link w:val="DocumentMap"/>
    <w:rsid w:val="00314FBD"/>
    <w:rPr>
      <w:rFonts w:ascii="Tahoma" w:hAnsi="Tahoma" w:cs="Tahoma"/>
      <w:sz w:val="16"/>
      <w:szCs w:val="16"/>
    </w:rPr>
  </w:style>
  <w:style w:type="character" w:customStyle="1" w:styleId="Heading9Char">
    <w:name w:val="Heading 9 Char"/>
    <w:basedOn w:val="DefaultParagraphFont"/>
    <w:link w:val="Heading9"/>
    <w:rsid w:val="009B5416"/>
    <w:rPr>
      <w:rFonts w:asciiTheme="majorHAnsi" w:eastAsiaTheme="majorEastAsia" w:hAnsiTheme="majorHAnsi" w:cstheme="majorBidi"/>
      <w:i/>
      <w:iCs/>
      <w:color w:val="404040" w:themeColor="text1" w:themeTint="BF"/>
    </w:rPr>
  </w:style>
  <w:style w:type="character" w:customStyle="1" w:styleId="QuestionchoiceChar">
    <w:name w:val="Question_choice Char"/>
    <w:basedOn w:val="DefaultParagraphFont"/>
    <w:link w:val="Questionchoice"/>
    <w:uiPriority w:val="99"/>
    <w:locked/>
    <w:rsid w:val="00E36EF9"/>
    <w:rPr>
      <w:rFonts w:ascii="Myriad Web" w:hAnsi="Myriad Web"/>
      <w:sz w:val="24"/>
    </w:rPr>
  </w:style>
  <w:style w:type="character" w:customStyle="1" w:styleId="CommentTextChar">
    <w:name w:val="Comment Text Char"/>
    <w:basedOn w:val="DefaultParagraphFont"/>
    <w:link w:val="CommentText"/>
    <w:semiHidden/>
    <w:rsid w:val="00BB257A"/>
  </w:style>
  <w:style w:type="paragraph" w:styleId="ListParagraph">
    <w:name w:val="List Paragraph"/>
    <w:basedOn w:val="Normal"/>
    <w:uiPriority w:val="34"/>
    <w:qFormat/>
    <w:rsid w:val="00EE11A9"/>
    <w:pPr>
      <w:ind w:left="720"/>
      <w:contextualSpacing/>
    </w:pPr>
  </w:style>
  <w:style w:type="character" w:customStyle="1" w:styleId="TableTextChar">
    <w:name w:val="Table Text Char"/>
    <w:link w:val="TableText"/>
    <w:uiPriority w:val="99"/>
    <w:locked/>
    <w:rsid w:val="00A560C0"/>
    <w:rPr>
      <w:rFonts w:ascii="Myriad Web" w:hAnsi="Myriad Web"/>
      <w:sz w:val="24"/>
    </w:rPr>
  </w:style>
  <w:style w:type="character" w:styleId="Strong">
    <w:name w:val="Strong"/>
    <w:qFormat/>
    <w:rsid w:val="00CA5497"/>
    <w:rPr>
      <w:i/>
      <w:sz w:val="32"/>
      <w:szCs w:val="28"/>
    </w:rPr>
  </w:style>
  <w:style w:type="character" w:customStyle="1" w:styleId="st">
    <w:name w:val="st"/>
    <w:basedOn w:val="DefaultParagraphFont"/>
    <w:rsid w:val="00257E3B"/>
  </w:style>
  <w:style w:type="character" w:styleId="Hyperlink">
    <w:name w:val="Hyperlink"/>
    <w:basedOn w:val="DefaultParagraphFont"/>
    <w:uiPriority w:val="99"/>
    <w:unhideWhenUsed/>
    <w:rsid w:val="00C97753"/>
    <w:rPr>
      <w:color w:val="0000FF"/>
      <w:u w:val="single"/>
    </w:rPr>
  </w:style>
  <w:style w:type="character" w:styleId="Emphasis">
    <w:name w:val="Emphasis"/>
    <w:basedOn w:val="DefaultParagraphFont"/>
    <w:uiPriority w:val="20"/>
    <w:qFormat/>
    <w:rsid w:val="00C97753"/>
    <w:rPr>
      <w:i/>
      <w:iCs/>
    </w:rPr>
  </w:style>
  <w:style w:type="character" w:customStyle="1" w:styleId="labelwrapper">
    <w:name w:val="labelwrapper"/>
    <w:basedOn w:val="DefaultParagraphFont"/>
    <w:rsid w:val="003329A0"/>
  </w:style>
  <w:style w:type="paragraph" w:styleId="Revision">
    <w:name w:val="Revision"/>
    <w:hidden/>
    <w:uiPriority w:val="99"/>
    <w:semiHidden/>
    <w:rsid w:val="00C20542"/>
    <w:rPr>
      <w:sz w:val="24"/>
      <w:szCs w:val="24"/>
    </w:rPr>
  </w:style>
  <w:style w:type="paragraph" w:customStyle="1" w:styleId="xmsonormal">
    <w:name w:val="x_msonormal"/>
    <w:basedOn w:val="Normal"/>
    <w:rsid w:val="002E2558"/>
    <w:pPr>
      <w:spacing w:before="100" w:beforeAutospacing="1" w:after="100" w:afterAutospacing="1"/>
    </w:pPr>
  </w:style>
  <w:style w:type="character" w:customStyle="1" w:styleId="normaltextrun">
    <w:name w:val="normaltextrun"/>
    <w:basedOn w:val="DefaultParagraphFont"/>
    <w:rsid w:val="003A018C"/>
  </w:style>
  <w:style w:type="character" w:customStyle="1" w:styleId="eop">
    <w:name w:val="eop"/>
    <w:basedOn w:val="DefaultParagraphFont"/>
    <w:rsid w:val="003A018C"/>
  </w:style>
  <w:style w:type="paragraph" w:customStyle="1" w:styleId="paragraph">
    <w:name w:val="paragraph"/>
    <w:basedOn w:val="Normal"/>
    <w:rsid w:val="00A851EE"/>
    <w:pPr>
      <w:spacing w:before="100" w:beforeAutospacing="1" w:after="100" w:afterAutospacing="1"/>
    </w:pPr>
  </w:style>
  <w:style w:type="character" w:customStyle="1" w:styleId="contextualspellingandgrammarerror">
    <w:name w:val="contextualspellingandgrammarerror"/>
    <w:basedOn w:val="DefaultParagraphFont"/>
    <w:rsid w:val="00A851EE"/>
  </w:style>
  <w:style w:type="character" w:customStyle="1" w:styleId="spellingerror">
    <w:name w:val="spellingerror"/>
    <w:basedOn w:val="DefaultParagraphFont"/>
    <w:rsid w:val="00A851EE"/>
  </w:style>
  <w:style w:type="character" w:customStyle="1" w:styleId="scxw104041455">
    <w:name w:val="scxw104041455"/>
    <w:basedOn w:val="DefaultParagraphFont"/>
    <w:rsid w:val="006A06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71727">
      <w:bodyDiv w:val="1"/>
      <w:marLeft w:val="0"/>
      <w:marRight w:val="0"/>
      <w:marTop w:val="0"/>
      <w:marBottom w:val="0"/>
      <w:divBdr>
        <w:top w:val="none" w:sz="0" w:space="0" w:color="auto"/>
        <w:left w:val="none" w:sz="0" w:space="0" w:color="auto"/>
        <w:bottom w:val="none" w:sz="0" w:space="0" w:color="auto"/>
        <w:right w:val="none" w:sz="0" w:space="0" w:color="auto"/>
      </w:divBdr>
    </w:div>
    <w:div w:id="31617849">
      <w:bodyDiv w:val="1"/>
      <w:marLeft w:val="0"/>
      <w:marRight w:val="0"/>
      <w:marTop w:val="0"/>
      <w:marBottom w:val="0"/>
      <w:divBdr>
        <w:top w:val="none" w:sz="0" w:space="0" w:color="auto"/>
        <w:left w:val="none" w:sz="0" w:space="0" w:color="auto"/>
        <w:bottom w:val="none" w:sz="0" w:space="0" w:color="auto"/>
        <w:right w:val="none" w:sz="0" w:space="0" w:color="auto"/>
      </w:divBdr>
    </w:div>
    <w:div w:id="80953952">
      <w:bodyDiv w:val="1"/>
      <w:marLeft w:val="0"/>
      <w:marRight w:val="0"/>
      <w:marTop w:val="0"/>
      <w:marBottom w:val="0"/>
      <w:divBdr>
        <w:top w:val="none" w:sz="0" w:space="0" w:color="auto"/>
        <w:left w:val="none" w:sz="0" w:space="0" w:color="auto"/>
        <w:bottom w:val="none" w:sz="0" w:space="0" w:color="auto"/>
        <w:right w:val="none" w:sz="0" w:space="0" w:color="auto"/>
      </w:divBdr>
    </w:div>
    <w:div w:id="192232181">
      <w:bodyDiv w:val="1"/>
      <w:marLeft w:val="0"/>
      <w:marRight w:val="0"/>
      <w:marTop w:val="0"/>
      <w:marBottom w:val="0"/>
      <w:divBdr>
        <w:top w:val="none" w:sz="0" w:space="0" w:color="auto"/>
        <w:left w:val="none" w:sz="0" w:space="0" w:color="auto"/>
        <w:bottom w:val="none" w:sz="0" w:space="0" w:color="auto"/>
        <w:right w:val="none" w:sz="0" w:space="0" w:color="auto"/>
      </w:divBdr>
    </w:div>
    <w:div w:id="225065885">
      <w:bodyDiv w:val="1"/>
      <w:marLeft w:val="0"/>
      <w:marRight w:val="0"/>
      <w:marTop w:val="0"/>
      <w:marBottom w:val="0"/>
      <w:divBdr>
        <w:top w:val="none" w:sz="0" w:space="0" w:color="auto"/>
        <w:left w:val="none" w:sz="0" w:space="0" w:color="auto"/>
        <w:bottom w:val="none" w:sz="0" w:space="0" w:color="auto"/>
        <w:right w:val="none" w:sz="0" w:space="0" w:color="auto"/>
      </w:divBdr>
    </w:div>
    <w:div w:id="261692051">
      <w:bodyDiv w:val="1"/>
      <w:marLeft w:val="0"/>
      <w:marRight w:val="0"/>
      <w:marTop w:val="0"/>
      <w:marBottom w:val="0"/>
      <w:divBdr>
        <w:top w:val="none" w:sz="0" w:space="0" w:color="auto"/>
        <w:left w:val="none" w:sz="0" w:space="0" w:color="auto"/>
        <w:bottom w:val="none" w:sz="0" w:space="0" w:color="auto"/>
        <w:right w:val="none" w:sz="0" w:space="0" w:color="auto"/>
      </w:divBdr>
    </w:div>
    <w:div w:id="361976994">
      <w:bodyDiv w:val="1"/>
      <w:marLeft w:val="0"/>
      <w:marRight w:val="0"/>
      <w:marTop w:val="0"/>
      <w:marBottom w:val="0"/>
      <w:divBdr>
        <w:top w:val="none" w:sz="0" w:space="0" w:color="auto"/>
        <w:left w:val="none" w:sz="0" w:space="0" w:color="auto"/>
        <w:bottom w:val="none" w:sz="0" w:space="0" w:color="auto"/>
        <w:right w:val="none" w:sz="0" w:space="0" w:color="auto"/>
      </w:divBdr>
    </w:div>
    <w:div w:id="403912531">
      <w:bodyDiv w:val="1"/>
      <w:marLeft w:val="0"/>
      <w:marRight w:val="0"/>
      <w:marTop w:val="0"/>
      <w:marBottom w:val="0"/>
      <w:divBdr>
        <w:top w:val="none" w:sz="0" w:space="0" w:color="auto"/>
        <w:left w:val="none" w:sz="0" w:space="0" w:color="auto"/>
        <w:bottom w:val="none" w:sz="0" w:space="0" w:color="auto"/>
        <w:right w:val="none" w:sz="0" w:space="0" w:color="auto"/>
      </w:divBdr>
    </w:div>
    <w:div w:id="471942694">
      <w:bodyDiv w:val="1"/>
      <w:marLeft w:val="0"/>
      <w:marRight w:val="0"/>
      <w:marTop w:val="0"/>
      <w:marBottom w:val="0"/>
      <w:divBdr>
        <w:top w:val="none" w:sz="0" w:space="0" w:color="auto"/>
        <w:left w:val="none" w:sz="0" w:space="0" w:color="auto"/>
        <w:bottom w:val="none" w:sz="0" w:space="0" w:color="auto"/>
        <w:right w:val="none" w:sz="0" w:space="0" w:color="auto"/>
      </w:divBdr>
      <w:divsChild>
        <w:div w:id="608859392">
          <w:marLeft w:val="0"/>
          <w:marRight w:val="0"/>
          <w:marTop w:val="0"/>
          <w:marBottom w:val="0"/>
          <w:divBdr>
            <w:top w:val="none" w:sz="0" w:space="0" w:color="auto"/>
            <w:left w:val="none" w:sz="0" w:space="0" w:color="auto"/>
            <w:bottom w:val="none" w:sz="0" w:space="0" w:color="auto"/>
            <w:right w:val="none" w:sz="0" w:space="0" w:color="auto"/>
          </w:divBdr>
          <w:divsChild>
            <w:div w:id="76173338">
              <w:marLeft w:val="0"/>
              <w:marRight w:val="0"/>
              <w:marTop w:val="0"/>
              <w:marBottom w:val="0"/>
              <w:divBdr>
                <w:top w:val="none" w:sz="0" w:space="0" w:color="auto"/>
                <w:left w:val="none" w:sz="0" w:space="0" w:color="auto"/>
                <w:bottom w:val="none" w:sz="0" w:space="0" w:color="auto"/>
                <w:right w:val="none" w:sz="0" w:space="0" w:color="auto"/>
              </w:divBdr>
              <w:divsChild>
                <w:div w:id="642589885">
                  <w:marLeft w:val="0"/>
                  <w:marRight w:val="0"/>
                  <w:marTop w:val="0"/>
                  <w:marBottom w:val="0"/>
                  <w:divBdr>
                    <w:top w:val="none" w:sz="0" w:space="0" w:color="auto"/>
                    <w:left w:val="none" w:sz="0" w:space="0" w:color="auto"/>
                    <w:bottom w:val="none" w:sz="0" w:space="0" w:color="auto"/>
                    <w:right w:val="none" w:sz="0" w:space="0" w:color="auto"/>
                  </w:divBdr>
                  <w:divsChild>
                    <w:div w:id="200754936">
                      <w:marLeft w:val="0"/>
                      <w:marRight w:val="0"/>
                      <w:marTop w:val="0"/>
                      <w:marBottom w:val="0"/>
                      <w:divBdr>
                        <w:top w:val="none" w:sz="0" w:space="0" w:color="auto"/>
                        <w:left w:val="none" w:sz="0" w:space="0" w:color="auto"/>
                        <w:bottom w:val="none" w:sz="0" w:space="0" w:color="auto"/>
                        <w:right w:val="none" w:sz="0" w:space="0" w:color="auto"/>
                      </w:divBdr>
                      <w:divsChild>
                        <w:div w:id="17603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802397">
      <w:bodyDiv w:val="1"/>
      <w:marLeft w:val="0"/>
      <w:marRight w:val="0"/>
      <w:marTop w:val="0"/>
      <w:marBottom w:val="0"/>
      <w:divBdr>
        <w:top w:val="none" w:sz="0" w:space="0" w:color="auto"/>
        <w:left w:val="none" w:sz="0" w:space="0" w:color="auto"/>
        <w:bottom w:val="none" w:sz="0" w:space="0" w:color="auto"/>
        <w:right w:val="none" w:sz="0" w:space="0" w:color="auto"/>
      </w:divBdr>
    </w:div>
    <w:div w:id="491213012">
      <w:bodyDiv w:val="1"/>
      <w:marLeft w:val="0"/>
      <w:marRight w:val="0"/>
      <w:marTop w:val="0"/>
      <w:marBottom w:val="0"/>
      <w:divBdr>
        <w:top w:val="none" w:sz="0" w:space="0" w:color="auto"/>
        <w:left w:val="none" w:sz="0" w:space="0" w:color="auto"/>
        <w:bottom w:val="none" w:sz="0" w:space="0" w:color="auto"/>
        <w:right w:val="none" w:sz="0" w:space="0" w:color="auto"/>
      </w:divBdr>
    </w:div>
    <w:div w:id="532310762">
      <w:bodyDiv w:val="1"/>
      <w:marLeft w:val="0"/>
      <w:marRight w:val="0"/>
      <w:marTop w:val="0"/>
      <w:marBottom w:val="0"/>
      <w:divBdr>
        <w:top w:val="none" w:sz="0" w:space="0" w:color="auto"/>
        <w:left w:val="none" w:sz="0" w:space="0" w:color="auto"/>
        <w:bottom w:val="none" w:sz="0" w:space="0" w:color="auto"/>
        <w:right w:val="none" w:sz="0" w:space="0" w:color="auto"/>
      </w:divBdr>
    </w:div>
    <w:div w:id="538857519">
      <w:bodyDiv w:val="1"/>
      <w:marLeft w:val="0"/>
      <w:marRight w:val="0"/>
      <w:marTop w:val="0"/>
      <w:marBottom w:val="0"/>
      <w:divBdr>
        <w:top w:val="none" w:sz="0" w:space="0" w:color="auto"/>
        <w:left w:val="none" w:sz="0" w:space="0" w:color="auto"/>
        <w:bottom w:val="none" w:sz="0" w:space="0" w:color="auto"/>
        <w:right w:val="none" w:sz="0" w:space="0" w:color="auto"/>
      </w:divBdr>
    </w:div>
    <w:div w:id="560865304">
      <w:bodyDiv w:val="1"/>
      <w:marLeft w:val="0"/>
      <w:marRight w:val="0"/>
      <w:marTop w:val="0"/>
      <w:marBottom w:val="0"/>
      <w:divBdr>
        <w:top w:val="none" w:sz="0" w:space="0" w:color="auto"/>
        <w:left w:val="none" w:sz="0" w:space="0" w:color="auto"/>
        <w:bottom w:val="none" w:sz="0" w:space="0" w:color="auto"/>
        <w:right w:val="none" w:sz="0" w:space="0" w:color="auto"/>
      </w:divBdr>
    </w:div>
    <w:div w:id="866217454">
      <w:bodyDiv w:val="1"/>
      <w:marLeft w:val="0"/>
      <w:marRight w:val="0"/>
      <w:marTop w:val="0"/>
      <w:marBottom w:val="0"/>
      <w:divBdr>
        <w:top w:val="none" w:sz="0" w:space="0" w:color="auto"/>
        <w:left w:val="none" w:sz="0" w:space="0" w:color="auto"/>
        <w:bottom w:val="none" w:sz="0" w:space="0" w:color="auto"/>
        <w:right w:val="none" w:sz="0" w:space="0" w:color="auto"/>
      </w:divBdr>
    </w:div>
    <w:div w:id="885678072">
      <w:bodyDiv w:val="1"/>
      <w:marLeft w:val="0"/>
      <w:marRight w:val="0"/>
      <w:marTop w:val="0"/>
      <w:marBottom w:val="0"/>
      <w:divBdr>
        <w:top w:val="none" w:sz="0" w:space="0" w:color="auto"/>
        <w:left w:val="none" w:sz="0" w:space="0" w:color="auto"/>
        <w:bottom w:val="none" w:sz="0" w:space="0" w:color="auto"/>
        <w:right w:val="none" w:sz="0" w:space="0" w:color="auto"/>
      </w:divBdr>
    </w:div>
    <w:div w:id="917712671">
      <w:bodyDiv w:val="1"/>
      <w:marLeft w:val="0"/>
      <w:marRight w:val="0"/>
      <w:marTop w:val="0"/>
      <w:marBottom w:val="0"/>
      <w:divBdr>
        <w:top w:val="none" w:sz="0" w:space="0" w:color="auto"/>
        <w:left w:val="none" w:sz="0" w:space="0" w:color="auto"/>
        <w:bottom w:val="none" w:sz="0" w:space="0" w:color="auto"/>
        <w:right w:val="none" w:sz="0" w:space="0" w:color="auto"/>
      </w:divBdr>
    </w:div>
    <w:div w:id="968248567">
      <w:bodyDiv w:val="1"/>
      <w:marLeft w:val="0"/>
      <w:marRight w:val="0"/>
      <w:marTop w:val="0"/>
      <w:marBottom w:val="0"/>
      <w:divBdr>
        <w:top w:val="none" w:sz="0" w:space="0" w:color="auto"/>
        <w:left w:val="none" w:sz="0" w:space="0" w:color="auto"/>
        <w:bottom w:val="none" w:sz="0" w:space="0" w:color="auto"/>
        <w:right w:val="none" w:sz="0" w:space="0" w:color="auto"/>
      </w:divBdr>
    </w:div>
    <w:div w:id="978800305">
      <w:bodyDiv w:val="1"/>
      <w:marLeft w:val="0"/>
      <w:marRight w:val="0"/>
      <w:marTop w:val="0"/>
      <w:marBottom w:val="0"/>
      <w:divBdr>
        <w:top w:val="none" w:sz="0" w:space="0" w:color="auto"/>
        <w:left w:val="none" w:sz="0" w:space="0" w:color="auto"/>
        <w:bottom w:val="none" w:sz="0" w:space="0" w:color="auto"/>
        <w:right w:val="none" w:sz="0" w:space="0" w:color="auto"/>
      </w:divBdr>
    </w:div>
    <w:div w:id="1044718818">
      <w:bodyDiv w:val="1"/>
      <w:marLeft w:val="0"/>
      <w:marRight w:val="0"/>
      <w:marTop w:val="0"/>
      <w:marBottom w:val="0"/>
      <w:divBdr>
        <w:top w:val="none" w:sz="0" w:space="0" w:color="auto"/>
        <w:left w:val="none" w:sz="0" w:space="0" w:color="auto"/>
        <w:bottom w:val="none" w:sz="0" w:space="0" w:color="auto"/>
        <w:right w:val="none" w:sz="0" w:space="0" w:color="auto"/>
      </w:divBdr>
    </w:div>
    <w:div w:id="1092051002">
      <w:bodyDiv w:val="1"/>
      <w:marLeft w:val="0"/>
      <w:marRight w:val="0"/>
      <w:marTop w:val="0"/>
      <w:marBottom w:val="0"/>
      <w:divBdr>
        <w:top w:val="none" w:sz="0" w:space="0" w:color="auto"/>
        <w:left w:val="none" w:sz="0" w:space="0" w:color="auto"/>
        <w:bottom w:val="none" w:sz="0" w:space="0" w:color="auto"/>
        <w:right w:val="none" w:sz="0" w:space="0" w:color="auto"/>
      </w:divBdr>
    </w:div>
    <w:div w:id="1214082022">
      <w:bodyDiv w:val="1"/>
      <w:marLeft w:val="0"/>
      <w:marRight w:val="0"/>
      <w:marTop w:val="0"/>
      <w:marBottom w:val="0"/>
      <w:divBdr>
        <w:top w:val="none" w:sz="0" w:space="0" w:color="auto"/>
        <w:left w:val="none" w:sz="0" w:space="0" w:color="auto"/>
        <w:bottom w:val="none" w:sz="0" w:space="0" w:color="auto"/>
        <w:right w:val="none" w:sz="0" w:space="0" w:color="auto"/>
      </w:divBdr>
    </w:div>
    <w:div w:id="1232040906">
      <w:bodyDiv w:val="1"/>
      <w:marLeft w:val="0"/>
      <w:marRight w:val="0"/>
      <w:marTop w:val="0"/>
      <w:marBottom w:val="0"/>
      <w:divBdr>
        <w:top w:val="none" w:sz="0" w:space="0" w:color="auto"/>
        <w:left w:val="none" w:sz="0" w:space="0" w:color="auto"/>
        <w:bottom w:val="none" w:sz="0" w:space="0" w:color="auto"/>
        <w:right w:val="none" w:sz="0" w:space="0" w:color="auto"/>
      </w:divBdr>
    </w:div>
    <w:div w:id="1244678508">
      <w:bodyDiv w:val="1"/>
      <w:marLeft w:val="0"/>
      <w:marRight w:val="0"/>
      <w:marTop w:val="0"/>
      <w:marBottom w:val="0"/>
      <w:divBdr>
        <w:top w:val="none" w:sz="0" w:space="0" w:color="auto"/>
        <w:left w:val="none" w:sz="0" w:space="0" w:color="auto"/>
        <w:bottom w:val="none" w:sz="0" w:space="0" w:color="auto"/>
        <w:right w:val="none" w:sz="0" w:space="0" w:color="auto"/>
      </w:divBdr>
    </w:div>
    <w:div w:id="1308316803">
      <w:bodyDiv w:val="1"/>
      <w:marLeft w:val="0"/>
      <w:marRight w:val="0"/>
      <w:marTop w:val="0"/>
      <w:marBottom w:val="0"/>
      <w:divBdr>
        <w:top w:val="none" w:sz="0" w:space="0" w:color="auto"/>
        <w:left w:val="none" w:sz="0" w:space="0" w:color="auto"/>
        <w:bottom w:val="none" w:sz="0" w:space="0" w:color="auto"/>
        <w:right w:val="none" w:sz="0" w:space="0" w:color="auto"/>
      </w:divBdr>
    </w:div>
    <w:div w:id="1339236189">
      <w:bodyDiv w:val="1"/>
      <w:marLeft w:val="0"/>
      <w:marRight w:val="0"/>
      <w:marTop w:val="0"/>
      <w:marBottom w:val="0"/>
      <w:divBdr>
        <w:top w:val="none" w:sz="0" w:space="0" w:color="auto"/>
        <w:left w:val="none" w:sz="0" w:space="0" w:color="auto"/>
        <w:bottom w:val="none" w:sz="0" w:space="0" w:color="auto"/>
        <w:right w:val="none" w:sz="0" w:space="0" w:color="auto"/>
      </w:divBdr>
    </w:div>
    <w:div w:id="1370644969">
      <w:bodyDiv w:val="1"/>
      <w:marLeft w:val="0"/>
      <w:marRight w:val="0"/>
      <w:marTop w:val="0"/>
      <w:marBottom w:val="0"/>
      <w:divBdr>
        <w:top w:val="none" w:sz="0" w:space="0" w:color="auto"/>
        <w:left w:val="none" w:sz="0" w:space="0" w:color="auto"/>
        <w:bottom w:val="none" w:sz="0" w:space="0" w:color="auto"/>
        <w:right w:val="none" w:sz="0" w:space="0" w:color="auto"/>
      </w:divBdr>
    </w:div>
    <w:div w:id="1490513353">
      <w:bodyDiv w:val="1"/>
      <w:marLeft w:val="0"/>
      <w:marRight w:val="0"/>
      <w:marTop w:val="0"/>
      <w:marBottom w:val="0"/>
      <w:divBdr>
        <w:top w:val="none" w:sz="0" w:space="0" w:color="auto"/>
        <w:left w:val="none" w:sz="0" w:space="0" w:color="auto"/>
        <w:bottom w:val="none" w:sz="0" w:space="0" w:color="auto"/>
        <w:right w:val="none" w:sz="0" w:space="0" w:color="auto"/>
      </w:divBdr>
    </w:div>
    <w:div w:id="1581711894">
      <w:bodyDiv w:val="1"/>
      <w:marLeft w:val="0"/>
      <w:marRight w:val="0"/>
      <w:marTop w:val="0"/>
      <w:marBottom w:val="0"/>
      <w:divBdr>
        <w:top w:val="none" w:sz="0" w:space="0" w:color="auto"/>
        <w:left w:val="none" w:sz="0" w:space="0" w:color="auto"/>
        <w:bottom w:val="none" w:sz="0" w:space="0" w:color="auto"/>
        <w:right w:val="none" w:sz="0" w:space="0" w:color="auto"/>
      </w:divBdr>
      <w:divsChild>
        <w:div w:id="1108815445">
          <w:marLeft w:val="0"/>
          <w:marRight w:val="0"/>
          <w:marTop w:val="0"/>
          <w:marBottom w:val="0"/>
          <w:divBdr>
            <w:top w:val="none" w:sz="0" w:space="0" w:color="auto"/>
            <w:left w:val="none" w:sz="0" w:space="0" w:color="auto"/>
            <w:bottom w:val="none" w:sz="0" w:space="0" w:color="auto"/>
            <w:right w:val="none" w:sz="0" w:space="0" w:color="auto"/>
          </w:divBdr>
        </w:div>
        <w:div w:id="81144209">
          <w:marLeft w:val="0"/>
          <w:marRight w:val="0"/>
          <w:marTop w:val="0"/>
          <w:marBottom w:val="0"/>
          <w:divBdr>
            <w:top w:val="none" w:sz="0" w:space="0" w:color="auto"/>
            <w:left w:val="none" w:sz="0" w:space="0" w:color="auto"/>
            <w:bottom w:val="none" w:sz="0" w:space="0" w:color="auto"/>
            <w:right w:val="none" w:sz="0" w:space="0" w:color="auto"/>
          </w:divBdr>
        </w:div>
        <w:div w:id="798766627">
          <w:marLeft w:val="0"/>
          <w:marRight w:val="0"/>
          <w:marTop w:val="0"/>
          <w:marBottom w:val="0"/>
          <w:divBdr>
            <w:top w:val="none" w:sz="0" w:space="0" w:color="auto"/>
            <w:left w:val="none" w:sz="0" w:space="0" w:color="auto"/>
            <w:bottom w:val="none" w:sz="0" w:space="0" w:color="auto"/>
            <w:right w:val="none" w:sz="0" w:space="0" w:color="auto"/>
          </w:divBdr>
        </w:div>
        <w:div w:id="2104062638">
          <w:marLeft w:val="0"/>
          <w:marRight w:val="0"/>
          <w:marTop w:val="0"/>
          <w:marBottom w:val="0"/>
          <w:divBdr>
            <w:top w:val="none" w:sz="0" w:space="0" w:color="auto"/>
            <w:left w:val="none" w:sz="0" w:space="0" w:color="auto"/>
            <w:bottom w:val="none" w:sz="0" w:space="0" w:color="auto"/>
            <w:right w:val="none" w:sz="0" w:space="0" w:color="auto"/>
          </w:divBdr>
        </w:div>
        <w:div w:id="505707667">
          <w:marLeft w:val="0"/>
          <w:marRight w:val="0"/>
          <w:marTop w:val="0"/>
          <w:marBottom w:val="0"/>
          <w:divBdr>
            <w:top w:val="none" w:sz="0" w:space="0" w:color="auto"/>
            <w:left w:val="none" w:sz="0" w:space="0" w:color="auto"/>
            <w:bottom w:val="none" w:sz="0" w:space="0" w:color="auto"/>
            <w:right w:val="none" w:sz="0" w:space="0" w:color="auto"/>
          </w:divBdr>
        </w:div>
        <w:div w:id="1088428808">
          <w:marLeft w:val="0"/>
          <w:marRight w:val="0"/>
          <w:marTop w:val="0"/>
          <w:marBottom w:val="0"/>
          <w:divBdr>
            <w:top w:val="none" w:sz="0" w:space="0" w:color="auto"/>
            <w:left w:val="none" w:sz="0" w:space="0" w:color="auto"/>
            <w:bottom w:val="none" w:sz="0" w:space="0" w:color="auto"/>
            <w:right w:val="none" w:sz="0" w:space="0" w:color="auto"/>
          </w:divBdr>
        </w:div>
        <w:div w:id="66074659">
          <w:marLeft w:val="0"/>
          <w:marRight w:val="0"/>
          <w:marTop w:val="0"/>
          <w:marBottom w:val="0"/>
          <w:divBdr>
            <w:top w:val="none" w:sz="0" w:space="0" w:color="auto"/>
            <w:left w:val="none" w:sz="0" w:space="0" w:color="auto"/>
            <w:bottom w:val="none" w:sz="0" w:space="0" w:color="auto"/>
            <w:right w:val="none" w:sz="0" w:space="0" w:color="auto"/>
          </w:divBdr>
        </w:div>
        <w:div w:id="878395598">
          <w:marLeft w:val="0"/>
          <w:marRight w:val="0"/>
          <w:marTop w:val="0"/>
          <w:marBottom w:val="0"/>
          <w:divBdr>
            <w:top w:val="none" w:sz="0" w:space="0" w:color="auto"/>
            <w:left w:val="none" w:sz="0" w:space="0" w:color="auto"/>
            <w:bottom w:val="none" w:sz="0" w:space="0" w:color="auto"/>
            <w:right w:val="none" w:sz="0" w:space="0" w:color="auto"/>
          </w:divBdr>
        </w:div>
        <w:div w:id="824398416">
          <w:marLeft w:val="0"/>
          <w:marRight w:val="0"/>
          <w:marTop w:val="0"/>
          <w:marBottom w:val="0"/>
          <w:divBdr>
            <w:top w:val="none" w:sz="0" w:space="0" w:color="auto"/>
            <w:left w:val="none" w:sz="0" w:space="0" w:color="auto"/>
            <w:bottom w:val="none" w:sz="0" w:space="0" w:color="auto"/>
            <w:right w:val="none" w:sz="0" w:space="0" w:color="auto"/>
          </w:divBdr>
        </w:div>
        <w:div w:id="1973049809">
          <w:marLeft w:val="0"/>
          <w:marRight w:val="0"/>
          <w:marTop w:val="0"/>
          <w:marBottom w:val="0"/>
          <w:divBdr>
            <w:top w:val="none" w:sz="0" w:space="0" w:color="auto"/>
            <w:left w:val="none" w:sz="0" w:space="0" w:color="auto"/>
            <w:bottom w:val="none" w:sz="0" w:space="0" w:color="auto"/>
            <w:right w:val="none" w:sz="0" w:space="0" w:color="auto"/>
          </w:divBdr>
        </w:div>
        <w:div w:id="1181317938">
          <w:marLeft w:val="0"/>
          <w:marRight w:val="0"/>
          <w:marTop w:val="0"/>
          <w:marBottom w:val="0"/>
          <w:divBdr>
            <w:top w:val="none" w:sz="0" w:space="0" w:color="auto"/>
            <w:left w:val="none" w:sz="0" w:space="0" w:color="auto"/>
            <w:bottom w:val="none" w:sz="0" w:space="0" w:color="auto"/>
            <w:right w:val="none" w:sz="0" w:space="0" w:color="auto"/>
          </w:divBdr>
        </w:div>
        <w:div w:id="1326544838">
          <w:marLeft w:val="0"/>
          <w:marRight w:val="0"/>
          <w:marTop w:val="0"/>
          <w:marBottom w:val="0"/>
          <w:divBdr>
            <w:top w:val="none" w:sz="0" w:space="0" w:color="auto"/>
            <w:left w:val="none" w:sz="0" w:space="0" w:color="auto"/>
            <w:bottom w:val="none" w:sz="0" w:space="0" w:color="auto"/>
            <w:right w:val="none" w:sz="0" w:space="0" w:color="auto"/>
          </w:divBdr>
        </w:div>
        <w:div w:id="443841529">
          <w:marLeft w:val="0"/>
          <w:marRight w:val="0"/>
          <w:marTop w:val="0"/>
          <w:marBottom w:val="0"/>
          <w:divBdr>
            <w:top w:val="none" w:sz="0" w:space="0" w:color="auto"/>
            <w:left w:val="none" w:sz="0" w:space="0" w:color="auto"/>
            <w:bottom w:val="none" w:sz="0" w:space="0" w:color="auto"/>
            <w:right w:val="none" w:sz="0" w:space="0" w:color="auto"/>
          </w:divBdr>
        </w:div>
        <w:div w:id="800003530">
          <w:marLeft w:val="0"/>
          <w:marRight w:val="0"/>
          <w:marTop w:val="0"/>
          <w:marBottom w:val="0"/>
          <w:divBdr>
            <w:top w:val="none" w:sz="0" w:space="0" w:color="auto"/>
            <w:left w:val="none" w:sz="0" w:space="0" w:color="auto"/>
            <w:bottom w:val="none" w:sz="0" w:space="0" w:color="auto"/>
            <w:right w:val="none" w:sz="0" w:space="0" w:color="auto"/>
          </w:divBdr>
        </w:div>
        <w:div w:id="1876037697">
          <w:marLeft w:val="0"/>
          <w:marRight w:val="0"/>
          <w:marTop w:val="0"/>
          <w:marBottom w:val="0"/>
          <w:divBdr>
            <w:top w:val="none" w:sz="0" w:space="0" w:color="auto"/>
            <w:left w:val="none" w:sz="0" w:space="0" w:color="auto"/>
            <w:bottom w:val="none" w:sz="0" w:space="0" w:color="auto"/>
            <w:right w:val="none" w:sz="0" w:space="0" w:color="auto"/>
          </w:divBdr>
        </w:div>
        <w:div w:id="273564383">
          <w:marLeft w:val="0"/>
          <w:marRight w:val="0"/>
          <w:marTop w:val="0"/>
          <w:marBottom w:val="0"/>
          <w:divBdr>
            <w:top w:val="none" w:sz="0" w:space="0" w:color="auto"/>
            <w:left w:val="none" w:sz="0" w:space="0" w:color="auto"/>
            <w:bottom w:val="none" w:sz="0" w:space="0" w:color="auto"/>
            <w:right w:val="none" w:sz="0" w:space="0" w:color="auto"/>
          </w:divBdr>
        </w:div>
        <w:div w:id="2079747305">
          <w:marLeft w:val="0"/>
          <w:marRight w:val="0"/>
          <w:marTop w:val="0"/>
          <w:marBottom w:val="0"/>
          <w:divBdr>
            <w:top w:val="none" w:sz="0" w:space="0" w:color="auto"/>
            <w:left w:val="none" w:sz="0" w:space="0" w:color="auto"/>
            <w:bottom w:val="none" w:sz="0" w:space="0" w:color="auto"/>
            <w:right w:val="none" w:sz="0" w:space="0" w:color="auto"/>
          </w:divBdr>
        </w:div>
        <w:div w:id="1283264769">
          <w:marLeft w:val="0"/>
          <w:marRight w:val="0"/>
          <w:marTop w:val="0"/>
          <w:marBottom w:val="0"/>
          <w:divBdr>
            <w:top w:val="none" w:sz="0" w:space="0" w:color="auto"/>
            <w:left w:val="none" w:sz="0" w:space="0" w:color="auto"/>
            <w:bottom w:val="none" w:sz="0" w:space="0" w:color="auto"/>
            <w:right w:val="none" w:sz="0" w:space="0" w:color="auto"/>
          </w:divBdr>
        </w:div>
        <w:div w:id="1410955903">
          <w:marLeft w:val="0"/>
          <w:marRight w:val="0"/>
          <w:marTop w:val="0"/>
          <w:marBottom w:val="0"/>
          <w:divBdr>
            <w:top w:val="none" w:sz="0" w:space="0" w:color="auto"/>
            <w:left w:val="none" w:sz="0" w:space="0" w:color="auto"/>
            <w:bottom w:val="none" w:sz="0" w:space="0" w:color="auto"/>
            <w:right w:val="none" w:sz="0" w:space="0" w:color="auto"/>
          </w:divBdr>
        </w:div>
        <w:div w:id="135341252">
          <w:marLeft w:val="0"/>
          <w:marRight w:val="0"/>
          <w:marTop w:val="0"/>
          <w:marBottom w:val="0"/>
          <w:divBdr>
            <w:top w:val="none" w:sz="0" w:space="0" w:color="auto"/>
            <w:left w:val="none" w:sz="0" w:space="0" w:color="auto"/>
            <w:bottom w:val="none" w:sz="0" w:space="0" w:color="auto"/>
            <w:right w:val="none" w:sz="0" w:space="0" w:color="auto"/>
          </w:divBdr>
        </w:div>
        <w:div w:id="99766403">
          <w:marLeft w:val="0"/>
          <w:marRight w:val="0"/>
          <w:marTop w:val="0"/>
          <w:marBottom w:val="0"/>
          <w:divBdr>
            <w:top w:val="none" w:sz="0" w:space="0" w:color="auto"/>
            <w:left w:val="none" w:sz="0" w:space="0" w:color="auto"/>
            <w:bottom w:val="none" w:sz="0" w:space="0" w:color="auto"/>
            <w:right w:val="none" w:sz="0" w:space="0" w:color="auto"/>
          </w:divBdr>
        </w:div>
        <w:div w:id="1263613007">
          <w:marLeft w:val="0"/>
          <w:marRight w:val="0"/>
          <w:marTop w:val="0"/>
          <w:marBottom w:val="0"/>
          <w:divBdr>
            <w:top w:val="none" w:sz="0" w:space="0" w:color="auto"/>
            <w:left w:val="none" w:sz="0" w:space="0" w:color="auto"/>
            <w:bottom w:val="none" w:sz="0" w:space="0" w:color="auto"/>
            <w:right w:val="none" w:sz="0" w:space="0" w:color="auto"/>
          </w:divBdr>
        </w:div>
        <w:div w:id="1202668555">
          <w:marLeft w:val="0"/>
          <w:marRight w:val="0"/>
          <w:marTop w:val="0"/>
          <w:marBottom w:val="0"/>
          <w:divBdr>
            <w:top w:val="none" w:sz="0" w:space="0" w:color="auto"/>
            <w:left w:val="none" w:sz="0" w:space="0" w:color="auto"/>
            <w:bottom w:val="none" w:sz="0" w:space="0" w:color="auto"/>
            <w:right w:val="none" w:sz="0" w:space="0" w:color="auto"/>
          </w:divBdr>
        </w:div>
        <w:div w:id="79107718">
          <w:marLeft w:val="0"/>
          <w:marRight w:val="0"/>
          <w:marTop w:val="0"/>
          <w:marBottom w:val="0"/>
          <w:divBdr>
            <w:top w:val="none" w:sz="0" w:space="0" w:color="auto"/>
            <w:left w:val="none" w:sz="0" w:space="0" w:color="auto"/>
            <w:bottom w:val="none" w:sz="0" w:space="0" w:color="auto"/>
            <w:right w:val="none" w:sz="0" w:space="0" w:color="auto"/>
          </w:divBdr>
        </w:div>
        <w:div w:id="320810576">
          <w:marLeft w:val="0"/>
          <w:marRight w:val="0"/>
          <w:marTop w:val="0"/>
          <w:marBottom w:val="0"/>
          <w:divBdr>
            <w:top w:val="none" w:sz="0" w:space="0" w:color="auto"/>
            <w:left w:val="none" w:sz="0" w:space="0" w:color="auto"/>
            <w:bottom w:val="none" w:sz="0" w:space="0" w:color="auto"/>
            <w:right w:val="none" w:sz="0" w:space="0" w:color="auto"/>
          </w:divBdr>
        </w:div>
        <w:div w:id="926311357">
          <w:marLeft w:val="0"/>
          <w:marRight w:val="0"/>
          <w:marTop w:val="0"/>
          <w:marBottom w:val="0"/>
          <w:divBdr>
            <w:top w:val="none" w:sz="0" w:space="0" w:color="auto"/>
            <w:left w:val="none" w:sz="0" w:space="0" w:color="auto"/>
            <w:bottom w:val="none" w:sz="0" w:space="0" w:color="auto"/>
            <w:right w:val="none" w:sz="0" w:space="0" w:color="auto"/>
          </w:divBdr>
        </w:div>
        <w:div w:id="1731885852">
          <w:marLeft w:val="0"/>
          <w:marRight w:val="0"/>
          <w:marTop w:val="0"/>
          <w:marBottom w:val="0"/>
          <w:divBdr>
            <w:top w:val="none" w:sz="0" w:space="0" w:color="auto"/>
            <w:left w:val="none" w:sz="0" w:space="0" w:color="auto"/>
            <w:bottom w:val="none" w:sz="0" w:space="0" w:color="auto"/>
            <w:right w:val="none" w:sz="0" w:space="0" w:color="auto"/>
          </w:divBdr>
        </w:div>
        <w:div w:id="25450993">
          <w:marLeft w:val="0"/>
          <w:marRight w:val="0"/>
          <w:marTop w:val="0"/>
          <w:marBottom w:val="0"/>
          <w:divBdr>
            <w:top w:val="none" w:sz="0" w:space="0" w:color="auto"/>
            <w:left w:val="none" w:sz="0" w:space="0" w:color="auto"/>
            <w:bottom w:val="none" w:sz="0" w:space="0" w:color="auto"/>
            <w:right w:val="none" w:sz="0" w:space="0" w:color="auto"/>
          </w:divBdr>
        </w:div>
        <w:div w:id="612519837">
          <w:marLeft w:val="0"/>
          <w:marRight w:val="0"/>
          <w:marTop w:val="0"/>
          <w:marBottom w:val="0"/>
          <w:divBdr>
            <w:top w:val="none" w:sz="0" w:space="0" w:color="auto"/>
            <w:left w:val="none" w:sz="0" w:space="0" w:color="auto"/>
            <w:bottom w:val="none" w:sz="0" w:space="0" w:color="auto"/>
            <w:right w:val="none" w:sz="0" w:space="0" w:color="auto"/>
          </w:divBdr>
        </w:div>
        <w:div w:id="1663198611">
          <w:marLeft w:val="0"/>
          <w:marRight w:val="0"/>
          <w:marTop w:val="0"/>
          <w:marBottom w:val="0"/>
          <w:divBdr>
            <w:top w:val="none" w:sz="0" w:space="0" w:color="auto"/>
            <w:left w:val="none" w:sz="0" w:space="0" w:color="auto"/>
            <w:bottom w:val="none" w:sz="0" w:space="0" w:color="auto"/>
            <w:right w:val="none" w:sz="0" w:space="0" w:color="auto"/>
          </w:divBdr>
        </w:div>
        <w:div w:id="1413896410">
          <w:marLeft w:val="0"/>
          <w:marRight w:val="0"/>
          <w:marTop w:val="0"/>
          <w:marBottom w:val="0"/>
          <w:divBdr>
            <w:top w:val="none" w:sz="0" w:space="0" w:color="auto"/>
            <w:left w:val="none" w:sz="0" w:space="0" w:color="auto"/>
            <w:bottom w:val="none" w:sz="0" w:space="0" w:color="auto"/>
            <w:right w:val="none" w:sz="0" w:space="0" w:color="auto"/>
          </w:divBdr>
        </w:div>
        <w:div w:id="1004237352">
          <w:marLeft w:val="0"/>
          <w:marRight w:val="0"/>
          <w:marTop w:val="0"/>
          <w:marBottom w:val="0"/>
          <w:divBdr>
            <w:top w:val="none" w:sz="0" w:space="0" w:color="auto"/>
            <w:left w:val="none" w:sz="0" w:space="0" w:color="auto"/>
            <w:bottom w:val="none" w:sz="0" w:space="0" w:color="auto"/>
            <w:right w:val="none" w:sz="0" w:space="0" w:color="auto"/>
          </w:divBdr>
        </w:div>
        <w:div w:id="161511360">
          <w:marLeft w:val="0"/>
          <w:marRight w:val="0"/>
          <w:marTop w:val="0"/>
          <w:marBottom w:val="0"/>
          <w:divBdr>
            <w:top w:val="none" w:sz="0" w:space="0" w:color="auto"/>
            <w:left w:val="none" w:sz="0" w:space="0" w:color="auto"/>
            <w:bottom w:val="none" w:sz="0" w:space="0" w:color="auto"/>
            <w:right w:val="none" w:sz="0" w:space="0" w:color="auto"/>
          </w:divBdr>
        </w:div>
        <w:div w:id="574432565">
          <w:marLeft w:val="0"/>
          <w:marRight w:val="0"/>
          <w:marTop w:val="0"/>
          <w:marBottom w:val="0"/>
          <w:divBdr>
            <w:top w:val="none" w:sz="0" w:space="0" w:color="auto"/>
            <w:left w:val="none" w:sz="0" w:space="0" w:color="auto"/>
            <w:bottom w:val="none" w:sz="0" w:space="0" w:color="auto"/>
            <w:right w:val="none" w:sz="0" w:space="0" w:color="auto"/>
          </w:divBdr>
        </w:div>
        <w:div w:id="1946767818">
          <w:marLeft w:val="0"/>
          <w:marRight w:val="0"/>
          <w:marTop w:val="0"/>
          <w:marBottom w:val="0"/>
          <w:divBdr>
            <w:top w:val="none" w:sz="0" w:space="0" w:color="auto"/>
            <w:left w:val="none" w:sz="0" w:space="0" w:color="auto"/>
            <w:bottom w:val="none" w:sz="0" w:space="0" w:color="auto"/>
            <w:right w:val="none" w:sz="0" w:space="0" w:color="auto"/>
          </w:divBdr>
        </w:div>
      </w:divsChild>
    </w:div>
    <w:div w:id="1598518552">
      <w:bodyDiv w:val="1"/>
      <w:marLeft w:val="0"/>
      <w:marRight w:val="0"/>
      <w:marTop w:val="0"/>
      <w:marBottom w:val="0"/>
      <w:divBdr>
        <w:top w:val="none" w:sz="0" w:space="0" w:color="auto"/>
        <w:left w:val="none" w:sz="0" w:space="0" w:color="auto"/>
        <w:bottom w:val="none" w:sz="0" w:space="0" w:color="auto"/>
        <w:right w:val="none" w:sz="0" w:space="0" w:color="auto"/>
      </w:divBdr>
    </w:div>
    <w:div w:id="1679773445">
      <w:bodyDiv w:val="1"/>
      <w:marLeft w:val="0"/>
      <w:marRight w:val="0"/>
      <w:marTop w:val="0"/>
      <w:marBottom w:val="0"/>
      <w:divBdr>
        <w:top w:val="none" w:sz="0" w:space="0" w:color="auto"/>
        <w:left w:val="none" w:sz="0" w:space="0" w:color="auto"/>
        <w:bottom w:val="none" w:sz="0" w:space="0" w:color="auto"/>
        <w:right w:val="none" w:sz="0" w:space="0" w:color="auto"/>
      </w:divBdr>
    </w:div>
    <w:div w:id="1684550002">
      <w:bodyDiv w:val="1"/>
      <w:marLeft w:val="0"/>
      <w:marRight w:val="0"/>
      <w:marTop w:val="0"/>
      <w:marBottom w:val="0"/>
      <w:divBdr>
        <w:top w:val="none" w:sz="0" w:space="0" w:color="auto"/>
        <w:left w:val="none" w:sz="0" w:space="0" w:color="auto"/>
        <w:bottom w:val="none" w:sz="0" w:space="0" w:color="auto"/>
        <w:right w:val="none" w:sz="0" w:space="0" w:color="auto"/>
      </w:divBdr>
    </w:div>
    <w:div w:id="1686900023">
      <w:bodyDiv w:val="1"/>
      <w:marLeft w:val="0"/>
      <w:marRight w:val="0"/>
      <w:marTop w:val="0"/>
      <w:marBottom w:val="0"/>
      <w:divBdr>
        <w:top w:val="none" w:sz="0" w:space="0" w:color="auto"/>
        <w:left w:val="none" w:sz="0" w:space="0" w:color="auto"/>
        <w:bottom w:val="none" w:sz="0" w:space="0" w:color="auto"/>
        <w:right w:val="none" w:sz="0" w:space="0" w:color="auto"/>
      </w:divBdr>
    </w:div>
    <w:div w:id="1710716603">
      <w:bodyDiv w:val="1"/>
      <w:marLeft w:val="0"/>
      <w:marRight w:val="0"/>
      <w:marTop w:val="0"/>
      <w:marBottom w:val="0"/>
      <w:divBdr>
        <w:top w:val="none" w:sz="0" w:space="0" w:color="auto"/>
        <w:left w:val="none" w:sz="0" w:space="0" w:color="auto"/>
        <w:bottom w:val="none" w:sz="0" w:space="0" w:color="auto"/>
        <w:right w:val="none" w:sz="0" w:space="0" w:color="auto"/>
      </w:divBdr>
    </w:div>
    <w:div w:id="1727290875">
      <w:bodyDiv w:val="1"/>
      <w:marLeft w:val="0"/>
      <w:marRight w:val="0"/>
      <w:marTop w:val="0"/>
      <w:marBottom w:val="0"/>
      <w:divBdr>
        <w:top w:val="none" w:sz="0" w:space="0" w:color="auto"/>
        <w:left w:val="none" w:sz="0" w:space="0" w:color="auto"/>
        <w:bottom w:val="none" w:sz="0" w:space="0" w:color="auto"/>
        <w:right w:val="none" w:sz="0" w:space="0" w:color="auto"/>
      </w:divBdr>
    </w:div>
    <w:div w:id="1805199371">
      <w:bodyDiv w:val="1"/>
      <w:marLeft w:val="0"/>
      <w:marRight w:val="0"/>
      <w:marTop w:val="0"/>
      <w:marBottom w:val="0"/>
      <w:divBdr>
        <w:top w:val="none" w:sz="0" w:space="0" w:color="auto"/>
        <w:left w:val="none" w:sz="0" w:space="0" w:color="auto"/>
        <w:bottom w:val="none" w:sz="0" w:space="0" w:color="auto"/>
        <w:right w:val="none" w:sz="0" w:space="0" w:color="auto"/>
      </w:divBdr>
    </w:div>
    <w:div w:id="1809739581">
      <w:bodyDiv w:val="1"/>
      <w:marLeft w:val="0"/>
      <w:marRight w:val="0"/>
      <w:marTop w:val="0"/>
      <w:marBottom w:val="0"/>
      <w:divBdr>
        <w:top w:val="none" w:sz="0" w:space="0" w:color="auto"/>
        <w:left w:val="none" w:sz="0" w:space="0" w:color="auto"/>
        <w:bottom w:val="none" w:sz="0" w:space="0" w:color="auto"/>
        <w:right w:val="none" w:sz="0" w:space="0" w:color="auto"/>
      </w:divBdr>
    </w:div>
    <w:div w:id="1833182161">
      <w:bodyDiv w:val="1"/>
      <w:marLeft w:val="0"/>
      <w:marRight w:val="0"/>
      <w:marTop w:val="0"/>
      <w:marBottom w:val="0"/>
      <w:divBdr>
        <w:top w:val="none" w:sz="0" w:space="0" w:color="auto"/>
        <w:left w:val="none" w:sz="0" w:space="0" w:color="auto"/>
        <w:bottom w:val="none" w:sz="0" w:space="0" w:color="auto"/>
        <w:right w:val="none" w:sz="0" w:space="0" w:color="auto"/>
      </w:divBdr>
    </w:div>
    <w:div w:id="1917323382">
      <w:bodyDiv w:val="1"/>
      <w:marLeft w:val="0"/>
      <w:marRight w:val="0"/>
      <w:marTop w:val="0"/>
      <w:marBottom w:val="0"/>
      <w:divBdr>
        <w:top w:val="none" w:sz="0" w:space="0" w:color="auto"/>
        <w:left w:val="none" w:sz="0" w:space="0" w:color="auto"/>
        <w:bottom w:val="none" w:sz="0" w:space="0" w:color="auto"/>
        <w:right w:val="none" w:sz="0" w:space="0" w:color="auto"/>
      </w:divBdr>
    </w:div>
    <w:div w:id="1964994161">
      <w:bodyDiv w:val="1"/>
      <w:marLeft w:val="0"/>
      <w:marRight w:val="0"/>
      <w:marTop w:val="0"/>
      <w:marBottom w:val="0"/>
      <w:divBdr>
        <w:top w:val="none" w:sz="0" w:space="0" w:color="auto"/>
        <w:left w:val="none" w:sz="0" w:space="0" w:color="auto"/>
        <w:bottom w:val="none" w:sz="0" w:space="0" w:color="auto"/>
        <w:right w:val="none" w:sz="0" w:space="0" w:color="auto"/>
      </w:divBdr>
    </w:div>
    <w:div w:id="1968318492">
      <w:bodyDiv w:val="1"/>
      <w:marLeft w:val="0"/>
      <w:marRight w:val="0"/>
      <w:marTop w:val="0"/>
      <w:marBottom w:val="0"/>
      <w:divBdr>
        <w:top w:val="none" w:sz="0" w:space="0" w:color="auto"/>
        <w:left w:val="none" w:sz="0" w:space="0" w:color="auto"/>
        <w:bottom w:val="none" w:sz="0" w:space="0" w:color="auto"/>
        <w:right w:val="none" w:sz="0" w:space="0" w:color="auto"/>
      </w:divBdr>
    </w:div>
    <w:div w:id="2042125701">
      <w:bodyDiv w:val="1"/>
      <w:marLeft w:val="0"/>
      <w:marRight w:val="0"/>
      <w:marTop w:val="0"/>
      <w:marBottom w:val="0"/>
      <w:divBdr>
        <w:top w:val="none" w:sz="0" w:space="0" w:color="auto"/>
        <w:left w:val="none" w:sz="0" w:space="0" w:color="auto"/>
        <w:bottom w:val="none" w:sz="0" w:space="0" w:color="auto"/>
        <w:right w:val="none" w:sz="0" w:space="0" w:color="auto"/>
      </w:divBdr>
      <w:divsChild>
        <w:div w:id="116336086">
          <w:marLeft w:val="0"/>
          <w:marRight w:val="0"/>
          <w:marTop w:val="0"/>
          <w:marBottom w:val="0"/>
          <w:divBdr>
            <w:top w:val="none" w:sz="0" w:space="0" w:color="auto"/>
            <w:left w:val="none" w:sz="0" w:space="0" w:color="auto"/>
            <w:bottom w:val="none" w:sz="0" w:space="0" w:color="auto"/>
            <w:right w:val="none" w:sz="0" w:space="0" w:color="auto"/>
          </w:divBdr>
        </w:div>
        <w:div w:id="260527522">
          <w:marLeft w:val="0"/>
          <w:marRight w:val="0"/>
          <w:marTop w:val="0"/>
          <w:marBottom w:val="0"/>
          <w:divBdr>
            <w:top w:val="none" w:sz="0" w:space="0" w:color="auto"/>
            <w:left w:val="none" w:sz="0" w:space="0" w:color="auto"/>
            <w:bottom w:val="none" w:sz="0" w:space="0" w:color="auto"/>
            <w:right w:val="none" w:sz="0" w:space="0" w:color="auto"/>
          </w:divBdr>
        </w:div>
        <w:div w:id="35661333">
          <w:marLeft w:val="0"/>
          <w:marRight w:val="0"/>
          <w:marTop w:val="0"/>
          <w:marBottom w:val="0"/>
          <w:divBdr>
            <w:top w:val="none" w:sz="0" w:space="0" w:color="auto"/>
            <w:left w:val="none" w:sz="0" w:space="0" w:color="auto"/>
            <w:bottom w:val="none" w:sz="0" w:space="0" w:color="auto"/>
            <w:right w:val="none" w:sz="0" w:space="0" w:color="auto"/>
          </w:divBdr>
        </w:div>
      </w:divsChild>
    </w:div>
    <w:div w:id="2138181808">
      <w:bodyDiv w:val="1"/>
      <w:marLeft w:val="0"/>
      <w:marRight w:val="0"/>
      <w:marTop w:val="0"/>
      <w:marBottom w:val="0"/>
      <w:divBdr>
        <w:top w:val="none" w:sz="0" w:space="0" w:color="auto"/>
        <w:left w:val="none" w:sz="0" w:space="0" w:color="auto"/>
        <w:bottom w:val="none" w:sz="0" w:space="0" w:color="auto"/>
        <w:right w:val="none" w:sz="0" w:space="0" w:color="auto"/>
      </w:divBdr>
    </w:div>
    <w:div w:id="214395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_ip_UnifiedCompliancePolicyUIAction xmlns="http://schemas.microsoft.com/sharepoint/v3" xsi:nil="true"/>
    <Industry xmlns="b8f10454-f989-4b9f-9285-31d8622fa5e8" xsi:nil="true"/>
    <test xmlns="b8f10454-f989-4b9f-9285-31d8622fa5e8" xsi:nil="true"/>
    <SharedWithUsers xmlns="1b59f006-5fcc-4160-ae80-f420c83abd12">
      <UserInfo>
        <DisplayName>Jennifer Frenett</DisplayName>
        <AccountId>20</AccountId>
        <AccountType/>
      </UserInfo>
      <UserInfo>
        <DisplayName>Justin Klapprodt</DisplayName>
        <AccountId>109</AccountId>
        <AccountType/>
      </UserInfo>
    </SharedWithUsers>
    <Tag xmlns="b8f10454-f989-4b9f-9285-31d8622fa5e8">
      <Value>Government</Value>
    </Tag>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309FAA02D8644CA6324E92772AC065" ma:contentTypeVersion="17" ma:contentTypeDescription="Create a new document." ma:contentTypeScope="" ma:versionID="0542562248d955fbcc6c1b96d2157623">
  <xsd:schema xmlns:xsd="http://www.w3.org/2001/XMLSchema" xmlns:xs="http://www.w3.org/2001/XMLSchema" xmlns:p="http://schemas.microsoft.com/office/2006/metadata/properties" xmlns:ns1="http://schemas.microsoft.com/sharepoint/v3" xmlns:ns2="1b59f006-5fcc-4160-ae80-f420c83abd12" xmlns:ns3="b8f10454-f989-4b9f-9285-31d8622fa5e8" targetNamespace="http://schemas.microsoft.com/office/2006/metadata/properties" ma:root="true" ma:fieldsID="8935cd369972a1bf7b819204cc438f71" ns1:_="" ns2:_="" ns3:_="">
    <xsd:import namespace="http://schemas.microsoft.com/sharepoint/v3"/>
    <xsd:import namespace="1b59f006-5fcc-4160-ae80-f420c83abd12"/>
    <xsd:import namespace="b8f10454-f989-4b9f-9285-31d8622fa5e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test" minOccurs="0"/>
                <xsd:element ref="ns3:Industry"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Tag"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59f006-5fcc-4160-ae80-f420c83abd1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f10454-f989-4b9f-9285-31d8622fa5e8" elementFormDefault="qualified">
    <xsd:import namespace="http://schemas.microsoft.com/office/2006/documentManagement/types"/>
    <xsd:import namespace="http://schemas.microsoft.com/office/infopath/2007/PartnerControls"/>
    <xsd:element name="test" ma:index="12" nillable="true" ma:displayName="test" ma:internalName="test">
      <xsd:simpleType>
        <xsd:restriction base="dms:Text"/>
      </xsd:simpleType>
    </xsd:element>
    <xsd:element name="Industry" ma:index="13" nillable="true" ma:displayName="Industry" ma:internalName="Industry">
      <xsd:simpleType>
        <xsd:restriction base="dms:Text"/>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Tag" ma:index="20" nillable="true" ma:displayName="Tag" ma:format="Dropdown" ma:internalName="Tag">
      <xsd:complexType>
        <xsd:complexContent>
          <xsd:extension base="dms:MultiChoice">
            <xsd:sequence>
              <xsd:element name="Value" maxOccurs="unbounded" minOccurs="0" nillable="true">
                <xsd:simpleType>
                  <xsd:restriction base="dms:Choice">
                    <xsd:enumeration value="Government"/>
                    <xsd:enumeration value="Healthcare"/>
                    <xsd:enumeration value="Media"/>
                    <xsd:enumeration value="Financial"/>
                    <xsd:enumeration value="Retail"/>
                    <xsd:enumeration value="Telco"/>
                  </xsd:restriction>
                </xsd:simpleType>
              </xsd:element>
            </xsd:sequence>
          </xsd:extension>
        </xsd:complexContent>
      </xsd:complex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160B7-B11D-4FFB-8013-43ACF2E090EB}">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b59f006-5fcc-4160-ae80-f420c83abd12"/>
    <ds:schemaRef ds:uri="http://schemas.microsoft.com/sharepoint/v3"/>
    <ds:schemaRef ds:uri="http://purl.org/dc/terms/"/>
    <ds:schemaRef ds:uri="b8f10454-f989-4b9f-9285-31d8622fa5e8"/>
    <ds:schemaRef ds:uri="http://www.w3.org/XML/1998/namespace"/>
    <ds:schemaRef ds:uri="http://purl.org/dc/dcmitype/"/>
  </ds:schemaRefs>
</ds:datastoreItem>
</file>

<file path=customXml/itemProps2.xml><?xml version="1.0" encoding="utf-8"?>
<ds:datastoreItem xmlns:ds="http://schemas.openxmlformats.org/officeDocument/2006/customXml" ds:itemID="{E44B516E-7927-454E-BCCD-7B79A9FEA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59f006-5fcc-4160-ae80-f420c83abd12"/>
    <ds:schemaRef ds:uri="b8f10454-f989-4b9f-9285-31d8622fa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82B410-34BB-435E-8BB8-D0FF2F817592}">
  <ds:schemaRefs>
    <ds:schemaRef ds:uri="http://schemas.microsoft.com/sharepoint/v3/contenttype/forms"/>
  </ds:schemaRefs>
</ds:datastoreItem>
</file>

<file path=customXml/itemProps4.xml><?xml version="1.0" encoding="utf-8"?>
<ds:datastoreItem xmlns:ds="http://schemas.openxmlformats.org/officeDocument/2006/customXml" ds:itemID="{21E570BB-EE69-42F8-AFAD-09D1DC024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581</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9T18:44:00Z</dcterms:created>
  <dcterms:modified xsi:type="dcterms:W3CDTF">2020-06-2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309FAA02D8644CA6324E92772AC065</vt:lpwstr>
  </property>
</Properties>
</file>